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70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60"/>
        <w:gridCol w:w="2340"/>
        <w:gridCol w:w="2430"/>
        <w:gridCol w:w="2790"/>
        <w:gridCol w:w="2880"/>
      </w:tblGrid>
      <w:tr w:rsidR="005A2408" w:rsidRPr="001D4625" w14:paraId="1574C456" w14:textId="77777777" w:rsidTr="00BC5032">
        <w:trPr>
          <w:trHeight w:val="737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14:paraId="5B5713E1" w14:textId="77777777" w:rsidR="005A2408" w:rsidRPr="001D4625" w:rsidRDefault="005A2408" w:rsidP="00AD6F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CONTRACTED CLINIC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36A28F6E" w14:textId="77777777" w:rsidR="005A2408" w:rsidRPr="001D4625" w:rsidRDefault="005A2408" w:rsidP="00AD6F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Irwindale Industrial Clinic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14:paraId="15654FFF" w14:textId="77777777" w:rsidR="005A2408" w:rsidRPr="001D4625" w:rsidRDefault="005A2408" w:rsidP="00AD6F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 xml:space="preserve">Westchester Medical Group    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14:paraId="6ABAA5BA" w14:textId="77777777" w:rsidR="005A2408" w:rsidRPr="001D4625" w:rsidRDefault="005A2408" w:rsidP="00AD6F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Glendale Adventist Occupational Medical Center</w:t>
            </w:r>
          </w:p>
        </w:tc>
      </w:tr>
      <w:tr w:rsidR="005A2408" w:rsidRPr="001D4625" w14:paraId="3E1741D7" w14:textId="77777777" w:rsidTr="00BC5032">
        <w:trPr>
          <w:trHeight w:val="827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14:paraId="3B9CE312" w14:textId="77777777" w:rsidR="005A2408" w:rsidRPr="001D4625" w:rsidRDefault="005A2408" w:rsidP="00AD6FB6">
            <w:pPr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ADDRESS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0CBFFC7D" w14:textId="77777777"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15768 Arrow Highway, Irwindale 91706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14:paraId="3C45FDCF" w14:textId="77777777"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360 N. Sepulveda Blvd, Suite 3000, El Segundo 90245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14:paraId="6426C317" w14:textId="77777777"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600 South Glendale Ave              Glendale, 91205</w:t>
            </w:r>
          </w:p>
        </w:tc>
      </w:tr>
      <w:tr w:rsidR="005A2408" w:rsidRPr="001D4625" w14:paraId="1FFD2708" w14:textId="77777777" w:rsidTr="00BC5032">
        <w:trPr>
          <w:trHeight w:val="315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14:paraId="1D45B1F2" w14:textId="77777777" w:rsidR="005A2408" w:rsidRPr="001D4625" w:rsidRDefault="005A2408" w:rsidP="00AD6FB6">
            <w:pPr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WEEKDAY HOURS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15C8466A" w14:textId="77777777"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7:00 am-6:00 pm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14:paraId="3F421E82" w14:textId="77777777"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7:00 am-5:00 pm 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14:paraId="66993E6F" w14:textId="77777777"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A2408" w:rsidRPr="001D4625" w14:paraId="0F4263DC" w14:textId="77777777" w:rsidTr="00BC5032">
        <w:trPr>
          <w:trHeight w:val="315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14:paraId="4DCF174D" w14:textId="77777777" w:rsidR="005A2408" w:rsidRPr="001D4625" w:rsidRDefault="005A2408" w:rsidP="00AD6F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SATURDAY HOURS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1CBDC40F" w14:textId="77777777"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14:paraId="37173A2F" w14:textId="77777777"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By Prior Appointment Only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14:paraId="111FE289" w14:textId="77777777"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A2408" w:rsidRPr="001D4625" w14:paraId="306282AC" w14:textId="77777777" w:rsidTr="00BC5032">
        <w:trPr>
          <w:trHeight w:val="315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14:paraId="00FDAA58" w14:textId="77777777" w:rsidR="005A2408" w:rsidRPr="001D4625" w:rsidRDefault="005A2408" w:rsidP="00AD6FB6">
            <w:pPr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CONTACT FOR SCHEDULING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1E7CA705" w14:textId="77777777"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Carmen Sanchez</w:t>
            </w:r>
          </w:p>
          <w:p w14:paraId="2F20355F" w14:textId="77777777"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 Erin Mayfield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14:paraId="01AC5897" w14:textId="77777777"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Craig Wellman  </w:t>
            </w:r>
          </w:p>
          <w:p w14:paraId="4BCF573C" w14:textId="77777777"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Sean Riley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14:paraId="6C5267BC" w14:textId="77777777"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Receptionist</w:t>
            </w:r>
          </w:p>
        </w:tc>
      </w:tr>
      <w:tr w:rsidR="005A2408" w:rsidRPr="001D4625" w14:paraId="707865E1" w14:textId="77777777" w:rsidTr="00BC5032">
        <w:trPr>
          <w:trHeight w:val="359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14:paraId="4E3BBF33" w14:textId="77777777" w:rsidR="005A2408" w:rsidRPr="001D4625" w:rsidRDefault="005A2408" w:rsidP="00AD6FB6">
            <w:pPr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TELEPHONE NO.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6522E2A3" w14:textId="77777777"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 (626) 969-9800 </w:t>
            </w:r>
            <w:proofErr w:type="spellStart"/>
            <w:r w:rsidRPr="001D4625">
              <w:rPr>
                <w:rFonts w:cs="Arial"/>
                <w:sz w:val="20"/>
                <w:szCs w:val="20"/>
              </w:rPr>
              <w:t>x209</w:t>
            </w:r>
            <w:proofErr w:type="spellEnd"/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14:paraId="065D82A0" w14:textId="77777777"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(310) 348-4160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14:paraId="4C68EDD2" w14:textId="77777777"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(818) </w:t>
            </w:r>
            <w:r w:rsidRPr="001D4625">
              <w:rPr>
                <w:rFonts w:cs="Arial"/>
                <w:sz w:val="20"/>
                <w:szCs w:val="20"/>
              </w:rPr>
              <w:t>502-2050</w:t>
            </w:r>
          </w:p>
        </w:tc>
      </w:tr>
      <w:tr w:rsidR="005A2408" w:rsidRPr="001D4625" w14:paraId="5100D2D8" w14:textId="77777777" w:rsidTr="00BC5032">
        <w:trPr>
          <w:trHeight w:val="315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14:paraId="55E96BB6" w14:textId="77777777" w:rsidR="005A2408" w:rsidRPr="001D4625" w:rsidRDefault="005A2408" w:rsidP="00AD6FB6">
            <w:pPr>
              <w:rPr>
                <w:rFonts w:cs="Arial"/>
                <w:color w:val="0000FF"/>
                <w:sz w:val="20"/>
                <w:szCs w:val="20"/>
                <w:u w:val="single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E-MAIL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76D6126F" w14:textId="77777777" w:rsidR="005A2408" w:rsidRPr="001D4625" w:rsidRDefault="000839A4" w:rsidP="00AD6FB6">
            <w:pPr>
              <w:jc w:val="center"/>
              <w:rPr>
                <w:rFonts w:cs="Arial"/>
                <w:color w:val="0000FF"/>
                <w:sz w:val="20"/>
                <w:szCs w:val="20"/>
                <w:u w:val="single"/>
              </w:rPr>
            </w:pPr>
            <w:hyperlink r:id="rId9" w:history="1">
              <w:r w:rsidR="005A2408" w:rsidRPr="001D4625">
                <w:rPr>
                  <w:rStyle w:val="Hyperlink"/>
                  <w:rFonts w:cs="Arial"/>
                  <w:sz w:val="20"/>
                  <w:szCs w:val="20"/>
                </w:rPr>
                <w:t>physicals@iiclinic.com</w:t>
              </w:r>
            </w:hyperlink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14:paraId="0D8E2D0E" w14:textId="77777777" w:rsidR="005A2408" w:rsidRPr="001D4625" w:rsidRDefault="000839A4" w:rsidP="00AD6FB6">
            <w:pPr>
              <w:jc w:val="center"/>
              <w:rPr>
                <w:rFonts w:cs="Arial"/>
                <w:color w:val="0000FF"/>
                <w:sz w:val="20"/>
                <w:szCs w:val="20"/>
                <w:u w:val="single"/>
              </w:rPr>
            </w:pPr>
            <w:hyperlink r:id="rId10" w:history="1">
              <w:r w:rsidR="005A2408" w:rsidRPr="001D4625">
                <w:rPr>
                  <w:rStyle w:val="Hyperlink"/>
                  <w:rFonts w:cs="Arial"/>
                  <w:sz w:val="20"/>
                  <w:szCs w:val="20"/>
                </w:rPr>
                <w:t>craigwellman@msn.com</w:t>
              </w:r>
            </w:hyperlink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14:paraId="226327F6" w14:textId="77777777" w:rsidR="005A2408" w:rsidRPr="001D4625" w:rsidRDefault="000839A4" w:rsidP="00AD6FB6">
            <w:pPr>
              <w:jc w:val="center"/>
              <w:rPr>
                <w:rFonts w:cs="Arial"/>
                <w:color w:val="0000FF"/>
                <w:sz w:val="20"/>
                <w:szCs w:val="20"/>
                <w:u w:val="single"/>
              </w:rPr>
            </w:pPr>
            <w:hyperlink r:id="rId11" w:history="1">
              <w:r w:rsidR="005A2408" w:rsidRPr="001D4625">
                <w:rPr>
                  <w:rStyle w:val="Hyperlink"/>
                  <w:rFonts w:cs="Arial"/>
                  <w:sz w:val="20"/>
                  <w:szCs w:val="20"/>
                </w:rPr>
                <w:t>Erlinda.Hernandez@ah.org</w:t>
              </w:r>
            </w:hyperlink>
          </w:p>
        </w:tc>
      </w:tr>
      <w:tr w:rsidR="005A2408" w:rsidRPr="001D4625" w14:paraId="16AF7DE7" w14:textId="77777777" w:rsidTr="00AD6FB6">
        <w:trPr>
          <w:trHeight w:val="359"/>
        </w:trPr>
        <w:tc>
          <w:tcPr>
            <w:tcW w:w="11700" w:type="dxa"/>
            <w:gridSpan w:val="5"/>
            <w:shd w:val="clear" w:color="auto" w:fill="auto"/>
            <w:noWrap/>
            <w:vAlign w:val="center"/>
          </w:tcPr>
          <w:p w14:paraId="27A59770" w14:textId="77777777" w:rsidR="005A2408" w:rsidRPr="001D4625" w:rsidRDefault="005A2408" w:rsidP="00AD6FB6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* FOR CLINICS ONLY: Contact OHP for Protocol Sheet.</w:t>
            </w:r>
          </w:p>
        </w:tc>
      </w:tr>
      <w:tr w:rsidR="005A2408" w:rsidRPr="001D4625" w14:paraId="2763D853" w14:textId="77777777" w:rsidTr="00AD6FB6">
        <w:trPr>
          <w:trHeight w:val="350"/>
        </w:trPr>
        <w:tc>
          <w:tcPr>
            <w:tcW w:w="11700" w:type="dxa"/>
            <w:gridSpan w:val="5"/>
            <w:shd w:val="clear" w:color="auto" w:fill="auto"/>
            <w:noWrap/>
            <w:vAlign w:val="center"/>
          </w:tcPr>
          <w:p w14:paraId="657DD511" w14:textId="77777777" w:rsidR="005A2408" w:rsidRPr="001D4625" w:rsidRDefault="005A2408" w:rsidP="00AD6FB6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If you do not see the classification title for the position list below, please contact OHP.</w:t>
            </w:r>
          </w:p>
        </w:tc>
      </w:tr>
      <w:tr w:rsidR="005A2408" w:rsidRPr="001D4625" w14:paraId="43FB162C" w14:textId="77777777" w:rsidTr="00BC5032">
        <w:trPr>
          <w:trHeight w:val="1151"/>
        </w:trPr>
        <w:tc>
          <w:tcPr>
            <w:tcW w:w="1260" w:type="dxa"/>
            <w:shd w:val="clear" w:color="auto" w:fill="F2F2F2" w:themeFill="background1" w:themeFillShade="F2"/>
            <w:noWrap/>
            <w:vAlign w:val="center"/>
          </w:tcPr>
          <w:p w14:paraId="3C6EB840" w14:textId="77777777"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 w:rsidRPr="001D4625">
              <w:rPr>
                <w:rFonts w:eastAsia="Times New Roman" w:cs="Times New Roman"/>
                <w:b/>
                <w:sz w:val="20"/>
                <w:szCs w:val="20"/>
              </w:rPr>
              <w:t>ITEM NO.</w:t>
            </w:r>
          </w:p>
          <w:p w14:paraId="7E9F4FC1" w14:textId="77777777"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</w:p>
          <w:p w14:paraId="40C39D85" w14:textId="77777777"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Times New Roman"/>
                <w:b/>
                <w:i/>
                <w:sz w:val="20"/>
                <w:szCs w:val="20"/>
              </w:rPr>
            </w:pPr>
            <w:r w:rsidRPr="001D4625">
              <w:rPr>
                <w:rFonts w:eastAsia="Times New Roman" w:cs="Times New Roman"/>
                <w:b/>
                <w:i/>
                <w:sz w:val="20"/>
                <w:szCs w:val="20"/>
              </w:rPr>
              <w:t>Click on the item number to  access the Protocol Sheet</w:t>
            </w:r>
          </w:p>
        </w:tc>
        <w:tc>
          <w:tcPr>
            <w:tcW w:w="2340" w:type="dxa"/>
            <w:shd w:val="clear" w:color="auto" w:fill="F2F2F2" w:themeFill="background1" w:themeFillShade="F2"/>
            <w:noWrap/>
            <w:vAlign w:val="center"/>
          </w:tcPr>
          <w:p w14:paraId="2B7EBB47" w14:textId="77777777"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b/>
                <w:color w:val="000000"/>
                <w:sz w:val="20"/>
                <w:szCs w:val="20"/>
              </w:rPr>
              <w:t>CLASSIFICATION TITLE</w:t>
            </w:r>
          </w:p>
        </w:tc>
        <w:tc>
          <w:tcPr>
            <w:tcW w:w="8100" w:type="dxa"/>
            <w:gridSpan w:val="3"/>
            <w:shd w:val="clear" w:color="auto" w:fill="F2F2F2" w:themeFill="background1" w:themeFillShade="F2"/>
            <w:vAlign w:val="center"/>
          </w:tcPr>
          <w:p w14:paraId="37E362F8" w14:textId="77777777" w:rsidR="005A2408" w:rsidRPr="001D4625" w:rsidRDefault="005A2408" w:rsidP="00AD6F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AVERAGE COST</w:t>
            </w:r>
          </w:p>
          <w:p w14:paraId="29588535" w14:textId="77777777" w:rsidR="005A2408" w:rsidRPr="001D4625" w:rsidRDefault="005A2408" w:rsidP="00AD6F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bookmarkStart w:id="0" w:name="_Hlk90553326"/>
      <w:tr w:rsidR="005A2408" w:rsidRPr="001D4625" w14:paraId="01836448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28E809C" w14:textId="77777777" w:rsidR="005A2408" w:rsidRPr="001D4625" w:rsidRDefault="00037222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r>
              <w:fldChar w:fldCharType="begin"/>
            </w:r>
            <w:r>
              <w:instrText xml:space="preserve"> HYPERLINK "http://hr.lacounty.gov/subsites/OHP/pdf/Basic.driving.pdf" </w:instrText>
            </w:r>
            <w:r>
              <w:fldChar w:fldCharType="separate"/>
            </w:r>
            <w:r w:rsidR="005A2408" w:rsidRPr="001D4625"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t>2647</w:t>
            </w:r>
            <w:r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FE8A65A" w14:textId="77777777"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ccounting Systems Analyst I</w:t>
            </w:r>
          </w:p>
        </w:tc>
        <w:tc>
          <w:tcPr>
            <w:tcW w:w="2430" w:type="dxa"/>
          </w:tcPr>
          <w:p w14:paraId="1B42C80E" w14:textId="77777777"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14:paraId="6C017037" w14:textId="77777777"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14:paraId="0E3AD17D" w14:textId="77777777"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5A2408" w:rsidRPr="001D4625" w14:paraId="097164E5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8AAD6A7" w14:textId="77777777" w:rsidR="005A2408" w:rsidRPr="001D4625" w:rsidRDefault="000839A4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" w:history="1">
              <w:r w:rsidR="005A2408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64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CF99CDC" w14:textId="77777777"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ccounting Systems Analyst II</w:t>
            </w:r>
          </w:p>
        </w:tc>
        <w:tc>
          <w:tcPr>
            <w:tcW w:w="2430" w:type="dxa"/>
          </w:tcPr>
          <w:p w14:paraId="4F03813F" w14:textId="77777777"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14:paraId="54821D76" w14:textId="77777777"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14:paraId="1EB10DF6" w14:textId="77777777"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5A2408" w:rsidRPr="001D4625" w14:paraId="315DB619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5E386674" w14:textId="77777777" w:rsidR="005A2408" w:rsidRPr="001D4625" w:rsidRDefault="000839A4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" w:history="1">
              <w:r w:rsidR="005A2408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9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34BF51FF" w14:textId="77777777"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gricultural Chemical Spray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AB98605" w14:textId="77777777"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A573440" w14:textId="77777777"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E7C4B32" w14:textId="77777777"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9</w:t>
            </w:r>
          </w:p>
        </w:tc>
      </w:tr>
      <w:tr w:rsidR="005A2408" w:rsidRPr="001D4625" w14:paraId="66353DA9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731FBD83" w14:textId="77777777" w:rsidR="005A2408" w:rsidRPr="001D4625" w:rsidRDefault="000839A4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" w:history="1">
              <w:r w:rsidR="005A2408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0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23B64207" w14:textId="77777777"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gricultural Inspector Aid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20FCEB3" w14:textId="77777777"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3797FCB" w14:textId="77777777"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728759F" w14:textId="77777777"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5A2408" w:rsidRPr="001D4625" w14:paraId="6E2E9454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238B61A0" w14:textId="77777777" w:rsidR="005A2408" w:rsidRPr="001D4625" w:rsidRDefault="000839A4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" w:history="1">
              <w:r w:rsidR="005A2408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1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352CF9D0" w14:textId="77777777"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gricultural Weights &amp; Measures Inspector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9786D5E" w14:textId="77777777"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C086998" w14:textId="77777777"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2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9C7B9C5" w14:textId="77777777"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5</w:t>
            </w:r>
          </w:p>
        </w:tc>
      </w:tr>
      <w:tr w:rsidR="005A2408" w:rsidRPr="001D4625" w14:paraId="4C881D9E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BFD4B96" w14:textId="77777777" w:rsidR="005A2408" w:rsidRPr="001D4625" w:rsidRDefault="000839A4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" w:history="1">
              <w:r w:rsidR="005A2408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0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0F4970B8" w14:textId="77777777"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irport Project Coordin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F75F14D" w14:textId="77777777"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AB6E220" w14:textId="77777777"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50DC696" w14:textId="77777777"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1C144F" w:rsidRPr="001D4625" w14:paraId="4914DD0F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1CE507EC" w14:textId="77777777" w:rsidR="001C144F" w:rsidRPr="009652E7" w:rsidRDefault="000839A4" w:rsidP="00AD6FB6">
            <w:pPr>
              <w:spacing w:after="0" w:line="240" w:lineRule="auto"/>
              <w:jc w:val="center"/>
            </w:pPr>
            <w:hyperlink r:id="rId17" w:history="1">
              <w:r w:rsidR="001C144F" w:rsidRPr="00FA1CFC">
                <w:rPr>
                  <w:rStyle w:val="Hyperlink"/>
                  <w:rFonts w:eastAsia="Times New Roman" w:cs="Arial"/>
                  <w:sz w:val="20"/>
                  <w:szCs w:val="20"/>
                </w:rPr>
                <w:t>60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196DB431" w14:textId="77777777" w:rsidR="001C144F" w:rsidRPr="009652E7" w:rsidRDefault="001C144F" w:rsidP="001C144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9652E7">
              <w:rPr>
                <w:rFonts w:eastAsia="Times New Roman" w:cs="Arial"/>
                <w:color w:val="000000"/>
                <w:sz w:val="20"/>
                <w:szCs w:val="20"/>
              </w:rPr>
              <w:t xml:space="preserve">Airport Service Worker </w:t>
            </w:r>
          </w:p>
          <w:p w14:paraId="20A66BE8" w14:textId="77777777" w:rsidR="001C144F" w:rsidRPr="009652E7" w:rsidRDefault="001C144F" w:rsidP="001C144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2B866E49" w14:textId="77777777"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87                                                    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F41B98A" w14:textId="77777777"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1                                                                    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777C6DC" w14:textId="77777777"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4                                                                 </w:t>
            </w:r>
          </w:p>
        </w:tc>
      </w:tr>
      <w:tr w:rsidR="001C144F" w:rsidRPr="001D4625" w14:paraId="3C753492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40715B18" w14:textId="77777777" w:rsidR="001C144F" w:rsidRPr="009652E7" w:rsidRDefault="000839A4" w:rsidP="00AD6FB6">
            <w:pPr>
              <w:spacing w:after="0" w:line="240" w:lineRule="auto"/>
              <w:jc w:val="center"/>
            </w:pPr>
            <w:hyperlink r:id="rId18" w:history="1">
              <w:r w:rsidR="001C144F" w:rsidRPr="00FA1CFC">
                <w:rPr>
                  <w:rStyle w:val="Hyperlink"/>
                  <w:rFonts w:eastAsia="Times New Roman" w:cs="Arial"/>
                  <w:sz w:val="20"/>
                  <w:szCs w:val="20"/>
                </w:rPr>
                <w:t>607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57C08EF8" w14:textId="77777777" w:rsidR="001C144F" w:rsidRPr="009652E7" w:rsidRDefault="001C144F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9652E7">
              <w:rPr>
                <w:rFonts w:eastAsia="Times New Roman" w:cs="Arial"/>
                <w:color w:val="000000"/>
                <w:sz w:val="20"/>
                <w:szCs w:val="20"/>
              </w:rPr>
              <w:t xml:space="preserve">Airport Maintenance Worker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139A57A" w14:textId="77777777"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87                                                    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B8DE394" w14:textId="77777777"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1                                                                    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D608FB0" w14:textId="77777777"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4                                                                    </w:t>
            </w:r>
          </w:p>
        </w:tc>
      </w:tr>
      <w:tr w:rsidR="00615A6C" w:rsidRPr="001D4625" w14:paraId="22C37806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776E9283" w14:textId="77777777" w:rsidR="00615A6C" w:rsidRPr="009652E7" w:rsidRDefault="000839A4" w:rsidP="00615A6C">
            <w:pPr>
              <w:spacing w:after="0" w:line="240" w:lineRule="auto"/>
              <w:jc w:val="center"/>
            </w:pPr>
            <w:hyperlink r:id="rId19" w:history="1">
              <w:r w:rsidR="00615A6C" w:rsidRPr="00615A6C">
                <w:rPr>
                  <w:rStyle w:val="Hyperlink"/>
                  <w:sz w:val="20"/>
                  <w:szCs w:val="20"/>
                </w:rPr>
                <w:t>607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67F7A4BF" w14:textId="77777777" w:rsidR="00615A6C" w:rsidRPr="009652E7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bookmarkStart w:id="1" w:name="_Hlk80254593"/>
            <w:r w:rsidRPr="00615A6C">
              <w:rPr>
                <w:rFonts w:eastAsia="Times New Roman" w:cs="Arial"/>
                <w:color w:val="000000"/>
                <w:sz w:val="20"/>
                <w:szCs w:val="20"/>
              </w:rPr>
              <w:t>Assistant Airport Manager</w:t>
            </w:r>
            <w:bookmarkEnd w:id="1"/>
          </w:p>
        </w:tc>
        <w:tc>
          <w:tcPr>
            <w:tcW w:w="2430" w:type="dxa"/>
            <w:shd w:val="clear" w:color="auto" w:fill="auto"/>
            <w:vAlign w:val="center"/>
          </w:tcPr>
          <w:p w14:paraId="227828A7" w14:textId="77777777" w:rsidR="00615A6C" w:rsidRPr="009652E7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87                                                    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6BC4C68" w14:textId="77777777" w:rsidR="00615A6C" w:rsidRPr="009652E7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1                                                                    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0CC2566" w14:textId="77777777" w:rsidR="00615A6C" w:rsidRPr="009652E7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4                                                                    </w:t>
            </w:r>
          </w:p>
        </w:tc>
      </w:tr>
      <w:tr w:rsidR="00615A6C" w:rsidRPr="001D4625" w14:paraId="70E8504C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3FE039F9" w14:textId="77777777" w:rsidR="00615A6C" w:rsidRPr="001D4625" w:rsidRDefault="000839A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6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181CDD5A" w14:textId="77777777"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mbulance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6647BA5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7E83A63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314D2D1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615A6C" w:rsidRPr="001D4625" w14:paraId="7653DD8B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B5D728A" w14:textId="77777777" w:rsidR="00615A6C" w:rsidRPr="001D4625" w:rsidRDefault="000839A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8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AFFE695" w14:textId="77777777"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Care Attend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63DC2C9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A667F26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2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9289E76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5</w:t>
            </w:r>
          </w:p>
        </w:tc>
      </w:tr>
      <w:tr w:rsidR="00615A6C" w:rsidRPr="001D4625" w14:paraId="19126A4F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A67250C" w14:textId="77777777" w:rsidR="00615A6C" w:rsidRPr="001D4625" w:rsidRDefault="000839A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7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204E11A" w14:textId="77777777"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Control Offic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03C6E94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96AC5DC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0355534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615A6C" w:rsidRPr="001D4625" w14:paraId="77D91DEB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28517F0" w14:textId="77777777" w:rsidR="00615A6C" w:rsidRPr="001D4625" w:rsidRDefault="000839A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8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6F44614" w14:textId="77777777"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Control Offic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4317543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86C58E4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F9AFC97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615A6C" w:rsidRPr="001D4625" w14:paraId="621719C9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F5DC451" w14:textId="77777777" w:rsidR="00615A6C" w:rsidRPr="001D4625" w:rsidRDefault="000839A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8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B4152AF" w14:textId="77777777"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Control Officer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40DD5B3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80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1CBEA81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6F00C5D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14:paraId="23F91C78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B45113B" w14:textId="77777777" w:rsidR="00615A6C" w:rsidRPr="001D4625" w:rsidRDefault="000839A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8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3B2DCC7" w14:textId="77777777"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Control Officer IV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FCC77B0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2187A05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00DFEEA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14:paraId="2D89F36D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6C5E9AF" w14:textId="77777777" w:rsidR="00615A6C" w:rsidRPr="001D4625" w:rsidRDefault="000839A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2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1A299FF" w14:textId="77777777"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Sanitation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5FA80B0" w14:textId="77777777" w:rsidR="00615A6C" w:rsidRPr="001D4625" w:rsidRDefault="00615A6C" w:rsidP="00615A6C">
            <w:pPr>
              <w:rPr>
                <w:rFonts w:cs="Arial"/>
                <w:color w:val="000000"/>
                <w:sz w:val="20"/>
                <w:szCs w:val="20"/>
              </w:rPr>
            </w:pPr>
            <w:r w:rsidRPr="001D4625">
              <w:rPr>
                <w:rFonts w:cs="Arial"/>
                <w:color w:val="000000"/>
                <w:sz w:val="20"/>
                <w:szCs w:val="20"/>
              </w:rPr>
              <w:t>Animal Sanitation Inspector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627AA7E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AC4735A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</w:tr>
      <w:tr w:rsidR="00615A6C" w:rsidRPr="001D4625" w14:paraId="26EE63D2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204C6B20" w14:textId="77777777" w:rsidR="00615A6C" w:rsidRPr="001D4625" w:rsidRDefault="000839A4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7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2EB66BE4" w14:textId="77777777"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pplications Development Analyst V</w:t>
            </w:r>
          </w:p>
        </w:tc>
        <w:tc>
          <w:tcPr>
            <w:tcW w:w="2430" w:type="dxa"/>
          </w:tcPr>
          <w:p w14:paraId="2755C553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14:paraId="207FBD2C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14:paraId="5F89076A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14:paraId="431A8AA1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27841DD" w14:textId="77777777" w:rsidR="00615A6C" w:rsidRPr="001D4625" w:rsidRDefault="00615A6C" w:rsidP="00615A6C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1D4625">
              <w:rPr>
                <w:rFonts w:eastAsia="Times New Roman" w:cs="Times New Roman"/>
                <w:color w:val="FF0000"/>
                <w:sz w:val="20"/>
                <w:szCs w:val="20"/>
              </w:rPr>
              <w:t>1962</w:t>
            </w:r>
          </w:p>
        </w:tc>
        <w:tc>
          <w:tcPr>
            <w:tcW w:w="2340" w:type="dxa"/>
            <w:noWrap/>
            <w:hideMark/>
          </w:tcPr>
          <w:p w14:paraId="7A837534" w14:textId="77777777" w:rsidR="00615A6C" w:rsidRPr="001D4625" w:rsidRDefault="00615A6C" w:rsidP="00615A6C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*Apprais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0343564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DF10D94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3A2AED8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14:paraId="7B1CFB40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6C452D8F" w14:textId="77777777" w:rsidR="00615A6C" w:rsidRPr="001D4625" w:rsidRDefault="000839A4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8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34F1B672" w14:textId="77777777"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rboretum Garden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7F0F1AE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17477E1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C27BA25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14:paraId="14E64DD6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1DFAFFA" w14:textId="77777777" w:rsidR="00615A6C" w:rsidRPr="001D4625" w:rsidRDefault="000839A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64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D6EC8B0" w14:textId="77777777"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Accounting Systems Analys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E15CAA0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50B28ED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82DECE7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14:paraId="5833A725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6244BE37" w14:textId="77777777" w:rsidR="00615A6C" w:rsidRPr="001D4625" w:rsidRDefault="000839A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8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02423C05" w14:textId="77777777"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Arbor Garden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2053ED8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E48B2B2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5FC396C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14:paraId="186158D7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0A01826" w14:textId="77777777" w:rsidR="00615A6C" w:rsidRPr="001D4625" w:rsidRDefault="000839A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8CB3E40" w14:textId="77777777"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Automotive Equipment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81FEBED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BAAB24D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E86E738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3</w:t>
            </w:r>
          </w:p>
        </w:tc>
      </w:tr>
      <w:tr w:rsidR="00615A6C" w:rsidRPr="001D4625" w14:paraId="6824E2F9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6999EF91" w14:textId="77777777" w:rsidR="00615A6C" w:rsidRPr="001D4625" w:rsidRDefault="000839A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0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188881C" w14:textId="77777777"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Chief Stationary Engine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DDA6C5D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4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F7C35F4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2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B2EA962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615A6C" w:rsidRPr="001D4625" w14:paraId="367849A6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6A246A82" w14:textId="77777777" w:rsidR="00615A6C" w:rsidRPr="001D4625" w:rsidRDefault="000839A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8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216E754" w14:textId="77777777"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Assistant Chief, Airports Division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3B53CC9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AE9B87F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357B2EE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14:paraId="09C51625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FAE4271" w14:textId="77777777" w:rsidR="00615A6C" w:rsidRPr="001D4625" w:rsidRDefault="000839A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9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B37BA6D" w14:textId="77777777"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Cook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3F7A51D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E86283F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BC2C324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14:paraId="5A365CA8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68EF49A7" w14:textId="77777777" w:rsidR="00615A6C" w:rsidRPr="001D4625" w:rsidRDefault="000839A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9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EE97F0F" w14:textId="77777777"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Electro-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EBC31CD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4CF46A9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7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ED69C49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0</w:t>
            </w:r>
          </w:p>
        </w:tc>
      </w:tr>
      <w:tr w:rsidR="00615A6C" w:rsidRPr="001D4625" w14:paraId="26E682A9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728D8573" w14:textId="77777777" w:rsidR="00615A6C" w:rsidRPr="001D4625" w:rsidRDefault="000839A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0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3A45869D" w14:textId="77777777"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Elevator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849F600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686F23FB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AC4470D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14:paraId="34480A9F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742F4510" w14:textId="77777777" w:rsidR="00615A6C" w:rsidRPr="001D4625" w:rsidRDefault="000839A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4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54797571" w14:textId="77777777"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Instrument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29B48FD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A4C030E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11DEE34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14:paraId="654F335F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ACC4569" w14:textId="77777777" w:rsidR="00615A6C" w:rsidRPr="001D4625" w:rsidRDefault="000839A4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98FAA35" w14:textId="77777777"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Library Administ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7817DA9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DBE7E07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FF5D73F" w14:textId="77777777"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0F4BF4" w:rsidRPr="001D4625" w14:paraId="0E64AF9E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2A72B927" w14:textId="77777777" w:rsidR="000F4BF4" w:rsidRDefault="000839A4" w:rsidP="000F4BF4">
            <w:pPr>
              <w:spacing w:after="0" w:line="240" w:lineRule="auto"/>
              <w:jc w:val="center"/>
            </w:pPr>
            <w:hyperlink r:id="rId39" w:history="1">
              <w:r w:rsidR="000F4BF4" w:rsidRPr="000F4BF4">
                <w:rPr>
                  <w:rStyle w:val="Hyperlink"/>
                  <w:rFonts w:eastAsia="Times New Roman" w:cs="Times New Roman"/>
                  <w:sz w:val="20"/>
                  <w:szCs w:val="20"/>
                </w:rPr>
                <w:t>705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0E35C764" w14:textId="77777777"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0F4BF4">
              <w:rPr>
                <w:rFonts w:eastAsia="Times New Roman" w:cs="Arial"/>
                <w:color w:val="000000"/>
                <w:sz w:val="20"/>
                <w:szCs w:val="20"/>
              </w:rPr>
              <w:t>Assistant Microfilm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02EFFF9" w14:textId="77777777"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7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61ED995" w14:textId="77777777"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88E1912" w14:textId="77777777"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14:paraId="53913810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7B1FF57" w14:textId="77777777" w:rsidR="000F4BF4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" w:history="1">
              <w:r w:rsidR="000F4BF4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29D7643" w14:textId="77777777"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Wastewater Treatment Plant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DCEB105" w14:textId="77777777"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D69EE00" w14:textId="77777777"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3DC4008" w14:textId="77777777"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0F4BF4" w:rsidRPr="001D4625" w14:paraId="443A8C45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520B0C2" w14:textId="77777777" w:rsidR="000F4BF4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" w:history="1">
              <w:r w:rsidR="000F4BF4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0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229A804" w14:textId="77777777" w:rsidR="000F4BF4" w:rsidRPr="001D4625" w:rsidRDefault="000F4BF4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ociate Agricultural Weights &amp; Measures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31F7B5F" w14:textId="77777777"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5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9CC9DCB" w14:textId="77777777"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9CE23A8" w14:textId="77777777" w:rsidR="000F4BF4" w:rsidRPr="001D4625" w:rsidRDefault="000F4BF4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5</w:t>
            </w:r>
          </w:p>
        </w:tc>
      </w:tr>
      <w:tr w:rsidR="00C1372A" w:rsidRPr="001D4625" w14:paraId="2109BCA5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1523FB4D" w14:textId="68F55B48" w:rsidR="00C1372A" w:rsidRPr="001D4625" w:rsidRDefault="000839A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2" w:history="1">
              <w:r w:rsidR="00C1372A" w:rsidRPr="00615A6C">
                <w:rPr>
                  <w:rStyle w:val="Hyperlink"/>
                  <w:sz w:val="20"/>
                  <w:szCs w:val="20"/>
                </w:rPr>
                <w:t>660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206C7059" w14:textId="6A6688EC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615A6C">
              <w:rPr>
                <w:rFonts w:eastAsia="Times New Roman" w:cs="Arial"/>
                <w:color w:val="000000"/>
                <w:sz w:val="20"/>
                <w:szCs w:val="20"/>
              </w:rPr>
              <w:t>Aquatics Maintenance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B1EC2B9" w14:textId="5C403377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615A6C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6211C7B" w14:textId="65B99123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615A6C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F4E7C78" w14:textId="32AAB4B8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615A6C">
              <w:rPr>
                <w:rFonts w:cs="Arial"/>
                <w:sz w:val="20"/>
                <w:szCs w:val="20"/>
              </w:rPr>
              <w:t>$110</w:t>
            </w:r>
          </w:p>
        </w:tc>
      </w:tr>
      <w:bookmarkStart w:id="2" w:name="_Hlk80254535"/>
      <w:tr w:rsidR="00C1372A" w:rsidRPr="001D4625" w14:paraId="5D191A23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0D96D080" w14:textId="1100BB52" w:rsidR="00C1372A" w:rsidRDefault="00C1372A" w:rsidP="000F4BF4">
            <w:pPr>
              <w:spacing w:after="0" w:line="240" w:lineRule="auto"/>
              <w:jc w:val="center"/>
            </w:pPr>
            <w:r>
              <w:fldChar w:fldCharType="begin"/>
            </w:r>
            <w:r>
              <w:instrText xml:space="preserve"> HYPERLINK "http://hr.lacounty.gov/subsites/OHP/pdf/6547.pdf" </w:instrText>
            </w:r>
            <w:r>
              <w:fldChar w:fldCharType="separate"/>
            </w:r>
            <w:r w:rsidRPr="001D4625"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t>6547</w:t>
            </w:r>
            <w:r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6DC967B5" w14:textId="14F854BC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udio, Video, and Security Systems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29C8735" w14:textId="0565DA39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9FBF138" w14:textId="2E56C7D5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161B993" w14:textId="0B1A0C3A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0</w:t>
            </w:r>
          </w:p>
        </w:tc>
      </w:tr>
      <w:bookmarkEnd w:id="2"/>
      <w:tr w:rsidR="00C1372A" w:rsidRPr="001D4625" w14:paraId="1BC59C56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270C9379" w14:textId="05E342F7" w:rsidR="00C1372A" w:rsidRPr="001D4625" w:rsidRDefault="00C1372A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r>
              <w:fldChar w:fldCharType="begin"/>
            </w:r>
            <w:r>
              <w:instrText xml:space="preserve"> HYPERLINK "http://hr.lacounty.gov/subsites/OHP/pdf/6040.pdf" </w:instrText>
            </w:r>
            <w:r>
              <w:fldChar w:fldCharType="separate"/>
            </w:r>
            <w:r w:rsidRPr="001D4625"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t>6040</w:t>
            </w:r>
            <w:r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28824BDF" w14:textId="02B098D7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uto Maintenance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9A5655B" w14:textId="0A585B41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92E2881" w14:textId="0843903F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AD4AB8B" w14:textId="074A82F2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C1372A" w:rsidRPr="001D4625" w14:paraId="5FA510A1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70B427F" w14:textId="7CCCBB2F" w:rsidR="00C1372A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" w:history="1"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4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602BEE7" w14:textId="104B6483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Automotive Equipment Inspector</w:t>
            </w:r>
            <w:r w:rsidRPr="001D4625">
              <w:rPr>
                <w:rFonts w:eastAsia="MS Mincho" w:cs="Times New Roman"/>
                <w:color w:val="000000"/>
                <w:sz w:val="20"/>
                <w:szCs w:val="20"/>
              </w:rPr>
              <w:t xml:space="preserve">                                                                                              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26289AC" w14:textId="53C7D375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9485896" w14:textId="34891910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77B48CF" w14:textId="4F770F9C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3</w:t>
            </w:r>
          </w:p>
        </w:tc>
      </w:tr>
      <w:tr w:rsidR="00C1372A" w:rsidRPr="001D4625" w14:paraId="433AEBFE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A7BCBC0" w14:textId="536AACA6" w:rsidR="00C1372A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" w:history="1"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0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A4467BB" w14:textId="26E9068D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attalion Chief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D4C48C1" w14:textId="11860291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2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28FC318" w14:textId="42D0CF62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03C454A" w14:textId="19EC7038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0</w:t>
            </w:r>
          </w:p>
        </w:tc>
      </w:tr>
      <w:tr w:rsidR="00C1372A" w:rsidRPr="001D4625" w14:paraId="1197D686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67C4D62" w14:textId="0BEFBC56" w:rsidR="00C1372A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" w:history="1"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7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9B187D6" w14:textId="61625724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each Maintenance District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AB4F16A" w14:textId="246F44C1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A9E2CBA" w14:textId="25B9DF04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1269E69" w14:textId="276F0F1E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C1372A" w:rsidRPr="001D4625" w14:paraId="35CEF67F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90D84E3" w14:textId="27BACF9F" w:rsidR="00C1372A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" w:history="1"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7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6AFA066" w14:textId="72011B07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each Maintenance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AA96223" w14:textId="7A218ADD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F26C6EF" w14:textId="6DEE0B5D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DAAA029" w14:textId="32EEDA86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C1372A" w:rsidRPr="001D4625" w14:paraId="4F307567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FD3496A" w14:textId="548FF85B" w:rsidR="00C1372A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" w:history="1"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6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47B45B32" w14:textId="1D15422A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ody and Fender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D1B7862" w14:textId="096D279E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1E64508" w14:textId="7382BDC7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4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9F32072" w14:textId="0BD64DD2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0</w:t>
            </w:r>
          </w:p>
        </w:tc>
      </w:tr>
      <w:tr w:rsidR="00C1372A" w:rsidRPr="001D4625" w14:paraId="35C9A00D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14:paraId="1114CEE8" w14:textId="7D8546F1" w:rsidR="00C1372A" w:rsidRPr="001D4625" w:rsidRDefault="000839A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8" w:history="1"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6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14:paraId="66524FA1" w14:textId="70F21042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ody and Fender Mechanic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EC5B9E9" w14:textId="27FF09CB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6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27A2B77" w14:textId="4B08702D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3E2259C" w14:textId="0F769B14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9</w:t>
            </w:r>
          </w:p>
        </w:tc>
      </w:tr>
      <w:tr w:rsidR="00C1372A" w:rsidRPr="001D4625" w14:paraId="0A299CB0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130DDD0E" w14:textId="1BEEFDAF" w:rsidR="00C1372A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" w:history="1"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1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15E61CC2" w14:textId="633E71D7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 xml:space="preserve">Building and Equipment Maintenance Worker, </w:t>
            </w:r>
            <w:proofErr w:type="spellStart"/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AVRC</w:t>
            </w:r>
            <w:proofErr w:type="spellEnd"/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 xml:space="preserve">                                                                                 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7E9FA92" w14:textId="00E8ABD0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63E8071" w14:textId="0E591F12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6D23AE1" w14:textId="681EE1B6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C1372A" w:rsidRPr="001D4625" w14:paraId="328783B1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796CC255" w14:textId="5C2A0D1A" w:rsidR="00C1372A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" w:history="1"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81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5C683222" w14:textId="08D0D26F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ilding Complex Manag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4583AEA" w14:textId="178F6932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7D8E072" w14:textId="28979AFA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6277386" w14:textId="20F3D986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C1372A" w:rsidRPr="001D4625" w14:paraId="6FC1AB84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3D3F6FE" w14:textId="2474F541" w:rsidR="00C1372A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1" w:history="1"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7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45B73202" w14:textId="0B6AA5C1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ilding Crafts Superintende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006585C" w14:textId="750F7B06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E788EE6" w14:textId="19DE3263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20EE059" w14:textId="35A82722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C1372A" w:rsidRPr="001D4625" w14:paraId="583CFC7D" w14:textId="77777777" w:rsidTr="00395810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73DDEA73" w14:textId="78E3B7A4" w:rsidR="00C1372A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2" w:history="1"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71</w:t>
              </w:r>
            </w:hyperlink>
          </w:p>
        </w:tc>
        <w:tc>
          <w:tcPr>
            <w:tcW w:w="2340" w:type="dxa"/>
            <w:hideMark/>
          </w:tcPr>
          <w:p w14:paraId="23783597" w14:textId="1F2C8D86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Building Engineer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5ACA66A" w14:textId="678AED00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B791210" w14:textId="087C83E0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EB6DCAF" w14:textId="2B437ABE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C1372A" w:rsidRPr="001D4625" w14:paraId="317D3D77" w14:textId="77777777" w:rsidTr="00395810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6AF3C39" w14:textId="66A0CF8A" w:rsidR="00C1372A" w:rsidRPr="001D4625" w:rsidRDefault="000839A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3" w:history="1"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6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BA6375C" w14:textId="2F968796" w:rsidR="00C1372A" w:rsidRPr="001D4625" w:rsidRDefault="00C1372A" w:rsidP="000F4BF4">
            <w:pPr>
              <w:rPr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ilding Engineer Inspector Aid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2A6D0C4" w14:textId="6AC6CE21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4A3AAEC" w14:textId="67234372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5E0F0A8" w14:textId="6BE0E05F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C1372A" w:rsidRPr="001D4625" w14:paraId="42A2817C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2CABCF4E" w14:textId="5466F25F" w:rsidR="00C1372A" w:rsidRPr="001D4625" w:rsidRDefault="000839A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4" w:history="1"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6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563CAB57" w14:textId="4EFAD41D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ilding Inspect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08617CC" w14:textId="5C462685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34BDC3A" w14:textId="6ACA6E55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04C854B" w14:textId="1E6B1A2E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C1372A" w:rsidRPr="001D4625" w14:paraId="518EACF9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6F4E59F8" w14:textId="3838F500" w:rsidR="00C1372A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5" w:history="1"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BDE7CD3" w14:textId="53CF79F7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ilding Inspecto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1677CB4" w14:textId="2711DCA4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A27B4E5" w14:textId="02951ABE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053952C" w14:textId="161CEEF9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C1372A" w:rsidRPr="001D4625" w14:paraId="30F3C4C2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698EAD30" w14:textId="329C7E9C" w:rsidR="00C1372A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6" w:history="1"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7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196F763" w14:textId="1F34F9FD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ilding Inspector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79D487D" w14:textId="66864B9D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7F2ADBE" w14:textId="79CB0B25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4000CB2" w14:textId="6C038539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C1372A" w:rsidRPr="001D4625" w14:paraId="3589B944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2D013E1" w14:textId="45DB1DC1" w:rsidR="00C1372A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7" w:history="1"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93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3976A91" w14:textId="6F7E7C3F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siness Equipment Technician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2E00F9E" w14:textId="34FE7972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8C42387" w14:textId="269B59EB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793A0B9" w14:textId="0485A564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C1372A" w:rsidRPr="001D4625" w14:paraId="44B5913D" w14:textId="77777777" w:rsidTr="00395810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14:paraId="7F953A4B" w14:textId="6136448D" w:rsidR="00C1372A" w:rsidRPr="001D4625" w:rsidRDefault="000839A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8" w:history="1"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92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14:paraId="1AEA5239" w14:textId="2524C032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siness Machines Technician</w:t>
            </w:r>
          </w:p>
        </w:tc>
        <w:tc>
          <w:tcPr>
            <w:tcW w:w="2430" w:type="dxa"/>
          </w:tcPr>
          <w:p w14:paraId="2A611BAA" w14:textId="01527918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14:paraId="6A6F231E" w14:textId="0C898D6E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14:paraId="44A33859" w14:textId="63D86AB1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C1372A" w:rsidRPr="001D4625" w14:paraId="5BDBE73B" w14:textId="77777777" w:rsidTr="00395810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14:paraId="0491A203" w14:textId="13B31AE6" w:rsidR="00C1372A" w:rsidRPr="001D4625" w:rsidRDefault="000839A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9" w:history="1"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0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14:paraId="62010030" w14:textId="126FC413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all Firefigh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B712CFE" w14:textId="7AE0D9AC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FD7FA45" w14:textId="17D149C2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2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BA8F56B" w14:textId="5C26498A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25</w:t>
            </w:r>
          </w:p>
        </w:tc>
      </w:tr>
      <w:tr w:rsidR="00C1372A" w:rsidRPr="001D4625" w14:paraId="29F3D62C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1E42A8B7" w14:textId="09B12C58" w:rsidR="00C1372A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0" w:history="1">
              <w:proofErr w:type="spellStart"/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21AI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7E4F25A1" w14:textId="06AFA288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aptain, Retiree (Administrative Investigator)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D6397AF" w14:textId="295A5260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0BEFAB4" w14:textId="52B1746E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9A494F9" w14:textId="4AA04832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C1372A" w:rsidRPr="001D4625" w14:paraId="60322FB6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A6C14EE" w14:textId="1E6CD66A" w:rsidR="00C1372A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1" w:history="1"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5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F6B91C0" w14:textId="1A7B0F58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areer Development Intern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CC361CC" w14:textId="23F4220A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E8B8A14" w14:textId="65A1C2A5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2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A3CF93C" w14:textId="0598D865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C1372A" w:rsidRPr="001D4625" w14:paraId="27A4C10C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05D4CD0" w14:textId="7C4AC3D2" w:rsidR="00C1372A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2" w:history="1"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25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6586610" w14:textId="5AA75C2C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arpen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8502484" w14:textId="37A5B32D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595C6B6" w14:textId="68FAD489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DF4E93E" w14:textId="354F3E9E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C1372A" w:rsidRPr="001D4625" w14:paraId="507091AA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68EB4CF" w14:textId="7E6BD0F8" w:rsidR="00C1372A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3" w:history="1"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26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BBB6607" w14:textId="7BC37055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arpenter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F460C0F" w14:textId="4BE26D11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D497C67" w14:textId="4CC79A14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7367D46" w14:textId="5763E61B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C1372A" w:rsidRPr="001D4625" w14:paraId="767BFEE9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0990F92F" w14:textId="6CD77E34" w:rsidR="00C1372A" w:rsidRPr="001D4625" w:rsidRDefault="000839A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64" w:history="1"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2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19B42C0F" w14:textId="158B07D1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ement &amp; Concrete Finish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00B06D4" w14:textId="4DCC0751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211C284" w14:textId="19C1B71C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E601113" w14:textId="3860B324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C1372A" w:rsidRPr="001D4625" w14:paraId="5A2B9C54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DEF17F9" w14:textId="5AD5FD04" w:rsidR="00C1372A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5" w:history="1"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2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8777184" w14:textId="017FDC67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ement &amp; Concret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94AA86D" w14:textId="562C90EB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02C1E6A" w14:textId="1EE9648C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797808F" w14:textId="28039A7B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C1372A" w:rsidRPr="001D4625" w14:paraId="755F3141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6192D10" w14:textId="13CAF752" w:rsidR="00C1372A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6" w:history="1"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8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EE2A3E5" w14:textId="552D91D7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entral Services Technic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7B63CF0" w14:textId="5E54A24F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54CBE99" w14:textId="0A93BBC9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C38AD5B" w14:textId="3B3CDBE9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C1372A" w:rsidRPr="001D4625" w14:paraId="6C69178B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5FF18977" w14:textId="65FD6541" w:rsidR="00C1372A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7" w:history="1"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8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50338800" w14:textId="525BB81E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entral Services Technic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3F545CF" w14:textId="2E55BDD5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383FFEC" w14:textId="4C665A93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9FDE5E4" w14:textId="550259B2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C1372A" w:rsidRPr="001D4625" w14:paraId="1CF577DB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6B926C9" w14:textId="3BD50888" w:rsidR="00C1372A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8" w:history="1"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65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811A716" w14:textId="1BD153AF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ef Accounting Systems Analys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843EE6E" w14:textId="11F5DAE0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11EB9F8" w14:textId="1C110F3B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2D127ED" w14:textId="78CE101B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C1372A" w:rsidRPr="001D4625" w14:paraId="45454478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1003CE59" w14:textId="60039A7A" w:rsidR="00C1372A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9" w:history="1"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7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7D0FF23D" w14:textId="0A526843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ef Environmental Health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7CCFA0E" w14:textId="5D208747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DA1DA81" w14:textId="4A006591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5486487" w14:textId="598E3EDB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C1372A" w:rsidRPr="001D4625" w14:paraId="40D71B40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D6076A1" w14:textId="59C339A1" w:rsidR="00C1372A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0" w:history="1"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0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48B3B975" w14:textId="189C08B2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ef Stationary Engine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1DE9579" w14:textId="50A5153C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318FFE0" w14:textId="10055565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11D01B4" w14:textId="05D9134E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C1372A" w:rsidRPr="001D4625" w14:paraId="4BFB82C2" w14:textId="77777777" w:rsidTr="00395810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73D3D52" w14:textId="185F08AE" w:rsidR="00C1372A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1" w:history="1"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58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36628D0" w14:textId="7C2F32BA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ef, Management Systems, DHS</w:t>
            </w:r>
          </w:p>
        </w:tc>
        <w:tc>
          <w:tcPr>
            <w:tcW w:w="2430" w:type="dxa"/>
          </w:tcPr>
          <w:p w14:paraId="21388BFB" w14:textId="326333AD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14:paraId="115EDC8D" w14:textId="117EDDE2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14:paraId="7F3FC1D2" w14:textId="2D4F91D4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C1372A" w:rsidRPr="001D4625" w14:paraId="29739DD8" w14:textId="77777777" w:rsidTr="00395810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0AD434DB" w14:textId="16662FE3" w:rsidR="00C1372A" w:rsidRPr="001D4625" w:rsidRDefault="000839A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72" w:history="1"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6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09FC6A03" w14:textId="01BA374E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ef, Public Services, Library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37BAE43" w14:textId="70C0C0C7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AD90A85" w14:textId="675601E3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3756369" w14:textId="50DE0AEE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C1372A" w:rsidRPr="001D4625" w14:paraId="56D16F9B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37B341F" w14:textId="10AF0DA8" w:rsidR="00C1372A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3" w:history="1"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7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88B5C22" w14:textId="22044CB1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ldren's Services Social Work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55A5A25" w14:textId="627E2C64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60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6411676" w14:textId="68D36703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A075841" w14:textId="236DAA76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C1372A" w:rsidRPr="001D4625" w14:paraId="7AF292B0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BB37DC7" w14:textId="17F2771F" w:rsidR="00C1372A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4" w:history="1"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FED076B" w14:textId="1F69A12D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ldren's Services Social Work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34282B0" w14:textId="18A0E865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60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99C8CA7" w14:textId="53A2BA7A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5CCC01A" w14:textId="2919D3D8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C1372A" w:rsidRPr="001D4625" w14:paraId="0E7905C0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6F263B2" w14:textId="707412F1" w:rsidR="00C1372A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5" w:history="1"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BE783F2" w14:textId="2FEC722C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ldren's Services Social Worker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BBDC469" w14:textId="124525AA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60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A24E6C2" w14:textId="23B004CA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4B56890" w14:textId="4F81B3EE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C1372A" w:rsidRPr="001D4625" w14:paraId="3191FE39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3DE5B62" w14:textId="6D7D35EA" w:rsidR="00C1372A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6" w:history="1">
              <w:r w:rsidR="00C1372A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7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464A721" w14:textId="0D8415C5" w:rsidR="00C1372A" w:rsidRPr="001D4625" w:rsidRDefault="00C1372A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ldren's Services Social Worke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46C5F5F" w14:textId="079AFA7C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60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C93BD2A" w14:textId="03295B76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ACCE5A0" w14:textId="5DD8EB5A" w:rsidR="00C1372A" w:rsidRPr="001D4625" w:rsidRDefault="00C1372A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F95A56" w:rsidRPr="001D4625" w14:paraId="4A25A677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8D2950B" w14:textId="56E5879F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7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5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1AC93A6" w14:textId="501B0839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ivil Engineer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4A91A2C" w14:textId="6FB575F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65E0624" w14:textId="72D28552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01E6C18" w14:textId="7F07DE3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95A56" w:rsidRPr="001D4625" w14:paraId="3EDF3388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21700397" w14:textId="5EBB4068" w:rsidR="00F95A56" w:rsidRPr="001D4625" w:rsidRDefault="000839A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78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6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614681F5" w14:textId="0C4F3767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ivilian Investigator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8F4867E" w14:textId="50FE6354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</w:t>
            </w:r>
            <w:r w:rsidRPr="001D4625">
              <w:rPr>
                <w:rFonts w:cs="Arial"/>
                <w:sz w:val="20"/>
                <w:szCs w:val="20"/>
              </w:rPr>
              <w:t>6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7D87E99" w14:textId="7D356674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77D5980" w14:textId="4A780DE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5671FF8E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3C8AC72" w14:textId="5D0E4B01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9" w:history="1">
              <w:proofErr w:type="spellStart"/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136HL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48C4232" w14:textId="732B541B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erk (Heavy Lifting)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3D43527" w14:textId="0D745BD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F0813D3" w14:textId="6AB6E29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3ED6CC1" w14:textId="368A3634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F95A56" w:rsidRPr="001D4625" w14:paraId="5303C455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6E65C373" w14:textId="287130F6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0" w:history="1">
              <w:proofErr w:type="spellStart"/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04HL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107FCF3" w14:textId="7B781222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erk, Non-Classified (Heavy Lifting)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A7FDEF4" w14:textId="2536AEF0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69906F6" w14:textId="206E692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2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7AD00C8" w14:textId="113874A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F95A56" w:rsidRPr="001D4625" w14:paraId="022C3339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28FDC40" w14:textId="57DD0C98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1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6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4016840" w14:textId="640611F9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50959C1" w14:textId="2222A1A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2C540B8" w14:textId="2A51B700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4509335" w14:textId="6A101ECA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95A56" w:rsidRPr="001D4625" w14:paraId="5CF38352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4B5C973" w14:textId="732F1EF3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2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9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CFE4660" w14:textId="69A35681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 LV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1DEBC8C" w14:textId="72515A0E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8F42173" w14:textId="225701C1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8B40367" w14:textId="1CE824F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95A56" w:rsidRPr="001D4625" w14:paraId="1A0656FB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501D921" w14:textId="66396CA6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3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2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2F36F87" w14:textId="51174E5E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 Nurse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00A4BC9" w14:textId="044F587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60A2B45" w14:textId="37B46EE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F2ADA52" w14:textId="746680D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F95A56" w:rsidRPr="001D4625" w14:paraId="00EE22C3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04390D6" w14:textId="348AD94F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4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2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B181751" w14:textId="4844A75D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 Nurse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6435366" w14:textId="74BF861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FE3312A" w14:textId="70B101EE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9E2128A" w14:textId="1B56E710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F95A56" w:rsidRPr="001D4625" w14:paraId="1ECE2B30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AB83229" w14:textId="259A81DC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5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46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76925E4" w14:textId="1AE6289B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 Physician, M.D., (Per Session)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7DF5659" w14:textId="304CDE8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E0068DB" w14:textId="506DEE8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0C348D7" w14:textId="4BF54A3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78CD7272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665B8410" w14:textId="2952D684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6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1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FE6396B" w14:textId="0EAC662F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bookmarkStart w:id="3" w:name="_Hlk89935781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al Pharmacist</w:t>
            </w:r>
            <w:bookmarkEnd w:id="3"/>
          </w:p>
        </w:tc>
        <w:tc>
          <w:tcPr>
            <w:tcW w:w="2430" w:type="dxa"/>
            <w:shd w:val="clear" w:color="auto" w:fill="auto"/>
            <w:vAlign w:val="center"/>
          </w:tcPr>
          <w:p w14:paraId="1E35B562" w14:textId="4837375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D7C3F94" w14:textId="64AF6741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29FD579" w14:textId="37D2708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190F64AD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CAC8A67" w14:textId="097D67FB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7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2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02468F87" w14:textId="56804C0C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al Social Work Consul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7FCD621" w14:textId="74C55A7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9AF90A5" w14:textId="16BE00B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F4D06ED" w14:textId="334D046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488DB1F3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7E960B9F" w14:textId="37A7AB0A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8" w:history="1">
              <w:r w:rsidR="00F95A56" w:rsidRPr="00910C0D">
                <w:rPr>
                  <w:rStyle w:val="Hyperlink"/>
                  <w:sz w:val="20"/>
                  <w:szCs w:val="20"/>
                </w:rPr>
                <w:t>901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5D48DD9A" w14:textId="227ADF9B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Clinical Social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F6A4D1D" w14:textId="767F40D1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C1D2827" w14:textId="4B0DA75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59A391C" w14:textId="4DA6382E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95A56" w:rsidRPr="001D4625" w14:paraId="6407DC62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EF09BC1" w14:textId="572247F8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9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F942B34" w14:textId="1D755238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de Enforcement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24A5FE8" w14:textId="0100BA4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A4DFE0E" w14:textId="16456894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D183075" w14:textId="7611156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2012A78A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1C9E7A50" w14:textId="1C413B3C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0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5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06C71952" w14:textId="086C3EF1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bination Truck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F23127E" w14:textId="010BB651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F892BFD" w14:textId="6571E91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C6955EF" w14:textId="1799A8C0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F95A56" w:rsidRPr="001D4625" w14:paraId="7742B219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14:paraId="06B21A66" w14:textId="762A6D4D" w:rsidR="00F95A56" w:rsidRDefault="000839A4" w:rsidP="000F4BF4">
            <w:pPr>
              <w:spacing w:after="0" w:line="240" w:lineRule="auto"/>
              <w:jc w:val="center"/>
            </w:pPr>
            <w:hyperlink r:id="rId91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1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14:paraId="79AB768B" w14:textId="04CC40E4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munications Tower and Line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1EFBB3E" w14:textId="3FC5871A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4EF0008" w14:textId="0DA4F48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FE109D2" w14:textId="00C31F91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F95A56" w:rsidRPr="001D4625" w14:paraId="2078EC5A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4B7702D" w14:textId="58447644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2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2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C575B5F" w14:textId="4319D44E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munications Tower and Line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E590A00" w14:textId="016B06D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8E18E93" w14:textId="6F5C96FA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0275873" w14:textId="2A2B639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F95A56" w:rsidRPr="001D4625" w14:paraId="35D157F8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A0FF17D" w14:textId="5C9C7744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3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1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0B03C7A" w14:textId="6151DB6F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munications Tower and Lin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40CD5A8" w14:textId="1538B87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B6D76DC" w14:textId="7FFE1AFA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1758DE5" w14:textId="74C4BF5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9</w:t>
            </w:r>
          </w:p>
        </w:tc>
      </w:tr>
      <w:tr w:rsidR="00F95A56" w:rsidRPr="001D4625" w14:paraId="7EA77428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B288D66" w14:textId="28FC8CAD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4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DC566C3" w14:textId="49E069D1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munications Tower and Line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903FF1D" w14:textId="0C5B1762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95EBED2" w14:textId="1F5D6C26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2CB5C79" w14:textId="5C5530B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9</w:t>
            </w:r>
          </w:p>
        </w:tc>
      </w:tr>
      <w:tr w:rsidR="00F95A56" w:rsidRPr="001D4625" w14:paraId="69CAEC39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9201970" w14:textId="4723C0DD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5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10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F7CE814" w14:textId="4E6929A8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munity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5E033FC" w14:textId="6990067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36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53739E5" w14:textId="41537036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2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2B4B686" w14:textId="7F45F31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32DF14F2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8D533BB" w14:textId="58731F29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6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8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62E626E" w14:textId="57BB506B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puter Equipment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C82D31B" w14:textId="1E0B76F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1E96EAE" w14:textId="13A5DC46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347C1B5" w14:textId="69CED187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</w:tr>
      <w:tr w:rsidR="00F95A56" w:rsidRPr="001D4625" w14:paraId="2F2739B1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33359BD" w14:textId="13D6D5E3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7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9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406689F" w14:textId="041C48E8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Computer Operator Specialist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4E8881C" w14:textId="5CA4EDA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1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7BA66AD" w14:textId="0658A257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501BFC9" w14:textId="0C10D02E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</w:tr>
      <w:tr w:rsidR="00F95A56" w:rsidRPr="001D4625" w14:paraId="0DA37A4D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EDD1392" w14:textId="6B63382B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8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74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2447A77" w14:textId="2C55C001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puter Support Technic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81B0A70" w14:textId="3AC1BDF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06C310C" w14:textId="2E700A42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1A26257" w14:textId="732A8560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95A56" w:rsidRPr="001D4625" w14:paraId="061635AD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3979584" w14:textId="0DB8D281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9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9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94FD5F8" w14:textId="1C225BA7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puter Systems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6D09650" w14:textId="6DD59C3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B23416C" w14:textId="70D9BCA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2919536" w14:textId="5D0AA616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</w:tr>
      <w:tr w:rsidR="00F95A56" w:rsidRPr="001D4625" w14:paraId="5A6B61EB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D15E765" w14:textId="1DE4D0D7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0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0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C5AD459" w14:textId="3E28B6CC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struction &amp; Repair Laborer</w:t>
            </w:r>
          </w:p>
        </w:tc>
        <w:tc>
          <w:tcPr>
            <w:tcW w:w="2430" w:type="dxa"/>
            <w:shd w:val="clear" w:color="auto" w:fill="auto"/>
            <w:vAlign w:val="bottom"/>
          </w:tcPr>
          <w:p w14:paraId="73913F2F" w14:textId="12957C4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2631DACC" w14:textId="7ED70CA4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1A38D2A" w14:textId="5C3A87A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F95A56" w:rsidRPr="001D4625" w14:paraId="10E2D091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64985028" w14:textId="12F53677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1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9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4247FBED" w14:textId="341990D0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struction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E98946E" w14:textId="395CCC0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E8317EE" w14:textId="5E013EF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639C261" w14:textId="10D38991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5</w:t>
            </w:r>
          </w:p>
        </w:tc>
      </w:tr>
      <w:tr w:rsidR="00F95A56" w:rsidRPr="001D4625" w14:paraId="14BBEF4C" w14:textId="77777777" w:rsidTr="00A60CF7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68680F88" w14:textId="2E96D4A6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2" w:history="1">
              <w:r w:rsidR="00F95A56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2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7B28D1D5" w14:textId="29DAFF91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Contract Moni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806DB20" w14:textId="62B5AD74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A11597A" w14:textId="29D44A40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6A28B04" w14:textId="0B091C2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50C39B64" w14:textId="77777777" w:rsidTr="00395810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08D7FE18" w14:textId="1ABBC600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3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0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613B9D22" w14:textId="2CE174DA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Contract Monitor, Parking Services, 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SD</w:t>
            </w:r>
            <w:proofErr w:type="spellEnd"/>
          </w:p>
        </w:tc>
        <w:tc>
          <w:tcPr>
            <w:tcW w:w="2430" w:type="dxa"/>
            <w:shd w:val="clear" w:color="auto" w:fill="auto"/>
            <w:vAlign w:val="center"/>
          </w:tcPr>
          <w:p w14:paraId="470806F4" w14:textId="75DB688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9FFA42C" w14:textId="67830A5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F49E42D" w14:textId="2FF8AFE0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7936BD25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7B2D2DB5" w14:textId="322EA254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4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9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0F3F658E" w14:textId="696676CD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ok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E27A22D" w14:textId="65C71517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185448F" w14:textId="6C62CE7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0A3DBDF" w14:textId="3006D704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95A56" w:rsidRPr="001D4625" w14:paraId="2FA520FA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44032B0E" w14:textId="19A7FF1A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5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63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4897803E" w14:textId="54D4B430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Coroner Investigator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71FA14A" w14:textId="5DC9873A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37B7AC3" w14:textId="4B9843F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3214D75" w14:textId="296F98E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F95A56" w:rsidRPr="001D4625" w14:paraId="2FF25214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6CEED563" w14:textId="4D581360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6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6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217D1B25" w14:textId="6AB8C572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roner Investigato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7872EBC" w14:textId="18F66CA1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818C965" w14:textId="0B407B37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9F3257E" w14:textId="431D781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F95A56" w:rsidRPr="001D4625" w14:paraId="51D6CD32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E43940A" w14:textId="6F8EC921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7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2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01934E7B" w14:textId="0E379BE7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unty Messenger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B366821" w14:textId="5E41AAAA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1456A3E" w14:textId="7A0DC4C7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F09B0F8" w14:textId="0DEA38A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F95A56" w:rsidRPr="001D4625" w14:paraId="6E4BBA78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388ACC5C" w14:textId="2757DD94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8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55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3FCEAD0E" w14:textId="4B8C4454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urt Interpreter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6D1BE6F" w14:textId="5838E71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783AC0C" w14:textId="12D57E1A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16C2EC9" w14:textId="4F1464E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23C70B31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6A3D8B8C" w14:textId="69B4DDE0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9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59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61F60BC" w14:textId="4BB8C8B7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rew Instru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CCEF533" w14:textId="0CB8BBF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AA16464" w14:textId="704BF4D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C953961" w14:textId="14E03177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3</w:t>
            </w:r>
          </w:p>
        </w:tc>
      </w:tr>
      <w:tr w:rsidR="00F95A56" w:rsidRPr="001D4625" w14:paraId="2E4787A2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26051F2F" w14:textId="77579341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0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3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2D8A1362" w14:textId="5B5BB0F2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riminalistics Lab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516711E" w14:textId="059ACFFE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8FE4F8E" w14:textId="268D4534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F3EFB9C" w14:textId="08A6D49E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7A91C709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092B245A" w14:textId="7E2E822A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1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4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571E43A5" w14:textId="360E598B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ritical Care Nurse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F15FE90" w14:textId="620F5AD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9D3AA30" w14:textId="413AC2A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834BF0A" w14:textId="0FBB6B97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F95A56" w:rsidRPr="001D4625" w14:paraId="351F4D15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58D8D65" w14:textId="43D4C6CF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2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7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2762F89" w14:textId="0DDA5B61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B0A7E6C" w14:textId="7A8CB207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CA0E568" w14:textId="697D9FA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38D771D" w14:textId="7D6F6C44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95A56" w:rsidRPr="001D4625" w14:paraId="7FB3340C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0CDCE54A" w14:textId="37D9C7AF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3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7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11550660" w14:textId="5D99163E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ian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5E25716" w14:textId="29A5E7A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733A209" w14:textId="391C7E71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2DC1233" w14:textId="40B70DCA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95A56" w:rsidRPr="001D4625" w14:paraId="1C2D0471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18E0A493" w14:textId="05AF0B46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4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7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7D166ABF" w14:textId="4A4D88D3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ian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00A2F4D" w14:textId="1FAFBB56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1C57804" w14:textId="65DCF1B1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F99D92B" w14:textId="395C605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95A56" w:rsidRPr="001D4625" w14:paraId="7E3A9647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61027EA" w14:textId="458B456F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5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0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4D7ECB6" w14:textId="3ACF0933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ian, Non-Competitive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AA0DE81" w14:textId="396B1F3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884D347" w14:textId="55878BD4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AAA3185" w14:textId="075B1250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95A56" w:rsidRPr="001D4625" w14:paraId="335C32D7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8A40F44" w14:textId="0E3B2F5A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6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6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8EA65B7" w14:textId="45942426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ian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34CF84C" w14:textId="0CC475F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ADE34C9" w14:textId="5C116644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99BA6D7" w14:textId="192D071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95A56" w:rsidRPr="001D4625" w14:paraId="03077A1A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3172670" w14:textId="191AB054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7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A2A89B3" w14:textId="6DEE9903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y Assistant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CF19156" w14:textId="0AA8CA6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A616D01" w14:textId="4940486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69F9443" w14:textId="6513AA0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</w:tr>
      <w:tr w:rsidR="00F95A56" w:rsidRPr="001D4625" w14:paraId="7DC863FE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0E3EDEB" w14:textId="4E90B127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8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45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32B2C3C" w14:textId="4A57ACB5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Data Systems Analyst I, 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</w:p>
        </w:tc>
        <w:tc>
          <w:tcPr>
            <w:tcW w:w="2430" w:type="dxa"/>
            <w:shd w:val="clear" w:color="auto" w:fill="auto"/>
            <w:vAlign w:val="center"/>
          </w:tcPr>
          <w:p w14:paraId="3A4CDECD" w14:textId="534BE71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20C329E" w14:textId="189B52E4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8FEB091" w14:textId="1B8ACA4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F95A56" w:rsidRPr="001D4625" w14:paraId="3F79761A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BB105C2" w14:textId="2C41D4B8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9" w:history="1">
              <w:r w:rsidR="00F95A56" w:rsidRPr="00E8643E">
                <w:rPr>
                  <w:rStyle w:val="Hyperlink"/>
                  <w:sz w:val="20"/>
                  <w:szCs w:val="20"/>
                </w:rPr>
                <w:t>045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13687F8" w14:textId="7D038766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8643E">
              <w:rPr>
                <w:rFonts w:eastAsia="Times New Roman" w:cs="Arial"/>
                <w:color w:val="000000"/>
                <w:sz w:val="20"/>
                <w:szCs w:val="20"/>
              </w:rPr>
              <w:t xml:space="preserve">Data Systems Analyst II, </w:t>
            </w:r>
            <w:proofErr w:type="spellStart"/>
            <w:r w:rsidRPr="00E8643E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  <w:r w:rsidRPr="00E8643E">
              <w:rPr>
                <w:rFonts w:eastAsia="Times New Roman" w:cs="Arial"/>
                <w:color w:val="000000"/>
                <w:sz w:val="20"/>
                <w:szCs w:val="20"/>
              </w:rPr>
              <w:t xml:space="preserve"> 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40AFA2D" w14:textId="2321B40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42C7C51" w14:textId="4AF2A3B4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9AA25CF" w14:textId="7770C55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F95A56" w:rsidRPr="001D4625" w14:paraId="3A1347B0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1B49F9C" w14:textId="6AC3EDBD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0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46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95BE72E" w14:textId="660B8766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Data Systems Coordinator, 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5C0C2CD" w14:textId="7DDAA876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EFE0C4F" w14:textId="192D0791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32B2ABC" w14:textId="4EB03BD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F95A56" w:rsidRPr="001D4625" w14:paraId="7E0402BC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0B1F92A" w14:textId="397EA5E6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1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6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6B08C03" w14:textId="3D349529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nt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DF81B12" w14:textId="4F4972BE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35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2333C10" w14:textId="242E3094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293DFF9" w14:textId="78EF25C2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468C1E1D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7AE9EEBC" w14:textId="52A11971" w:rsidR="00F95A56" w:rsidRDefault="000839A4" w:rsidP="000F4BF4">
            <w:pPr>
              <w:spacing w:after="0" w:line="240" w:lineRule="auto"/>
              <w:jc w:val="center"/>
            </w:pPr>
            <w:hyperlink r:id="rId122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0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7B789203" w14:textId="5B70B9A8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artmental Facilities Plann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B8676B2" w14:textId="2B42E5C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084835F" w14:textId="18E46A5E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6B0C542" w14:textId="358ABA0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0B75A643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86C0DAA" w14:textId="4E9AD22B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3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1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454DF0B" w14:textId="0100FFDD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artmental Facilities Plann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6FD69E3" w14:textId="0C87698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2D3E87B" w14:textId="1A809D2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68A874F" w14:textId="446C292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4E622CBA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3B781389" w14:textId="57E107B6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4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0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08923548" w14:textId="4BC781AE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robation Officer I (Field)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C12BBB5" w14:textId="47E62A8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5B80392" w14:textId="1E164F5E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2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F6DB269" w14:textId="79D4320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</w:tr>
      <w:tr w:rsidR="00F95A56" w:rsidRPr="001D4625" w14:paraId="257F2029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275AB975" w14:textId="27232602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5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0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5E8987D5" w14:textId="6A428FB3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robation Officer I (Residential Treatment)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D2CD769" w14:textId="218CDB7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4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C50B99A" w14:textId="21B729C7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7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FED1658" w14:textId="14E45CE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4</w:t>
            </w:r>
          </w:p>
        </w:tc>
      </w:tr>
      <w:tr w:rsidR="00F95A56" w:rsidRPr="001D4625" w14:paraId="3DBC578D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190197D8" w14:textId="3E32D5DB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6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0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6D2AEFDD" w14:textId="078AB5E6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robation Officer II (Field)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340EC8B" w14:textId="5966A8B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CBF62B2" w14:textId="569B3ADA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2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53A041B" w14:textId="1DCE318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</w:tr>
      <w:tr w:rsidR="00F95A56" w:rsidRPr="001D4625" w14:paraId="129A6D9D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7D778A98" w14:textId="7294B6CF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7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0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6E0CE945" w14:textId="0EB6AFA2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robation Officer II (Residential Treatment)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05DE63E" w14:textId="72BC7BE2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D569AD6" w14:textId="6F7A76B4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E7ED410" w14:textId="5D7A06D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9</w:t>
            </w:r>
          </w:p>
        </w:tc>
      </w:tr>
      <w:tr w:rsidR="00F95A56" w:rsidRPr="001D4625" w14:paraId="1368ECF6" w14:textId="77777777" w:rsidTr="00BC5032">
        <w:trPr>
          <w:trHeight w:val="547"/>
        </w:trPr>
        <w:tc>
          <w:tcPr>
            <w:tcW w:w="1260" w:type="dxa"/>
            <w:shd w:val="clear" w:color="auto" w:fill="auto"/>
            <w:noWrap/>
            <w:vAlign w:val="center"/>
          </w:tcPr>
          <w:p w14:paraId="496BE6FE" w14:textId="4615E5AA" w:rsidR="00F95A56" w:rsidRPr="001D4625" w:rsidRDefault="000839A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28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4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4B8978A3" w14:textId="3314253B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robation Officer, W/O Compensation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3E5E14D" w14:textId="3EEACE67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50129E1" w14:textId="1BE6BEA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2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8B06D96" w14:textId="1DDB60A6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</w:tr>
      <w:tr w:rsidR="00F95A56" w:rsidRPr="001D4625" w14:paraId="73A884C5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3B574833" w14:textId="13CFC52D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9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48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1E799429" w14:textId="40F43191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ublic Conservator/Administrat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935B53F" w14:textId="6F95965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C770F3F" w14:textId="6858E3A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E90CA2A" w14:textId="0AE41BEA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95A56" w:rsidRPr="001D4625" w14:paraId="7CB3F00C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22FA7FC4" w14:textId="2E461A73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0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48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7F0441F7" w14:textId="68558B1A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ublic Conservator/Administrato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16390AC" w14:textId="392FD011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3B1FEB6" w14:textId="1840730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E8558FF" w14:textId="6AA267B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95A56" w:rsidRPr="001D4625" w14:paraId="5FCFFD75" w14:textId="77777777" w:rsidTr="00BC5032">
        <w:trPr>
          <w:trHeight w:val="547"/>
        </w:trPr>
        <w:tc>
          <w:tcPr>
            <w:tcW w:w="1260" w:type="dxa"/>
            <w:shd w:val="clear" w:color="auto" w:fill="auto"/>
            <w:noWrap/>
            <w:vAlign w:val="center"/>
          </w:tcPr>
          <w:p w14:paraId="1E0CEC28" w14:textId="781D592A" w:rsidR="00F95A56" w:rsidRPr="001D4625" w:rsidRDefault="000839A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31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0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70CC6E4E" w14:textId="2ED4A2AF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 xml:space="preserve">Deputy Sheriff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DB093E1" w14:textId="6309F48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A260E29" w14:textId="2A41D31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0F9F245" w14:textId="3075B27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3</w:t>
            </w:r>
          </w:p>
        </w:tc>
      </w:tr>
      <w:tr w:rsidR="00F95A56" w:rsidRPr="001D4625" w14:paraId="04AF2C47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493B5AC7" w14:textId="4A0EDC7C" w:rsidR="00F95A56" w:rsidRPr="001D4625" w:rsidRDefault="000839A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32" w:history="1">
              <w:proofErr w:type="spellStart"/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08M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05166601" w14:textId="61D3AA55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Deputy Sheriff (Merger)</w:t>
            </w:r>
          </w:p>
        </w:tc>
        <w:tc>
          <w:tcPr>
            <w:tcW w:w="2430" w:type="dxa"/>
          </w:tcPr>
          <w:p w14:paraId="4753E272" w14:textId="2E190697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14:paraId="7822FE16" w14:textId="5B975BB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14:paraId="717A878D" w14:textId="302A3356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95A56" w:rsidRPr="001D4625" w14:paraId="37E4B17D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F42639A" w14:textId="48A2E96F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3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0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40F3F38C" w14:textId="7A38F8C3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Deputy Sheriff Trainee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9D30B36" w14:textId="4BCD836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0621026" w14:textId="17C38EB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D127379" w14:textId="53D3EF1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3</w:t>
            </w:r>
          </w:p>
        </w:tc>
      </w:tr>
      <w:tr w:rsidR="00F95A56" w:rsidRPr="001D4625" w14:paraId="21F8D461" w14:textId="77777777" w:rsidTr="00A60CF7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5B79DBA7" w14:textId="03D169AF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4" w:history="1">
              <w:proofErr w:type="spellStart"/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08AI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6CEC8E4D" w14:textId="2D54B0CC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Deputy, Retiree (Administrative Investigator)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A1C0ABF" w14:textId="56C367E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0D51515" w14:textId="59D2B1E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9969C58" w14:textId="4CC9FDE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6AD87B62" w14:textId="77777777" w:rsidTr="00395810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14:paraId="61F8632E" w14:textId="585B7D91" w:rsidR="00F95A56" w:rsidRPr="001D4625" w:rsidRDefault="000839A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35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5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14:paraId="1101C2AA" w14:textId="48087424" w:rsidR="00F95A56" w:rsidRPr="001D4625" w:rsidRDefault="00F95A56" w:rsidP="000F4BF4">
            <w:pPr>
              <w:spacing w:after="0" w:line="240" w:lineRule="auto"/>
              <w:rPr>
                <w:rFonts w:eastAsia="MS Mincho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tention Services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B95BD44" w14:textId="7E0C65E2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A8A9473" w14:textId="6B64DDC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16DC2D8" w14:textId="22BEC6AA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7</w:t>
            </w:r>
          </w:p>
        </w:tc>
      </w:tr>
      <w:tr w:rsidR="00F95A56" w:rsidRPr="001D4625" w14:paraId="5BE2B6CF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0E02512C" w14:textId="7F5F9E86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6" w:history="1">
              <w:r w:rsidR="00F95A56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98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09F0B9AA" w14:textId="57C205DB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Detective, DA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30F5678" w14:textId="21DFC972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 w:rsidRPr="00864BC4">
              <w:rPr>
                <w:rFonts w:cs="Arial"/>
                <w:sz w:val="20"/>
                <w:szCs w:val="20"/>
              </w:rPr>
              <w:t>172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E751DC6" w14:textId="2931C556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 w:rsidRPr="00864BC4">
              <w:rPr>
                <w:rFonts w:cs="Arial"/>
                <w:sz w:val="20"/>
                <w:szCs w:val="20"/>
              </w:rPr>
              <w:t>17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E040939" w14:textId="54758A66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 w:rsidRPr="00864BC4">
              <w:rPr>
                <w:rFonts w:cs="Arial"/>
                <w:sz w:val="20"/>
                <w:szCs w:val="20"/>
              </w:rPr>
              <w:t>210</w:t>
            </w:r>
          </w:p>
        </w:tc>
      </w:tr>
      <w:tr w:rsidR="00F95A56" w:rsidRPr="001D4625" w14:paraId="0DCC3243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38BFAA5" w14:textId="2F8A8C43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7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9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4C1B3E71" w14:textId="64A92CB3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agnostic Ultrasound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C375F39" w14:textId="1F10171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34CF650" w14:textId="377D834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A91FE0E" w14:textId="7B91F54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5</w:t>
            </w:r>
          </w:p>
        </w:tc>
      </w:tr>
      <w:tr w:rsidR="00F95A56" w:rsidRPr="001D4625" w14:paraId="6DDDE620" w14:textId="77777777" w:rsidTr="00A60CF7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6DB0F048" w14:textId="127C5D63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8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9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37FEDFFC" w14:textId="45ADBD96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etetics Advisor, Sheriff</w:t>
            </w:r>
          </w:p>
        </w:tc>
        <w:tc>
          <w:tcPr>
            <w:tcW w:w="2430" w:type="dxa"/>
          </w:tcPr>
          <w:p w14:paraId="47E39AB1" w14:textId="3536769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14:paraId="01B25178" w14:textId="28B579F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14:paraId="30EC21EA" w14:textId="1C298DD7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95A56" w:rsidRPr="001D4625" w14:paraId="66EEF41A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14:paraId="74D23B7A" w14:textId="25B56FC6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9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8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14:paraId="4040C037" w14:textId="237237EA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et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F1AD26E" w14:textId="43E51DB1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35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3076E47" w14:textId="68ECDBB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F1E42A2" w14:textId="4B71E94E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54AB8464" w14:textId="77777777" w:rsidTr="00A60CF7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78176C93" w14:textId="41D23B55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0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2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35AD2928" w14:textId="296B291A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gital Systems Tech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F10B0C8" w14:textId="24122BA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E5ACCE9" w14:textId="729C775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C73E1D6" w14:textId="3C6C4631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0</w:t>
            </w:r>
          </w:p>
        </w:tc>
      </w:tr>
      <w:tr w:rsidR="00F95A56" w:rsidRPr="001D4625" w14:paraId="02D20433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5302CC44" w14:textId="0CF356EC" w:rsidR="00F95A56" w:rsidRPr="001D4625" w:rsidRDefault="000839A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41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56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2D6321AC" w14:textId="1D0774FA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rector, Office of Managed Care</w:t>
            </w:r>
          </w:p>
        </w:tc>
        <w:tc>
          <w:tcPr>
            <w:tcW w:w="2430" w:type="dxa"/>
          </w:tcPr>
          <w:p w14:paraId="4F0F9C93" w14:textId="47F9F50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14:paraId="24F68C1F" w14:textId="65DF05F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14:paraId="216A3723" w14:textId="3A343546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95A56" w:rsidRPr="001D4625" w14:paraId="57E69FB2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DF7BAC5" w14:textId="30333C6A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2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4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3C4F1C9" w14:textId="27D6118F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spatch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57C6AD0" w14:textId="09A1AAE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60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11A6948" w14:textId="4BBB6886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D45C014" w14:textId="4107B8A1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7BE6F979" w14:textId="77777777" w:rsidTr="00A60CF7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4589671A" w14:textId="7F382A6D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3" w:history="1">
              <w:r w:rsidR="00F95A56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32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43451874" w14:textId="7CEBC37A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Drill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CC7E2F8" w14:textId="3D04750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161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B5B3337" w14:textId="1AA398E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50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4C886C4" w14:textId="3E27A451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300</w:t>
            </w:r>
          </w:p>
        </w:tc>
      </w:tr>
      <w:tr w:rsidR="00F95A56" w:rsidRPr="001D4625" w14:paraId="73C02E50" w14:textId="77777777" w:rsidTr="00395810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66FD82DA" w14:textId="134C0DA4" w:rsidR="00F95A56" w:rsidRPr="001D4625" w:rsidRDefault="000839A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44" w:history="1">
              <w:r w:rsidR="00F95A56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32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2691D49E" w14:textId="002AE27C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Senior Driller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39668B2" w14:textId="035A38D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161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C3B5073" w14:textId="42468F2A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50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A8A392D" w14:textId="1976B486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300</w:t>
            </w:r>
          </w:p>
        </w:tc>
      </w:tr>
      <w:tr w:rsidR="00F95A56" w:rsidRPr="001D4625" w14:paraId="0A1E010A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EBDB165" w14:textId="4526B9A3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5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7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E4B2CC2" w14:textId="690EB788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500E9BD" w14:textId="4B36B6A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F13DAA3" w14:textId="5A494444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7B79D64" w14:textId="18993F6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F95A56" w:rsidRPr="001D4625" w14:paraId="740B0942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3C1A8BD7" w14:textId="37BEF279" w:rsidR="00F95A56" w:rsidRPr="001D4625" w:rsidRDefault="000839A4" w:rsidP="00175858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6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6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61737B37" w14:textId="5986DD51" w:rsidR="00F95A56" w:rsidRPr="001D4625" w:rsidRDefault="00F95A56" w:rsidP="00175858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ician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64ACB18" w14:textId="68386B33" w:rsidR="00F95A56" w:rsidRPr="001D4625" w:rsidRDefault="00F95A56" w:rsidP="00175858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E5E1097" w14:textId="5085430A" w:rsidR="00F95A56" w:rsidRPr="001D4625" w:rsidRDefault="00F95A56" w:rsidP="00175858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9AF4587" w14:textId="286A6638" w:rsidR="00F95A56" w:rsidRPr="001D4625" w:rsidRDefault="00F95A56" w:rsidP="00175858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F95A56" w:rsidRPr="001D4625" w14:paraId="2D24A051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666F122D" w14:textId="76E0F1E8" w:rsidR="00F95A56" w:rsidRPr="001D4625" w:rsidRDefault="000839A4" w:rsidP="00175858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7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8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4E192316" w14:textId="470DF6F8" w:rsidR="00F95A56" w:rsidRPr="001D4625" w:rsidRDefault="00F95A56" w:rsidP="00175858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ician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563DB8F" w14:textId="0D9DE5C3" w:rsidR="00F95A56" w:rsidRPr="001D4625" w:rsidRDefault="00F95A56" w:rsidP="00175858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2EACB40" w14:textId="53EC157D" w:rsidR="00F95A56" w:rsidRPr="001D4625" w:rsidRDefault="00F95A56" w:rsidP="00175858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48428F9" w14:textId="020675DB" w:rsidR="00F95A56" w:rsidRPr="001D4625" w:rsidRDefault="00F95A56" w:rsidP="00175858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F95A56" w:rsidRPr="001D4625" w14:paraId="24E0C6B1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7126FE51" w14:textId="61AEA59E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8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7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7FF760C8" w14:textId="20FF2634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ician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048E67F" w14:textId="2160B8C2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7BF6A22" w14:textId="12A65CD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5576595" w14:textId="34220814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F95A56" w:rsidRPr="001D4625" w14:paraId="2B89FC5E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5E334BAA" w14:textId="4CEEA56B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9" w:history="1">
              <w:r w:rsidR="00F95A56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9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70EAB104" w14:textId="6E6315CE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Assistant 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o-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695D4BF" w14:textId="7B05CA22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D0F8B9C" w14:textId="34D58131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7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86BD2FE" w14:textId="4ADA242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0</w:t>
            </w:r>
          </w:p>
        </w:tc>
      </w:tr>
      <w:tr w:rsidR="00F95A56" w:rsidRPr="001D4625" w14:paraId="316C3C2A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67A36E6C" w14:textId="042CE6B0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0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9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03D021FE" w14:textId="4B603A7E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o-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2B4D14E" w14:textId="2934A41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DCE9AD7" w14:textId="53566AD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7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A170D77" w14:textId="2E067EA4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0</w:t>
            </w:r>
          </w:p>
        </w:tc>
      </w:tr>
      <w:tr w:rsidR="00F95A56" w:rsidRPr="001D4625" w14:paraId="3FD1F77E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04CD800" w14:textId="71B29334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1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9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F072914" w14:textId="4C1B86E7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o-Mechanic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0BFBD22" w14:textId="14FE10C1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6C7852A" w14:textId="26152F4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7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F4C5E7E" w14:textId="1347042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0</w:t>
            </w:r>
          </w:p>
        </w:tc>
      </w:tr>
      <w:tr w:rsidR="00F95A56" w:rsidRPr="001D4625" w14:paraId="282A1DF5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75106FF1" w14:textId="58D6BC1C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2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4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12A36238" w14:textId="07B6A262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onic Communications Equip Install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0FBC6F4" w14:textId="47213506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60C327D" w14:textId="6135F4B2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CF9D9EC" w14:textId="0BB51EF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F95A56" w:rsidRPr="001D4625" w14:paraId="7C9F26B6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72CC1711" w14:textId="2DA20720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3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3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1A9DE9EE" w14:textId="3A7C6182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onics Audio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7240197" w14:textId="5F86754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B5DC52F" w14:textId="1CD8C8D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7629947" w14:textId="1BBB7C7A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F95A56" w:rsidRPr="001D4625" w14:paraId="62E12038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09CFFDE" w14:textId="440A27CC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4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210A2EB" w14:textId="70B0C489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onics Communications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346DED8" w14:textId="24AF163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0E00922" w14:textId="3AE8854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DCB1493" w14:textId="0960B440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0</w:t>
            </w:r>
          </w:p>
        </w:tc>
      </w:tr>
      <w:tr w:rsidR="00F95A56" w:rsidRPr="001D4625" w14:paraId="4013EB2E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719E015C" w14:textId="4F6AE31A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5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0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55A71610" w14:textId="1134FBBA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vator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6065688" w14:textId="61C5AC34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C325667" w14:textId="0E7A863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22993B1" w14:textId="4EDCA4B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F95A56" w:rsidRPr="001D4625" w14:paraId="673FC50E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732238B" w14:textId="17316C64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6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0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98A718D" w14:textId="55CCA5DF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vator Mechanic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F32F0D6" w14:textId="69D483D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04E0794" w14:textId="14ED919E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C857755" w14:textId="6044700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F95A56" w:rsidRPr="001D4625" w14:paraId="6F59291C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4778760" w14:textId="203883B5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7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1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489126D2" w14:textId="23E3EBE2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vator Mechanic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38B21EE" w14:textId="2FA9858A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BA1608F" w14:textId="3A08CFEE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9021129" w14:textId="3030AC1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4</w:t>
            </w:r>
          </w:p>
        </w:tc>
      </w:tr>
      <w:tr w:rsidR="00F95A56" w:rsidRPr="001D4625" w14:paraId="3A879F92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A8B017F" w14:textId="15F0F673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8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0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1C53562" w14:textId="0F81D0D3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Aid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59DDF0C" w14:textId="4246D87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4829F28" w14:textId="22FF0D5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220AC88" w14:textId="603AFA3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45DC9884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001666F" w14:textId="60E43451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9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7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0C351E4" w14:textId="0599B93A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Geolog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029800D" w14:textId="0ABE2DB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32273D4" w14:textId="08176A3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BC23E4B" w14:textId="60E63880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3DAB8608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AD3E58E" w14:textId="0E429609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0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6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E1A5E1C" w14:textId="4A620F70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Geology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4995D19" w14:textId="57E4EF02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A95448E" w14:textId="3B1BFD36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B739F1B" w14:textId="60AD69E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5</w:t>
            </w:r>
          </w:p>
        </w:tc>
      </w:tr>
      <w:tr w:rsidR="00F95A56" w:rsidRPr="001D4625" w14:paraId="74BAA90A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7841B5B9" w14:textId="67BCD93F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1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5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0BE56BBA" w14:textId="0C08C296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Testing Aid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B62793C" w14:textId="5640781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BD1FB9F" w14:textId="3C714846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1AEA9F4" w14:textId="3833A724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F95A56" w:rsidRPr="001D4625" w14:paraId="0B98038B" w14:textId="77777777" w:rsidTr="00A60CF7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37F3D5B3" w14:textId="7E70F57C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2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5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205A119D" w14:textId="1AD1D759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Testing Aid II</w:t>
            </w:r>
          </w:p>
        </w:tc>
        <w:tc>
          <w:tcPr>
            <w:tcW w:w="2430" w:type="dxa"/>
            <w:shd w:val="clear" w:color="auto" w:fill="auto"/>
            <w:vAlign w:val="bottom"/>
          </w:tcPr>
          <w:p w14:paraId="3A6288DB" w14:textId="3814611A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712904B6" w14:textId="5B13BD02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DA69B13" w14:textId="79DDD316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F95A56" w:rsidRPr="001D4625" w14:paraId="2C300FCE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61CCA497" w14:textId="3A3CCDE1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3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5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02D31E6F" w14:textId="71036B77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Testing Aid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843392D" w14:textId="1F0A3E9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5F55DAC" w14:textId="6EA67F6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11776A8" w14:textId="58FD2F8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F95A56" w:rsidRPr="001D4625" w14:paraId="7FC2AA86" w14:textId="77777777" w:rsidTr="00A60CF7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4ADB2694" w14:textId="4A23C86F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4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0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5463E650" w14:textId="2D199AA1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Engineering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7877025" w14:textId="2AB24137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1E5F031" w14:textId="2F6BADE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D3C5CD9" w14:textId="5755719E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0ABB684E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6A14D1A3" w14:textId="5AAB0587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5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7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BBB36E7" w14:textId="0DD7F8A1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Specialist I</w:t>
            </w:r>
          </w:p>
        </w:tc>
        <w:tc>
          <w:tcPr>
            <w:tcW w:w="2430" w:type="dxa"/>
            <w:shd w:val="clear" w:color="auto" w:fill="auto"/>
            <w:vAlign w:val="bottom"/>
          </w:tcPr>
          <w:p w14:paraId="183609D9" w14:textId="48D5E5A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6C2479B5" w14:textId="1628868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E5E1794" w14:textId="3C209802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95A56" w:rsidRPr="001D4625" w14:paraId="40F084FE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29D1C27" w14:textId="0EECC2E8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6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7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04DD743" w14:textId="46AF427A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Specialist II</w:t>
            </w:r>
          </w:p>
        </w:tc>
        <w:tc>
          <w:tcPr>
            <w:tcW w:w="2430" w:type="dxa"/>
            <w:shd w:val="clear" w:color="auto" w:fill="auto"/>
            <w:vAlign w:val="bottom"/>
          </w:tcPr>
          <w:p w14:paraId="75481009" w14:textId="37F6893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689C1C48" w14:textId="4354382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7F5EF77" w14:textId="7C2B5C9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95A56" w:rsidRPr="001D4625" w14:paraId="1881A208" w14:textId="77777777" w:rsidTr="00395810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662AD92A" w14:textId="127188C7" w:rsidR="00F95A56" w:rsidRPr="001D4625" w:rsidRDefault="000839A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67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14DA18BF" w14:textId="0C3463C5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Specialist III</w:t>
            </w:r>
          </w:p>
        </w:tc>
        <w:tc>
          <w:tcPr>
            <w:tcW w:w="2430" w:type="dxa"/>
            <w:shd w:val="clear" w:color="auto" w:fill="auto"/>
            <w:vAlign w:val="bottom"/>
          </w:tcPr>
          <w:p w14:paraId="0DF40DDD" w14:textId="5E4779D4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66C48CC8" w14:textId="2E21498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D59C906" w14:textId="091F5A0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95A56" w:rsidRPr="001D4625" w14:paraId="5151CD9A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031BEE2" w14:textId="12D51A49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8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4F74C3DC" w14:textId="7B0E0BD2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Specialist IV</w:t>
            </w:r>
          </w:p>
        </w:tc>
        <w:tc>
          <w:tcPr>
            <w:tcW w:w="2430" w:type="dxa"/>
            <w:shd w:val="clear" w:color="auto" w:fill="auto"/>
            <w:vAlign w:val="bottom"/>
          </w:tcPr>
          <w:p w14:paraId="4D8AAE01" w14:textId="42574FE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5C424975" w14:textId="6C4996A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608F953" w14:textId="4588864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95A56" w:rsidRPr="001D4625" w14:paraId="69D73CBE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A496EE0" w14:textId="7CB72A83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9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6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E2F70B9" w14:textId="4B97FF14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Technician</w:t>
            </w:r>
          </w:p>
        </w:tc>
        <w:tc>
          <w:tcPr>
            <w:tcW w:w="2430" w:type="dxa"/>
            <w:shd w:val="clear" w:color="auto" w:fill="auto"/>
            <w:vAlign w:val="bottom"/>
          </w:tcPr>
          <w:p w14:paraId="7D0451E1" w14:textId="1E26F806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29C61B80" w14:textId="70490B80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019D398" w14:textId="03C6F686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95A56" w:rsidRPr="001D4625" w14:paraId="1F0833A9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01422CA7" w14:textId="394CB506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0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0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62B7BE29" w14:textId="1FBB8FC8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quipment Maintenance Helper</w:t>
            </w:r>
          </w:p>
        </w:tc>
        <w:tc>
          <w:tcPr>
            <w:tcW w:w="2430" w:type="dxa"/>
            <w:shd w:val="clear" w:color="auto" w:fill="auto"/>
            <w:vAlign w:val="bottom"/>
          </w:tcPr>
          <w:p w14:paraId="3E070D47" w14:textId="67FE32D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2F952EB1" w14:textId="3750E28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92D043C" w14:textId="07A4DB62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F95A56" w:rsidRPr="001D4625" w14:paraId="46D5A9BD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8B2A746" w14:textId="20B9B098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1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1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8C7E9D8" w14:textId="5626A636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quipment Maintenance Worker</w:t>
            </w:r>
          </w:p>
        </w:tc>
        <w:tc>
          <w:tcPr>
            <w:tcW w:w="2430" w:type="dxa"/>
            <w:shd w:val="clear" w:color="auto" w:fill="auto"/>
            <w:vAlign w:val="bottom"/>
          </w:tcPr>
          <w:p w14:paraId="4862CCE6" w14:textId="160FAA0A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8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115B6DB2" w14:textId="441E3EE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B8C0CD8" w14:textId="0D5C4E7A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</w:tr>
      <w:tr w:rsidR="00F95A56" w:rsidRPr="001D4625" w14:paraId="69CEA30A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DDD8776" w14:textId="6619759F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2" w:history="1">
              <w:r w:rsidR="00F95A56" w:rsidRPr="00BC5032">
                <w:rPr>
                  <w:rStyle w:val="Hyperlink"/>
                  <w:sz w:val="20"/>
                  <w:szCs w:val="20"/>
                </w:rPr>
                <w:t>229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06A27E81" w14:textId="2BFAFF2B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bookmarkStart w:id="4" w:name="_Hlk86929416"/>
            <w:r w:rsidRPr="00BC5032">
              <w:rPr>
                <w:rFonts w:eastAsia="Times New Roman" w:cs="Arial"/>
                <w:color w:val="000000"/>
                <w:sz w:val="20"/>
                <w:szCs w:val="20"/>
              </w:rPr>
              <w:t>Estate Property Custodian</w:t>
            </w:r>
            <w:bookmarkEnd w:id="4"/>
          </w:p>
        </w:tc>
        <w:tc>
          <w:tcPr>
            <w:tcW w:w="2430" w:type="dxa"/>
            <w:shd w:val="clear" w:color="auto" w:fill="auto"/>
            <w:vAlign w:val="bottom"/>
          </w:tcPr>
          <w:p w14:paraId="22DBDD07" w14:textId="61E920F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71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67BB17ED" w14:textId="35805166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F91DCC1" w14:textId="4C84A6E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130</w:t>
            </w:r>
          </w:p>
        </w:tc>
      </w:tr>
      <w:tr w:rsidR="00F95A56" w:rsidRPr="001D4625" w14:paraId="283B4A57" w14:textId="77777777" w:rsidTr="00A60CF7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3751A90D" w14:textId="12BB9850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3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29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52CF1936" w14:textId="384BD85C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vidence &amp; Property Custodian I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E06FD03" w14:textId="40797C57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1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D255879" w14:textId="215920B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CBFE184" w14:textId="70D56091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95A56" w:rsidRPr="001D4625" w14:paraId="18FA4FE8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59FA6BA" w14:textId="5BBF9348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4" w:history="1">
              <w:r w:rsidR="00F95A56" w:rsidRPr="00AE44BC">
                <w:rPr>
                  <w:rStyle w:val="Hyperlink"/>
                  <w:sz w:val="20"/>
                  <w:szCs w:val="20"/>
                </w:rPr>
                <w:t>229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8CBED1C" w14:textId="1A8DCE94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vidence &amp; Property Custod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2542636" w14:textId="63A553E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1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14AB3B2" w14:textId="2BF6C72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9DC717A" w14:textId="7A7A7AD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95A56" w:rsidRPr="001D4625" w14:paraId="294BF6C0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55D8310D" w14:textId="6704BFA6" w:rsidR="00F95A56" w:rsidRDefault="000839A4" w:rsidP="000F4BF4">
            <w:pPr>
              <w:spacing w:after="0" w:line="240" w:lineRule="auto"/>
              <w:jc w:val="center"/>
            </w:pPr>
            <w:hyperlink r:id="rId175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0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61DE9B49" w14:textId="76B27F84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vidence &amp; Property Custodian II, Sheriff</w:t>
            </w:r>
          </w:p>
        </w:tc>
        <w:tc>
          <w:tcPr>
            <w:tcW w:w="2430" w:type="dxa"/>
          </w:tcPr>
          <w:p w14:paraId="33F81803" w14:textId="0BC2AFA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14:paraId="4FBDF26C" w14:textId="3028707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14:paraId="4509F014" w14:textId="5E3D6F8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95A56" w:rsidRPr="001D4625" w14:paraId="6FD0F60A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6245E22A" w14:textId="7D7043FC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6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0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E024ADD" w14:textId="60F44BD3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vidence &amp; Property Custodian III, Sheriff</w:t>
            </w:r>
          </w:p>
        </w:tc>
        <w:tc>
          <w:tcPr>
            <w:tcW w:w="2430" w:type="dxa"/>
          </w:tcPr>
          <w:p w14:paraId="28FEBF74" w14:textId="04DD879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14:paraId="50037D56" w14:textId="5472DBC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14:paraId="30EC2EED" w14:textId="7A9F36B1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95A56" w:rsidRPr="001D4625" w14:paraId="446A546C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3E7BC376" w14:textId="70EEE9D0" w:rsidR="00F95A56" w:rsidRDefault="000839A4" w:rsidP="000F4BF4">
            <w:pPr>
              <w:spacing w:after="0" w:line="240" w:lineRule="auto"/>
              <w:jc w:val="center"/>
            </w:pPr>
            <w:hyperlink r:id="rId177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86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2D065A03" w14:textId="6CBBE653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xercise Physiology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7B7FE41" w14:textId="6AE66B0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8A1E34D" w14:textId="7BB1D5C1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599B2BA" w14:textId="076500EE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7452EE9B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3E359EAF" w14:textId="0A86FEB9" w:rsidR="00F95A56" w:rsidRPr="001D4625" w:rsidRDefault="000839A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78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57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2A15652F" w14:textId="68E5EF4B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xhibits Custodian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1D78C1A" w14:textId="7B3ADA5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71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52674A0" w14:textId="2D79EACA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F54D3EC" w14:textId="2A98531E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5580EFEE" w14:textId="77777777" w:rsidTr="00395810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2C98A37A" w14:textId="53C0115D" w:rsidR="00F95A56" w:rsidRPr="001D4625" w:rsidRDefault="000839A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79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15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76C439D6" w14:textId="2A7D9065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eld Representative, Registrar-Recor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0EBC19F" w14:textId="1889126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F6FECC4" w14:textId="702C72E6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3DB0CA6" w14:textId="765E559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95A56" w:rsidRPr="001D4625" w14:paraId="314E7316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E815D12" w14:textId="4D79B848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0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50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3DC4CAF" w14:textId="6F30CE20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nance Analyst</w:t>
            </w:r>
          </w:p>
        </w:tc>
        <w:tc>
          <w:tcPr>
            <w:tcW w:w="2430" w:type="dxa"/>
          </w:tcPr>
          <w:p w14:paraId="4576CAE9" w14:textId="18811DF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14:paraId="795337B7" w14:textId="27BF9270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14:paraId="088D56FA" w14:textId="6B21FFD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95A56" w:rsidRPr="001D4625" w14:paraId="2C63EDDB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9A1EAA9" w14:textId="46CADDE3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1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3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43B41CCD" w14:textId="2E4FC3D4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Dispatch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FC1C248" w14:textId="52C50E64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7472DE1" w14:textId="000D7EC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0B7F5F8" w14:textId="4F3470FE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F95A56" w:rsidRPr="001D4625" w14:paraId="2E3EA71E" w14:textId="77777777" w:rsidTr="00A60CF7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10A8BE55" w14:textId="047E0150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2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3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349A84B4" w14:textId="67DA1057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Dispatch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6E1C9F7" w14:textId="46574A64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F0DDF63" w14:textId="7A1344C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23FA236" w14:textId="3062EFC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F95A56" w:rsidRPr="001D4625" w14:paraId="76BCEBC2" w14:textId="77777777" w:rsidTr="00395810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14:paraId="349DF7E6" w14:textId="4410EC6D" w:rsidR="00F95A56" w:rsidRPr="001D4625" w:rsidRDefault="000839A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83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7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14:paraId="2B3C0FC4" w14:textId="4B6DEDEC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Equipment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A35AA8B" w14:textId="587D848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4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7DC7641" w14:textId="1E3A9D92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FB17AB3" w14:textId="4000A6D2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3</w:t>
            </w:r>
          </w:p>
        </w:tc>
      </w:tr>
      <w:tr w:rsidR="00F95A56" w:rsidRPr="001D4625" w14:paraId="11AA9BC8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48AD5D4C" w14:textId="22C9CAC6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4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77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3DE11523" w14:textId="4956C8F7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Prevention Engineering Assist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EF4A219" w14:textId="3F665FE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9FB96BE" w14:textId="45EB9B40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3D29BAB" w14:textId="415DDB91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95A56" w:rsidRPr="001D4625" w14:paraId="2EB5F699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9270505" w14:textId="1861EF26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5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7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48F887F4" w14:textId="71101D53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Prevention Engineering Assistan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1846E24" w14:textId="03FD26C1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0820E07" w14:textId="060C3E4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861102A" w14:textId="7DDCEA2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95A56" w:rsidRPr="001D4625" w14:paraId="72584AC6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5C20F2C" w14:textId="32666884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6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19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0CCB851" w14:textId="100AA5BA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Suppression Aid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8C7D124" w14:textId="0F995D37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4AF4A7E" w14:textId="67CFA07A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3C97347" w14:textId="447B180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F95A56" w:rsidRPr="001D4625" w14:paraId="1791BC84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03981EB" w14:textId="2F6A7703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7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0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939F51A" w14:textId="02F98715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fighter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F7CD364" w14:textId="0EDE712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2C6815D" w14:textId="02CC7EC0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7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45DA50E" w14:textId="4F861C2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30</w:t>
            </w:r>
          </w:p>
        </w:tc>
      </w:tr>
      <w:tr w:rsidR="00F95A56" w:rsidRPr="001D4625" w14:paraId="63C3E904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CF9D0CB" w14:textId="2EA94EE8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8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1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6CBE878" w14:textId="5EEBEB3A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fighte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7A20C92" w14:textId="303BBEA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23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EC93A19" w14:textId="5A35CB7E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8C68AB4" w14:textId="2BB6A8A4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31</w:t>
            </w:r>
          </w:p>
        </w:tc>
      </w:tr>
      <w:tr w:rsidR="00F95A56" w:rsidRPr="001D4625" w14:paraId="353F3250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6DCF1F2F" w14:textId="06224BEA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9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3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DEC3B05" w14:textId="2ACEF2DB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fighting Construction Equipment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AA10CDA" w14:textId="350D3DC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6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F76DF75" w14:textId="5A97D35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E678AA9" w14:textId="7C47FDEE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</w:tr>
      <w:tr w:rsidR="00F95A56" w:rsidRPr="001D4625" w14:paraId="3447A95B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5479F463" w14:textId="2EEF1A14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0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6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65A1652F" w14:textId="103559A3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loor Care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BB3B980" w14:textId="0193AF9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8E06640" w14:textId="0F1510F2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3BF7DBE" w14:textId="181DC41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95A56" w:rsidRPr="001D4625" w14:paraId="728CD46F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C38DEE7" w14:textId="6E104281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1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1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CCC0B66" w14:textId="6BCA7245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od Servi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ADE2CD5" w14:textId="0AD3A83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86ACD0E" w14:textId="547E76E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4497EA8" w14:textId="7458E957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95A56" w:rsidRPr="001D4625" w14:paraId="5840B4C6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FBEABA0" w14:textId="238C26D0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2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9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0CAD1FE" w14:textId="3BF31EFB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od Services Consul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FE6F84F" w14:textId="6B1860B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AD0AC11" w14:textId="32F4ECDE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265D8F3" w14:textId="39A7788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68A23809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563E93F" w14:textId="7E1E4FF7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3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9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4F7DD25" w14:textId="3DADDA70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od Services Manag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3EBA450" w14:textId="4669277A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20B8308" w14:textId="172DB68E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EAE87F2" w14:textId="3CB4DA74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3193F29B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24CAB67" w14:textId="44856304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4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88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42586B1B" w14:textId="0F43BA64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nsic Attend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511B8BC" w14:textId="50FB814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3E8DA8B" w14:textId="0B5F859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714BC98" w14:textId="78BC2C07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F95A56" w:rsidRPr="001D4625" w14:paraId="681E626F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3CEE08E" w14:textId="0F9FCC13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5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3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02895C90" w14:textId="2F579186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nsic ID Special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AB0C3E5" w14:textId="5AF3F4F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A582241" w14:textId="78CCF562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226DDF9" w14:textId="025E1EE7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5</w:t>
            </w:r>
          </w:p>
        </w:tc>
      </w:tr>
      <w:tr w:rsidR="00F95A56" w:rsidRPr="001D4625" w14:paraId="5DB927EA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0B33960" w14:textId="3CB3FFFA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6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3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6AD1E26" w14:textId="40C3F900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nsic ID Specialis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A6A5E76" w14:textId="2534B1A0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DB6B9B9" w14:textId="19DC81D2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5FFB46B" w14:textId="62B684B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95A56" w:rsidRPr="001D4625" w14:paraId="74E59A4C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233D1AF2" w14:textId="1A346710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7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88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7A3F6EB5" w14:textId="4B45C7DD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nsic Technic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E8709D1" w14:textId="6323C17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D907EB3" w14:textId="60EC968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2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B5988E5" w14:textId="24A9B0E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5</w:t>
            </w:r>
          </w:p>
        </w:tc>
      </w:tr>
      <w:tr w:rsidR="00F95A56" w:rsidRPr="001D4625" w14:paraId="0A5A8A62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75D3F09" w14:textId="78710905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8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2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F4805A0" w14:textId="3198C91A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stry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90C9E4C" w14:textId="21ED4A2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6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42194EB" w14:textId="51713BE2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75A9D8B" w14:textId="7A5696E2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F95A56" w:rsidRPr="001D4625" w14:paraId="32B072F9" w14:textId="77777777" w:rsidTr="00A60CF7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4E7B7D82" w14:textId="5337AE07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9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2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728ACEFF" w14:textId="46ACE86A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stry Technician</w:t>
            </w:r>
          </w:p>
        </w:tc>
        <w:tc>
          <w:tcPr>
            <w:tcW w:w="2430" w:type="dxa"/>
            <w:shd w:val="clear" w:color="auto" w:fill="auto"/>
            <w:vAlign w:val="bottom"/>
          </w:tcPr>
          <w:p w14:paraId="5234069F" w14:textId="77A1A34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6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30EED083" w14:textId="74B19002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4C207C2" w14:textId="1006FCA0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F95A56" w:rsidRPr="001D4625" w14:paraId="2661F633" w14:textId="77777777" w:rsidTr="00A60CF7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36377799" w14:textId="2D221E4C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0" w:history="1">
              <w:r w:rsidR="00F95A56" w:rsidRPr="001A6FCC">
                <w:rPr>
                  <w:rStyle w:val="Hyperlink"/>
                  <w:rFonts w:eastAsia="Times New Roman" w:cs="Times New Roman"/>
                  <w:sz w:val="20"/>
                  <w:szCs w:val="20"/>
                </w:rPr>
                <w:t>660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08F40AD1" w14:textId="0AD627E3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Fuel Equipment Technician</w:t>
            </w:r>
          </w:p>
        </w:tc>
        <w:tc>
          <w:tcPr>
            <w:tcW w:w="2430" w:type="dxa"/>
            <w:shd w:val="clear" w:color="auto" w:fill="auto"/>
            <w:vAlign w:val="bottom"/>
          </w:tcPr>
          <w:p w14:paraId="154FAC6D" w14:textId="22AFED4A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2C96836D" w14:textId="70589E1A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53CBE6C" w14:textId="75617DF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F95A56" w:rsidRPr="001D4625" w14:paraId="719BBDD2" w14:textId="77777777" w:rsidTr="00A60CF7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172EC883" w14:textId="651F7B9B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1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1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78CF1617" w14:textId="3BBD6E31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arage Attend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B8F5BA7" w14:textId="43737E9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5BBF3B5" w14:textId="0D5B3B2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68118A9" w14:textId="28CF656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95A56" w:rsidRPr="001D4625" w14:paraId="7522AA0F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ECE047E" w14:textId="4576524D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2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1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408F427F" w14:textId="245E13E9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eneral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2F6CB31" w14:textId="3C064450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0DDF476" w14:textId="1FFBD2E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DF82EA8" w14:textId="1F714816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95A56" w:rsidRPr="001D4625" w14:paraId="02D01AA1" w14:textId="77777777" w:rsidTr="00395810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4DE30925" w14:textId="5D0C93CB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3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29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19E2A87C" w14:textId="6E7F1A1F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lazi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76660EF" w14:textId="0B8D52C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DA17A08" w14:textId="769F5874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6D34A24" w14:textId="6453EFDA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95A56" w:rsidRPr="001D4625" w14:paraId="3A1093AE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49A33E9" w14:textId="4E7D9719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4" w:history="1">
              <w:r w:rsidR="00F95A56" w:rsidRPr="00C600A5">
                <w:rPr>
                  <w:rStyle w:val="Hyperlink"/>
                  <w:rFonts w:eastAsia="Times New Roman" w:cs="Times New Roman"/>
                  <w:sz w:val="20"/>
                  <w:szCs w:val="20"/>
                </w:rPr>
                <w:t>441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AC62593" w14:textId="6C284784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bookmarkStart w:id="5" w:name="_Hlk109882876"/>
            <w:r w:rsidRPr="00C600A5">
              <w:rPr>
                <w:rFonts w:eastAsia="Times New Roman" w:cs="Arial"/>
                <w:color w:val="000000"/>
                <w:sz w:val="20"/>
                <w:szCs w:val="20"/>
              </w:rPr>
              <w:t>Geographic Information Systems Technician I</w:t>
            </w:r>
            <w:bookmarkEnd w:id="5"/>
          </w:p>
        </w:tc>
        <w:tc>
          <w:tcPr>
            <w:tcW w:w="2430" w:type="dxa"/>
            <w:shd w:val="clear" w:color="auto" w:fill="auto"/>
            <w:vAlign w:val="center"/>
          </w:tcPr>
          <w:p w14:paraId="0E9C3E28" w14:textId="708EA720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B092CE2" w14:textId="5E95DA3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A0B999A" w14:textId="5055B50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F95A56" w:rsidRPr="001D4625" w14:paraId="6F1D6207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28FE5D91" w14:textId="5C0E6A4B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5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5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415857F8" w14:textId="0849641C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rounds Maintenance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533AC31" w14:textId="3F7DDE2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A61D19B" w14:textId="4C2970A2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5B3003F" w14:textId="6F7FFDC1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95A56" w:rsidRPr="001D4625" w14:paraId="7AAB41A0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5468B2C" w14:textId="7BC83705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6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6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0E55EEBB" w14:textId="00388493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rounds Maintenance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1B423F3" w14:textId="7FFF6220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6D3D49A" w14:textId="3B72090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790020B" w14:textId="1A50B184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</w:tr>
      <w:tr w:rsidR="00F95A56" w:rsidRPr="001D4625" w14:paraId="67674CF2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17018AF8" w14:textId="16787000" w:rsidR="00F95A56" w:rsidRDefault="000839A4" w:rsidP="000F4BF4">
            <w:pPr>
              <w:spacing w:after="0" w:line="240" w:lineRule="auto"/>
              <w:jc w:val="center"/>
            </w:pPr>
            <w:hyperlink r:id="rId207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5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313CF8AD" w14:textId="74BE40C0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rounds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B1CE19D" w14:textId="0AC658C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E07F290" w14:textId="4926F4D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1F176CC" w14:textId="5FB77F57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95A56" w:rsidRPr="001D4625" w14:paraId="51D76A51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14:paraId="00FFBBC8" w14:textId="2C0D1516" w:rsidR="00F95A56" w:rsidRPr="001D4625" w:rsidRDefault="000839A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08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5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14:paraId="6DD38F4A" w14:textId="3F3D6BD4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rounds Maintenance Work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82D0D75" w14:textId="6BF2A48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36A2563" w14:textId="37CEE2D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A28FF50" w14:textId="4C4A943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95A56" w:rsidRPr="001D4625" w14:paraId="25107FAE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14:paraId="50167F7D" w14:textId="0C24EF33" w:rsidR="00F95A56" w:rsidRPr="001D4625" w:rsidRDefault="000839A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09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1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14:paraId="0A25C4FE" w14:textId="164F6764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roup Supervisor, Nights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602EAEF" w14:textId="0C8BA307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4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8FBC88A" w14:textId="09F3308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7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E491753" w14:textId="308DA27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210</w:t>
            </w:r>
          </w:p>
        </w:tc>
      </w:tr>
      <w:tr w:rsidR="00F95A56" w:rsidRPr="001D4625" w14:paraId="0219B822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04FEF65A" w14:textId="3DDBC46D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0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40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443DA0C1" w14:textId="5565E335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azMat Special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B4CDF96" w14:textId="294270C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6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F2A3E4F" w14:textId="7AED329A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2A514BF" w14:textId="3F1BAE4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8</w:t>
            </w:r>
          </w:p>
        </w:tc>
      </w:tr>
      <w:tr w:rsidR="00F95A56" w:rsidRPr="001D4625" w14:paraId="17AB3EF5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2FB9B48A" w14:textId="41557285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1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0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024FD0DB" w14:textId="40A75454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d Cook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B0C06F3" w14:textId="30912D6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5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7736442" w14:textId="282FB8AE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0DA0980" w14:textId="4A8BD0A0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7</w:t>
            </w:r>
          </w:p>
        </w:tc>
      </w:tr>
      <w:tr w:rsidR="00F95A56" w:rsidRPr="001D4625" w14:paraId="5D0A07F5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F9AED1C" w14:textId="604EBFFC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2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0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587162E" w14:textId="458BFAA2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d Environmental Engineering</w:t>
            </w:r>
            <w:r w:rsidRPr="001D462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A6A8F5D" w14:textId="70989C1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50AECE0" w14:textId="5BF9F82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F2E4495" w14:textId="216C3DA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2220AD97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64E01758" w14:textId="48CD19D4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3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2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03EC86E7" w14:textId="54605539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d Food Servi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4001008" w14:textId="68D5158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4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173BAA7" w14:textId="14DD63E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FCC77E7" w14:textId="3D655BD0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4</w:t>
            </w:r>
          </w:p>
        </w:tc>
      </w:tr>
      <w:tr w:rsidR="00F95A56" w:rsidRPr="001D4625" w14:paraId="5C745288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5AB03712" w14:textId="71D1F71F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4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61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353D96BD" w14:textId="35BAAF54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d Sewing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6CCAB67" w14:textId="4BEFC08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1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4D8409F" w14:textId="6347F3B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4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733E210" w14:textId="6B60D050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3</w:t>
            </w:r>
          </w:p>
        </w:tc>
      </w:tr>
      <w:tr w:rsidR="00F95A56" w:rsidRPr="001D4625" w14:paraId="3DAFCB49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758F199F" w14:textId="1D66C841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5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3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0DD6F063" w14:textId="77DF4770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d, Transportation &amp; Equipment Servi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9D0B0C1" w14:textId="4BD84CB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61984BA" w14:textId="4EF50877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C059848" w14:textId="5F860A34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95A56" w:rsidRPr="001D4625" w14:paraId="5D2651B4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C169427" w14:textId="6E4F9DB7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6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0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93E4D79" w14:textId="7C0AD1C5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Facilities Consultant, Nurs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62EE25D" w14:textId="15B06926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FAEE798" w14:textId="49444CE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3F79BF1" w14:textId="16533992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38F27F56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22194879" w14:textId="1B931668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7" w:history="1">
              <w:r w:rsidR="00F95A56" w:rsidRPr="00B94915">
                <w:rPr>
                  <w:rStyle w:val="Hyperlink"/>
                </w:rPr>
                <w:t>586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3EFE1AE1" w14:textId="52433A3D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94915">
              <w:rPr>
                <w:rFonts w:eastAsia="Times New Roman" w:cs="Arial"/>
                <w:color w:val="000000"/>
                <w:sz w:val="20"/>
                <w:szCs w:val="20"/>
              </w:rPr>
              <w:t>Health Facility Consultant, Occupational Therapy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55A0A2C" w14:textId="34D71BF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A450B0E" w14:textId="6C67144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5C60675" w14:textId="7D1CE55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F95A56" w:rsidRPr="001D4625" w14:paraId="4B1C3DC7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A0BCEFF" w14:textId="611C25B9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8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4210F4CA" w14:textId="24D37AD0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Facilities Consultant, Pharmac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F8BAF4B" w14:textId="0EE4766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CD095C7" w14:textId="21721D2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90EE2B5" w14:textId="6DB8846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5EE38EDC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57AD73C" w14:textId="2555CDD1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9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0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49FC767" w14:textId="1F7D9C5C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Facilities Evaluat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0B19383" w14:textId="3C6C2C71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7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774BAF1" w14:textId="022F4F9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4348BCA" w14:textId="57BA657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</w:tr>
      <w:tr w:rsidR="00F95A56" w:rsidRPr="001D4625" w14:paraId="70A0ABE3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5AEC7CE4" w14:textId="6AFCF8B9" w:rsidR="00F95A56" w:rsidRDefault="000839A4" w:rsidP="000F4BF4">
            <w:pPr>
              <w:spacing w:after="0" w:line="240" w:lineRule="auto"/>
              <w:jc w:val="center"/>
            </w:pPr>
            <w:hyperlink r:id="rId220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0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3D80110B" w14:textId="4D7998E5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Facilities Evaluator, Nurs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51AA125" w14:textId="7DCA157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9A4F397" w14:textId="56BF244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821B81A" w14:textId="1236CC04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29456039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EEF19A0" w14:textId="60B26451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1" w:history="1">
              <w:r w:rsidR="00F95A56" w:rsidRPr="009011CA">
                <w:rPr>
                  <w:rStyle w:val="Hyperlink"/>
                  <w:sz w:val="20"/>
                  <w:szCs w:val="20"/>
                </w:rPr>
                <w:t>570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5B6FA33" w14:textId="67D94A21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Senior 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Facilities Evaluator, Nurs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7A93FA9" w14:textId="404D2C5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2FBF4A9" w14:textId="7F6B6602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6E5CF10" w14:textId="595E1DA7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7F95448E" w14:textId="77777777" w:rsidTr="00A60CF7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65892227" w14:textId="62DA7617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2" w:history="1">
              <w:r w:rsidR="00F95A56" w:rsidRPr="00935CE4">
                <w:rPr>
                  <w:rStyle w:val="Hyperlink"/>
                  <w:rFonts w:eastAsia="Times New Roman" w:cs="Times New Roman"/>
                  <w:sz w:val="20"/>
                  <w:szCs w:val="20"/>
                </w:rPr>
                <w:t>571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58F01BE4" w14:textId="510E36BC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Health Facilities 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Program Manager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, Nursing</w:t>
            </w:r>
          </w:p>
        </w:tc>
        <w:tc>
          <w:tcPr>
            <w:tcW w:w="2430" w:type="dxa"/>
            <w:vAlign w:val="center"/>
          </w:tcPr>
          <w:p w14:paraId="0E6ADEFC" w14:textId="7B4E2B1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vAlign w:val="center"/>
          </w:tcPr>
          <w:p w14:paraId="34F92544" w14:textId="16727DD1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vAlign w:val="center"/>
          </w:tcPr>
          <w:p w14:paraId="551772A0" w14:textId="6F667BA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457581B2" w14:textId="77777777" w:rsidTr="00A60CF7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1C73F306" w14:textId="0DDE16F3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3" w:history="1">
              <w:r w:rsidR="00F95A56" w:rsidRPr="00335472">
                <w:rPr>
                  <w:rStyle w:val="Hyperlink"/>
                  <w:rFonts w:eastAsia="Times New Roman" w:cs="Times New Roman"/>
                  <w:sz w:val="20"/>
                  <w:szCs w:val="20"/>
                </w:rPr>
                <w:t>737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273EF556" w14:textId="0BB5983A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bookmarkStart w:id="6" w:name="_Hlk109883346"/>
            <w:r w:rsidRPr="00FC7927">
              <w:rPr>
                <w:rFonts w:eastAsia="Times New Roman" w:cs="Arial"/>
                <w:color w:val="000000"/>
                <w:sz w:val="20"/>
                <w:szCs w:val="20"/>
              </w:rPr>
              <w:t>Heavy Power Equipment Oiler</w:t>
            </w:r>
            <w:bookmarkEnd w:id="6"/>
          </w:p>
        </w:tc>
        <w:tc>
          <w:tcPr>
            <w:tcW w:w="2430" w:type="dxa"/>
            <w:vAlign w:val="center"/>
          </w:tcPr>
          <w:p w14:paraId="3556BB03" w14:textId="49045E9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vAlign w:val="center"/>
          </w:tcPr>
          <w:p w14:paraId="5B51229A" w14:textId="07EFF0C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vAlign w:val="center"/>
          </w:tcPr>
          <w:p w14:paraId="52A956D8" w14:textId="669E6A02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F95A56" w:rsidRPr="001D4625" w14:paraId="63C8DD70" w14:textId="77777777" w:rsidTr="00A60CF7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14:paraId="47FD72B7" w14:textId="044C7982" w:rsidR="00F95A56" w:rsidRDefault="000839A4" w:rsidP="000F4BF4">
            <w:pPr>
              <w:spacing w:after="0" w:line="240" w:lineRule="auto"/>
              <w:jc w:val="center"/>
            </w:pPr>
            <w:hyperlink r:id="rId224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3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14:paraId="6126A348" w14:textId="59B05AB1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vy Stationary Equipment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252E1F7" w14:textId="13C269A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2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0B38E48" w14:textId="18581851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36639EB" w14:textId="31AB27CA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7</w:t>
            </w:r>
          </w:p>
        </w:tc>
      </w:tr>
      <w:tr w:rsidR="00F95A56" w:rsidRPr="001D4625" w14:paraId="18A8F367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2BE3EF33" w14:textId="53752AAA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5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5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625C4560" w14:textId="067E7374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vy Truck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8DE6984" w14:textId="2F67B3AA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782A72C" w14:textId="7A56AF62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A5421FE" w14:textId="2E90895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F95A56" w:rsidRPr="001D4625" w14:paraId="57754368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248E8000" w14:textId="4CB74B73" w:rsidR="00F95A56" w:rsidRPr="001D4625" w:rsidRDefault="000839A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26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9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09D141B7" w14:textId="6E5F4FBE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licopter Mechanic</w:t>
            </w:r>
          </w:p>
        </w:tc>
        <w:tc>
          <w:tcPr>
            <w:tcW w:w="2430" w:type="dxa"/>
            <w:shd w:val="clear" w:color="auto" w:fill="auto"/>
            <w:vAlign w:val="bottom"/>
          </w:tcPr>
          <w:p w14:paraId="3BD2C86C" w14:textId="157B9EE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205FA0E4" w14:textId="78712056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FAC1383" w14:textId="3D428546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</w:tr>
      <w:tr w:rsidR="00F95A56" w:rsidRPr="001D4625" w14:paraId="326718D3" w14:textId="77777777" w:rsidTr="00C03F25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48A7DD2C" w14:textId="573DEF63" w:rsidR="00F95A56" w:rsidRPr="001D4625" w:rsidRDefault="000839A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27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5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6ADCCC81" w14:textId="1CDA2CE5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lper Paint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39E63CE" w14:textId="05DA57E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E67A1E3" w14:textId="60253F3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2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8BA6951" w14:textId="2E160D02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1</w:t>
            </w:r>
          </w:p>
        </w:tc>
      </w:tr>
      <w:tr w:rsidR="00F95A56" w:rsidRPr="001D4625" w14:paraId="4CDA0D6D" w14:textId="77777777" w:rsidTr="00395810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38302CAC" w14:textId="0B1D9EDF" w:rsidR="00F95A56" w:rsidRPr="001D4625" w:rsidRDefault="000839A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28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5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2B2E8A0B" w14:textId="4C89491A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lper Refrigerator</w:t>
            </w:r>
          </w:p>
        </w:tc>
        <w:tc>
          <w:tcPr>
            <w:tcW w:w="2430" w:type="dxa"/>
            <w:shd w:val="clear" w:color="auto" w:fill="auto"/>
            <w:vAlign w:val="bottom"/>
          </w:tcPr>
          <w:p w14:paraId="33728D61" w14:textId="54310D7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3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4CA6A3B8" w14:textId="0EE8348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74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FE3AFBF" w14:textId="4EC5BD6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5</w:t>
            </w:r>
          </w:p>
        </w:tc>
      </w:tr>
      <w:tr w:rsidR="00F95A56" w:rsidRPr="001D4625" w14:paraId="1A7B5C62" w14:textId="77777777" w:rsidTr="00395810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6441DCAC" w14:textId="24C677FB" w:rsidR="00F95A56" w:rsidRDefault="000839A4" w:rsidP="000F4BF4">
            <w:pPr>
              <w:spacing w:after="0" w:line="240" w:lineRule="auto"/>
              <w:jc w:val="center"/>
            </w:pPr>
            <w:hyperlink r:id="rId229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4DBB96AA" w14:textId="2368DF27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lper, Electrical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08FCBFA" w14:textId="51B3E59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79115F5" w14:textId="244A4AE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4040D34" w14:textId="1A01745A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8</w:t>
            </w:r>
          </w:p>
        </w:tc>
      </w:tr>
      <w:tr w:rsidR="00F95A56" w:rsidRPr="001D4625" w14:paraId="0CB89CBB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993E2F0" w14:textId="5F933842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0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99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0975C1AB" w14:textId="5A008FD5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Human Service Aide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593849B" w14:textId="6585C36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752ECBA" w14:textId="27B8455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3505AD0" w14:textId="64B30F2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32886A52" w14:textId="77777777" w:rsidTr="00395810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21616A22" w14:textId="4E7FF5B2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1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0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313156AC" w14:textId="39DB0701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Industrial Hygiene Chemist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CD6C06D" w14:textId="35E8A776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5A0FB6C" w14:textId="2CA7C0F6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BDA58AA" w14:textId="0636F8C2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5</w:t>
            </w:r>
          </w:p>
        </w:tc>
      </w:tr>
      <w:tr w:rsidR="00F95A56" w:rsidRPr="001D4625" w14:paraId="72B37C3C" w14:textId="77777777" w:rsidTr="00A60CF7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3663894E" w14:textId="29167FBF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2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8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2397540C" w14:textId="404FB154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formation Technology Manager I</w:t>
            </w:r>
          </w:p>
        </w:tc>
        <w:tc>
          <w:tcPr>
            <w:tcW w:w="2430" w:type="dxa"/>
          </w:tcPr>
          <w:p w14:paraId="7F801A9C" w14:textId="1E0054AE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14:paraId="7089D319" w14:textId="3498F492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14:paraId="72744CCE" w14:textId="63D461B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95A56" w:rsidRPr="001D4625" w14:paraId="17D748F9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6AB1FE4F" w14:textId="6BF2137C" w:rsidR="00F95A56" w:rsidRPr="001D4625" w:rsidRDefault="000839A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33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4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497607EC" w14:textId="4B35BB76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formation Technology Tech Support Analy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01ABFCD" w14:textId="3DCA689A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D3CF7DC" w14:textId="586FC24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6FD8B57" w14:textId="42E118A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95A56" w:rsidRPr="001D4625" w14:paraId="058310DE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9172D0F" w14:textId="34A9F5F4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4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4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49285F8E" w14:textId="70187FBE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formation Technology Tech Support Analys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CE6B2E3" w14:textId="77275C56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9698250" w14:textId="0BF39B3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FB8F45A" w14:textId="575FC11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95A56" w:rsidRPr="001D4625" w14:paraId="3C817DA7" w14:textId="77777777" w:rsidTr="00395810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02AC4E8" w14:textId="2DDDF9AA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5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7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3D0AADB" w14:textId="4F383887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mate Crew Lea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73784B4" w14:textId="5B2B515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7EAAB81" w14:textId="4205734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0C263F6" w14:textId="32BE7D41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95A56" w:rsidRPr="001D4625" w14:paraId="0771D8AF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EBE4CBB" w14:textId="0A11CE41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6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9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59277CC" w14:textId="082D5697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spector Weights &amp; Measures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F0AD376" w14:textId="41AECD5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D5EFD35" w14:textId="0D6E0E9E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0249B98" w14:textId="1DC2C5C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F95A56" w:rsidRPr="001D4625" w14:paraId="23807986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35926979" w14:textId="5893A8C2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7" w:history="1">
              <w:r w:rsidR="00F95A56" w:rsidRPr="00E8643E">
                <w:rPr>
                  <w:rStyle w:val="Hyperlink"/>
                  <w:sz w:val="20"/>
                  <w:szCs w:val="20"/>
                </w:rPr>
                <w:t>507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4CE50DC4" w14:textId="1AD6A7A4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8643E">
              <w:rPr>
                <w:rFonts w:eastAsia="Times New Roman" w:cs="Arial"/>
                <w:color w:val="000000"/>
                <w:sz w:val="20"/>
                <w:szCs w:val="20"/>
              </w:rPr>
              <w:t xml:space="preserve">Institutional 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B</w:t>
            </w:r>
            <w:r w:rsidRPr="00E8643E">
              <w:rPr>
                <w:rFonts w:eastAsia="Times New Roman" w:cs="Arial"/>
                <w:color w:val="000000"/>
                <w:sz w:val="20"/>
                <w:szCs w:val="20"/>
              </w:rPr>
              <w:t>arb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A4DE4A2" w14:textId="27C3948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948D8D1" w14:textId="119DE85E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AB2AC15" w14:textId="6DAE67A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F95A56" w:rsidRPr="001D4625" w14:paraId="4CEFF2D2" w14:textId="77777777" w:rsidTr="00C03F25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12C2BFA2" w14:textId="69156C5A" w:rsidR="00F95A56" w:rsidRPr="001D4625" w:rsidRDefault="000839A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38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4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543E54EF" w14:textId="448871FC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SimSun" w:cs="Arial"/>
                <w:color w:val="000000"/>
                <w:sz w:val="20"/>
                <w:szCs w:val="20"/>
              </w:rPr>
              <w:t>Institutional Gardening Manag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64D3FAB" w14:textId="56694B8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7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C908413" w14:textId="5E79D26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F27979C" w14:textId="7C90ED2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9</w:t>
            </w:r>
          </w:p>
        </w:tc>
      </w:tr>
      <w:tr w:rsidR="00F95A56" w:rsidRPr="001D4625" w14:paraId="37470A87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C433024" w14:textId="7044D1AD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9" w:history="1">
              <w:r w:rsidR="00F95A56" w:rsidRPr="00952E82">
                <w:rPr>
                  <w:rStyle w:val="Hyperlink"/>
                  <w:rFonts w:eastAsia="Times New Roman" w:cs="Times New Roman"/>
                  <w:sz w:val="20"/>
                  <w:szCs w:val="20"/>
                </w:rPr>
                <w:t>676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89AA45B" w14:textId="1E8006E5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952E82">
              <w:rPr>
                <w:rFonts w:eastAsia="SimSun" w:cs="Arial"/>
                <w:color w:val="000000"/>
                <w:sz w:val="20"/>
                <w:szCs w:val="20"/>
              </w:rPr>
              <w:t>Institutional Labor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F9FF147" w14:textId="685529D1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952E82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8</w:t>
            </w:r>
            <w:r w:rsidRPr="00952E82"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5F80FCD" w14:textId="6A0D5D1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952E82">
              <w:rPr>
                <w:rFonts w:cs="Arial"/>
                <w:sz w:val="20"/>
                <w:szCs w:val="20"/>
              </w:rPr>
              <w:t>$1</w:t>
            </w:r>
            <w:r>
              <w:rPr>
                <w:rFonts w:cs="Arial"/>
                <w:sz w:val="20"/>
                <w:szCs w:val="20"/>
              </w:rPr>
              <w:t>75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8831199" w14:textId="1371C550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952E82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10</w:t>
            </w:r>
          </w:p>
        </w:tc>
      </w:tr>
      <w:tr w:rsidR="00F95A56" w:rsidRPr="001D4625" w14:paraId="195E145C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B6B9EC1" w14:textId="5AD2FEBE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0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1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AB6376B" w14:textId="35FEA041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termediate Food Servi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B78CD87" w14:textId="0DD9EE0A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4717CB9" w14:textId="6397521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0CAA664" w14:textId="67A04C9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95A56" w:rsidRPr="001D4625" w14:paraId="3FA41FDB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93FD295" w14:textId="0EA0B3DE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1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83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07E6AB5" w14:textId="7E5218FA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termediate Laundry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CD06DA7" w14:textId="2E2274F1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30B9FF2" w14:textId="74B9831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003DF8E" w14:textId="22A10AF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95A56" w:rsidRPr="001D4625" w14:paraId="35225D78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666E329" w14:textId="73C03212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2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61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04256421" w14:textId="57FDA37F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termediate Sewing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97EFD5D" w14:textId="293DF73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7CA952E" w14:textId="1E24F92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1C9C8A0" w14:textId="08620B9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95A56" w:rsidRPr="001D4625" w14:paraId="18ADA6A0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0268990B" w14:textId="7CDDDA61" w:rsidR="00F95A56" w:rsidRDefault="000839A4" w:rsidP="000F4BF4">
            <w:pPr>
              <w:spacing w:after="0" w:line="240" w:lineRule="auto"/>
              <w:jc w:val="center"/>
            </w:pPr>
            <w:hyperlink r:id="rId243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8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01C3FA51" w14:textId="05BEC28E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terpreter, Superior Court</w:t>
            </w:r>
          </w:p>
        </w:tc>
        <w:tc>
          <w:tcPr>
            <w:tcW w:w="2430" w:type="dxa"/>
          </w:tcPr>
          <w:p w14:paraId="56669532" w14:textId="1950457A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14:paraId="3876909A" w14:textId="2DC829B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14:paraId="3796364B" w14:textId="4D7B7C7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95A56" w:rsidRPr="001D4625" w14:paraId="09B4B996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8DE179F" w14:textId="37BE49B2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4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7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B3D243F" w14:textId="0EF3D6CC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ntory Control Assist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3A47DE5" w14:textId="510EF43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87EA171" w14:textId="6BD722C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D04516D" w14:textId="1A6EEF4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</w:tr>
      <w:tr w:rsidR="00F95A56" w:rsidRPr="001D4625" w14:paraId="70E1EBAB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7540740C" w14:textId="041102C1" w:rsidR="00F95A56" w:rsidRDefault="000839A4" w:rsidP="000F4BF4">
            <w:pPr>
              <w:spacing w:after="0" w:line="240" w:lineRule="auto"/>
              <w:jc w:val="center"/>
            </w:pPr>
            <w:hyperlink r:id="rId245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7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44B0F848" w14:textId="66F28D88" w:rsidR="00F95A56" w:rsidRPr="001D4625" w:rsidRDefault="00F95A56" w:rsidP="000F4BF4">
            <w:pPr>
              <w:spacing w:after="0" w:line="240" w:lineRule="auto"/>
              <w:rPr>
                <w:rFonts w:eastAsia="SimSu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ntory Control Assistan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431A8D0" w14:textId="00BBEC4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026186B" w14:textId="7D4D68F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0838715" w14:textId="269F251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95A56" w:rsidRPr="001D4625" w14:paraId="339CB9A2" w14:textId="77777777" w:rsidTr="00395810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61B046C" w14:textId="692E1581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6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7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5855C1A" w14:textId="03DA4CDE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stigator Aid, Probation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82B4C7B" w14:textId="305E9516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021C80D" w14:textId="4B7C3134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B046B7F" w14:textId="03D599F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6EDD7185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E8A552B" w14:textId="2055BAAB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7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0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BF219E1" w14:textId="1FDFC3C5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stigator I, Public Defen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1D79C9C" w14:textId="74B60556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79FFEA3" w14:textId="0B22C78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FF8979F" w14:textId="5592016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26BEFE74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058F573" w14:textId="557DE34B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8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0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FCD199D" w14:textId="73BCD2C2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stigator II, Public Defen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A5C77E5" w14:textId="2802637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870808D" w14:textId="76187BB7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F00A4CD" w14:textId="072E399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240F73E4" w14:textId="77777777" w:rsidTr="00C03F25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0834618A" w14:textId="2EB916D7" w:rsidR="00F95A56" w:rsidRPr="001D4625" w:rsidRDefault="000839A4" w:rsidP="000F4BF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49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5C8EA3DA" w14:textId="68D4B206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Investigator Pre-Trial Services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730CF4A" w14:textId="22BBBC87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68D35B4" w14:textId="7E895BD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25222D8" w14:textId="03AADAE0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041C13D5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FDDA6E0" w14:textId="02CF5F02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0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88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557E74B" w14:textId="0E34D760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stigator, District Attorney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8511544" w14:textId="0D67301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9A9B6A1" w14:textId="05ECC401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ED03207" w14:textId="049F7A30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1</w:t>
            </w:r>
          </w:p>
        </w:tc>
      </w:tr>
      <w:tr w:rsidR="00F95A56" w:rsidRPr="001D4625" w14:paraId="1884C8EC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4318B53" w14:textId="4C05C419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1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8</w:t>
              </w:r>
            </w:hyperlink>
            <w:r w:rsidR="00F95A56"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t>90</w:t>
            </w:r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BBACACA" w14:textId="16723ADB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Senior 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stigator, District Attorney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80286D8" w14:textId="7835B62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3FBCFAD" w14:textId="1B606F97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E5B1D6D" w14:textId="3A9AB0D0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1</w:t>
            </w:r>
          </w:p>
        </w:tc>
      </w:tr>
      <w:tr w:rsidR="00F95A56" w:rsidRPr="001D4625" w14:paraId="3EA92D2B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91CD5E9" w14:textId="0B199823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2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6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2470CC2" w14:textId="1D349E3A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rrigation &amp; Lawn Sprinkler Fit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AC14266" w14:textId="4AF6C907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31D0752" w14:textId="03836B24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BAE741D" w14:textId="3D89D33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95A56" w:rsidRPr="001D4625" w14:paraId="4DCDD01E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B3690AB" w14:textId="1E7A8300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3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4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758DAAB" w14:textId="6EA082B7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ke Lifeguard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6C9B75A" w14:textId="506BB58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38BBA75" w14:textId="7FBF52B4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5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27CEE46" w14:textId="2063A6EF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1</w:t>
            </w:r>
          </w:p>
        </w:tc>
      </w:tr>
      <w:tr w:rsidR="00F95A56" w:rsidRPr="001D4625" w14:paraId="64EDFA0E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6BB5DCD2" w14:textId="0B352D77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4" w:history="1">
              <w:r w:rsidR="00F95A56" w:rsidRPr="00B525C2">
                <w:rPr>
                  <w:rStyle w:val="Hyperlink"/>
                  <w:rFonts w:eastAsia="Times New Roman" w:cs="Times New Roman"/>
                  <w:sz w:val="20"/>
                  <w:szCs w:val="20"/>
                </w:rPr>
                <w:t>036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AE560E5" w14:textId="1ED61506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Landscape Contract Moni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CC30DBB" w14:textId="651311C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1F27EEC" w14:textId="066D8159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EFC0238" w14:textId="726B192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F95A56" w:rsidRPr="001D4625" w14:paraId="4A2838C5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89ED184" w14:textId="677645CF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5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87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FD8740C" w14:textId="05279E56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undry Supervis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DE8A196" w14:textId="6AB2F075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08BDE4B" w14:textId="6C5D891C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0DBC52D" w14:textId="54625D67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95A56" w:rsidRPr="001D4625" w14:paraId="32022E36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416CD37" w14:textId="6B399296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6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83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9CB5CD1" w14:textId="5530CB84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undry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9B4B3B7" w14:textId="30448D70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45F3BA2" w14:textId="10A2F2CB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47FB2FC" w14:textId="4E439B3A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95A56" w:rsidRPr="001D4625" w14:paraId="573F3D04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18B39E18" w14:textId="27BA5D88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7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4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3DC4B558" w14:textId="0D54742D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w Enforcement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E6DB468" w14:textId="3456CA66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5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1AEBF8B" w14:textId="00C02DA1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7F6EF17" w14:textId="7965A3E2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</w:tr>
      <w:tr w:rsidR="00F95A56" w:rsidRPr="001D4625" w14:paraId="29FE7440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0149F71" w14:textId="64C19F54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8" w:history="1">
              <w:r w:rsidR="00F95A56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2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235757D" w14:textId="6C54F9B7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Library Aid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7E9022A" w14:textId="08E999A8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1050995" w14:textId="30FFCAB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94D6A93" w14:textId="1C4139E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95A56" w:rsidRPr="001D4625" w14:paraId="21B6022E" w14:textId="77777777" w:rsidTr="00B525C2">
        <w:trPr>
          <w:trHeight w:val="386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1BE95FE" w14:textId="01B3EE39" w:rsidR="00F95A56" w:rsidRPr="001D4625" w:rsidRDefault="000839A4" w:rsidP="000F4BF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9" w:history="1">
              <w:r w:rsidR="00F95A56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2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78CE37A" w14:textId="59AD4D38" w:rsidR="00F95A56" w:rsidRPr="001D4625" w:rsidRDefault="00F95A56" w:rsidP="000F4BF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Library Page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2FF8D9E" w14:textId="69063F6E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0E8DF7D" w14:textId="676AEDA3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0D25FE8" w14:textId="7938B1ED" w:rsidR="00F95A56" w:rsidRPr="001D4625" w:rsidRDefault="00F95A56" w:rsidP="000F4BF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95A56" w:rsidRPr="001D4625" w14:paraId="48364C4C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494EA865" w14:textId="42D732E1" w:rsidR="00F95A56" w:rsidRDefault="000839A4" w:rsidP="00B54284">
            <w:pPr>
              <w:spacing w:after="0" w:line="240" w:lineRule="auto"/>
              <w:jc w:val="center"/>
            </w:pPr>
            <w:hyperlink r:id="rId260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3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699F09EC" w14:textId="0E8AC1E5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54C9DC5" w14:textId="5385E929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74D4BC9" w14:textId="095F86D2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B6120DB" w14:textId="6372124A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023B7472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5E7E54D8" w14:textId="3C0F88F7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1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3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2F89C184" w14:textId="77776870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2D1BB6B" w14:textId="6A53ADF0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30FE93D" w14:textId="1551C5A2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4739C2F" w14:textId="0D28F198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4CB10265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3DEEE3D3" w14:textId="1983C5FA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2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3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10A6E827" w14:textId="3B939759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ian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E24EA1F" w14:textId="3E83581A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9368BD1" w14:textId="22FDED6A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C9EA1C6" w14:textId="7C1E10C3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6E94069A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DB5B1E3" w14:textId="5004392D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3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3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E761918" w14:textId="519B2272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ian IV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3ADA070" w14:textId="60CAE39A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6F09FC3" w14:textId="7309DC06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82DC2B9" w14:textId="3C42391D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41258122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14:paraId="3FCE2227" w14:textId="35E061D2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4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3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14:paraId="620114B2" w14:textId="5EFEBABE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ian V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E83EB65" w14:textId="0675468C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5EA6FC4" w14:textId="57BAD79A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DCE5F2A" w14:textId="094987E2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5FEB725E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14:paraId="56D7DC01" w14:textId="311C29E3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5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4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14:paraId="321FE65C" w14:textId="5EB9ACEC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y Administ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CD522A7" w14:textId="6EA2BCE5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79F223A" w14:textId="4690CCB3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EF108CC" w14:textId="5D8B8868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322B69B0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668F6E71" w14:textId="1D05281F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6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2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278CCD47" w14:textId="77A98FD3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y Assist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FABE9AB" w14:textId="69F379B0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1302CE5" w14:textId="058155E3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0373CFD" w14:textId="23BA0610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6872C387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6824C1F" w14:textId="0AE65223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7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0FAF0A2C" w14:textId="60C8E246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censed Vocational Nurse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925E358" w14:textId="57A42C7B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D8F8AFF" w14:textId="76B54AA1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6D44549" w14:textId="389FDD30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F95A56" w:rsidRPr="001D4625" w14:paraId="144A831E" w14:textId="77777777" w:rsidTr="00A60CF7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15C41339" w14:textId="4A641151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8" w:history="1">
              <w:r w:rsidR="00F95A56" w:rsidRPr="001D4625">
                <w:rPr>
                  <w:color w:val="0563C1"/>
                  <w:sz w:val="20"/>
                  <w:szCs w:val="20"/>
                  <w:u w:val="single"/>
                </w:rPr>
                <w:t>2719</w:t>
              </w:r>
            </w:hyperlink>
          </w:p>
        </w:tc>
        <w:tc>
          <w:tcPr>
            <w:tcW w:w="2340" w:type="dxa"/>
            <w:hideMark/>
          </w:tcPr>
          <w:p w14:paraId="1E222AE1" w14:textId="221C15C3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Lieutenant</w:t>
            </w:r>
          </w:p>
        </w:tc>
        <w:tc>
          <w:tcPr>
            <w:tcW w:w="2430" w:type="dxa"/>
            <w:shd w:val="clear" w:color="auto" w:fill="auto"/>
            <w:vAlign w:val="bottom"/>
          </w:tcPr>
          <w:p w14:paraId="1FD3C3EB" w14:textId="65CE75B6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1A0FE178" w14:textId="14B9DE97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4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E497CED" w14:textId="59BD3833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</w:tr>
      <w:tr w:rsidR="00F95A56" w:rsidRPr="001D4625" w14:paraId="3A7CD77D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0994C27C" w14:textId="6EE14685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9" w:history="1">
              <w:proofErr w:type="spellStart"/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19M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2AF5C572" w14:textId="72EDAC94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Lieutenant (Merger)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1A47B4F" w14:textId="35F21B6E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1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E1B57D3" w14:textId="09DCE7A9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04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A04F020" w14:textId="4D938A84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07</w:t>
            </w:r>
          </w:p>
        </w:tc>
      </w:tr>
      <w:tr w:rsidR="00F95A56" w:rsidRPr="001D4625" w14:paraId="0577D50A" w14:textId="77777777" w:rsidTr="00A60CF7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6263A469" w14:textId="1A3A8DB2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0" w:history="1">
              <w:proofErr w:type="spellStart"/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19AI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23A72D5B" w14:textId="5801F11C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Lieutenant, Retiree (Administrative Investigator)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F83D466" w14:textId="4EAAE313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F782CD0" w14:textId="0D740210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05C06A6" w14:textId="623DFF84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1EB45C7A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6134A617" w14:textId="7AB3052F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1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1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BD4A8CE" w14:textId="28B150FD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Lieutenant, Retiree (Full Field Duty)</w:t>
            </w:r>
          </w:p>
        </w:tc>
        <w:tc>
          <w:tcPr>
            <w:tcW w:w="2430" w:type="dxa"/>
            <w:shd w:val="clear" w:color="auto" w:fill="auto"/>
            <w:vAlign w:val="bottom"/>
          </w:tcPr>
          <w:p w14:paraId="685CC89D" w14:textId="0D7E84D6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4A8930D0" w14:textId="1AC25222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4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C22661F" w14:textId="3B495E8B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</w:tr>
      <w:tr w:rsidR="00F95A56" w:rsidRPr="001D4625" w14:paraId="4B47356F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84C640E" w14:textId="4D562DFE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2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36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5A7153F" w14:textId="790B803A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ght Tractor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5E6F984" w14:textId="2F75F6D2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8FEF886" w14:textId="6E8BC216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890EFAA" w14:textId="10AAFB9B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95A56" w:rsidRPr="001D4625" w14:paraId="00AE9BA5" w14:textId="77777777" w:rsidTr="00A60CF7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05D9B3A7" w14:textId="62AC56ED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3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2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0BCDB65C" w14:textId="0AE1FAE5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ght Vehicle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DD98CBC" w14:textId="5C64F4B5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DF8F3AB" w14:textId="076E1D3D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2A8CC33" w14:textId="748E56DE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95A56" w:rsidRPr="001D4625" w14:paraId="5A1F2D13" w14:textId="77777777" w:rsidTr="00395810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14:paraId="4595B79F" w14:textId="1876E36F" w:rsidR="00F95A56" w:rsidRPr="001D4625" w:rsidRDefault="000839A4" w:rsidP="00B5428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74" w:history="1">
              <w:r w:rsidR="00F95A56" w:rsidRPr="009652E7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73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14:paraId="1BB22ED3" w14:textId="2815BE00" w:rsidR="00F95A56" w:rsidRPr="001D4625" w:rsidRDefault="00F95A56" w:rsidP="00B54284">
            <w:pPr>
              <w:rPr>
                <w:sz w:val="20"/>
                <w:szCs w:val="20"/>
              </w:rPr>
            </w:pPr>
            <w:r w:rsidRPr="009652E7">
              <w:rPr>
                <w:rFonts w:eastAsia="Times New Roman" w:cs="Arial"/>
                <w:color w:val="000000"/>
                <w:sz w:val="20"/>
                <w:szCs w:val="20"/>
              </w:rPr>
              <w:t>Locker Rm Attend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DBB0E59" w14:textId="1AEB2062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40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C2240ED" w14:textId="1D1391E6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98 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921A0B6" w14:textId="727ACB60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00 </w:t>
            </w:r>
          </w:p>
        </w:tc>
      </w:tr>
      <w:tr w:rsidR="00F95A56" w:rsidRPr="001D4625" w14:paraId="2DFF8074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79110C43" w14:textId="02455EE1" w:rsidR="00F95A56" w:rsidRPr="001D4625" w:rsidRDefault="000839A4" w:rsidP="00B5428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75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1E1068CB" w14:textId="7E7A4A9E" w:rsidR="00F95A56" w:rsidRPr="001D4625" w:rsidRDefault="00F95A56" w:rsidP="00B54284">
            <w:pPr>
              <w:spacing w:after="0" w:line="240" w:lineRule="auto"/>
              <w:rPr>
                <w:rFonts w:eastAsia="MS Mincho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ocksmith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690F05C" w14:textId="36E1AC13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161F79A" w14:textId="48F9BD47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664A44B" w14:textId="1D4A5881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95A56" w:rsidRPr="001D4625" w14:paraId="3E1B8582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DEFA640" w14:textId="40CE0094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6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0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DC9C35D" w14:textId="23E75CFD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ocksmith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0587FA8" w14:textId="25A77263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E2624B3" w14:textId="49253B91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85ACA9C" w14:textId="07D1B7DF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95A56" w:rsidRPr="001D4625" w14:paraId="45DC519F" w14:textId="77777777" w:rsidTr="00C03F25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14:paraId="40DDA6F7" w14:textId="541DE1D3" w:rsidR="00F95A56" w:rsidRPr="001D4625" w:rsidRDefault="000839A4" w:rsidP="00B5428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77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0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14:paraId="125B2A4C" w14:textId="0C5C8373" w:rsidR="00F95A56" w:rsidRPr="001D4625" w:rsidRDefault="00F95A56" w:rsidP="00B54284">
            <w:pPr>
              <w:spacing w:after="0" w:line="240" w:lineRule="auto"/>
              <w:rPr>
                <w:rFonts w:eastAsia="MS Mincho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Mail Services Assistant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E7273E9" w14:textId="275F5F8B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7D5845E" w14:textId="260CB182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543D200" w14:textId="0D4D17AA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95A56" w:rsidRPr="001D4625" w14:paraId="21775C6E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303411E9" w14:textId="29859C0E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8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8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589FE69E" w14:textId="451A2FC2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anager II, Facilities Operations &amp; Crafts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95F267A" w14:textId="5A9A8CB7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253B917" w14:textId="26E61207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0F065A0" w14:textId="50AACEC2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1517EC0D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7B21AF5E" w14:textId="57508F48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9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8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56519276" w14:textId="310A6110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arina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26C8AEB" w14:textId="3D17A0FA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91A08E0" w14:textId="3E194822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6D3595C" w14:textId="3FF0CB2E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F95A56" w:rsidRPr="001D4625" w14:paraId="35795D9D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51C76917" w14:textId="4B4B801B" w:rsidR="00F95A56" w:rsidRPr="009652E7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0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1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6A17844D" w14:textId="4E701E94" w:rsidR="00F95A56" w:rsidRPr="009652E7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aterials Assistant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33B5BDC" w14:textId="6A038EBC" w:rsidR="00F95A56" w:rsidRPr="009652E7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73FD140" w14:textId="616EDA80" w:rsidR="00F95A56" w:rsidRPr="009652E7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64B6549" w14:textId="38C1B569" w:rsidR="00F95A56" w:rsidRPr="009652E7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F95A56" w:rsidRPr="001D4625" w14:paraId="2088D6EA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C091D71" w14:textId="4E096EA3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1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0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4BB1D84" w14:textId="4C682347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atron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96823E7" w14:textId="6B23C48A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B360B52" w14:textId="36ED6645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35CF753" w14:textId="5F97DCAC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F95A56" w:rsidRPr="001D4625" w14:paraId="7E5F460E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CA9857B" w14:textId="047D72D6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2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20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4E729B8C" w14:textId="506D7275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edical Transcriber Typ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DC617DD" w14:textId="77CE08E4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38E3022" w14:textId="1C6AB7D5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0D960B2" w14:textId="3BA1D965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F95A56" w:rsidRPr="001D4625" w14:paraId="6BF9AF54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80F8C89" w14:textId="51BA030D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3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78F2A93" w14:textId="60B15E97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edium Truck Driver</w:t>
            </w:r>
          </w:p>
        </w:tc>
        <w:tc>
          <w:tcPr>
            <w:tcW w:w="2430" w:type="dxa"/>
          </w:tcPr>
          <w:p w14:paraId="4A613C31" w14:textId="3F16CD10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14:paraId="0F4F0822" w14:textId="04A2CC56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14:paraId="65F7BC24" w14:textId="462F0526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95A56" w:rsidRPr="001D4625" w14:paraId="6E19280A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64C82C30" w14:textId="3CE98595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4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46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E54253F" w14:textId="22D61CED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Messenger Driver, 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</w:p>
        </w:tc>
        <w:tc>
          <w:tcPr>
            <w:tcW w:w="2430" w:type="dxa"/>
            <w:shd w:val="clear" w:color="auto" w:fill="auto"/>
            <w:vAlign w:val="center"/>
          </w:tcPr>
          <w:p w14:paraId="2D25CCBC" w14:textId="77BDABDC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2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E2C230A" w14:textId="6D3ABE51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E48E8D6" w14:textId="1281AFCB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95A56" w:rsidRPr="001D4625" w14:paraId="40AC5DCB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62200B7" w14:textId="3698BACE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5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52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1825AB3" w14:textId="5B541EE7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illwrigh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0DE6649" w14:textId="378BB56D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F06CFAA" w14:textId="153A936A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4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359A219" w14:textId="4C227F98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0</w:t>
            </w:r>
          </w:p>
        </w:tc>
      </w:tr>
      <w:tr w:rsidR="00F95A56" w:rsidRPr="001D4625" w14:paraId="49CD35AE" w14:textId="77777777" w:rsidTr="00395810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F96FDE1" w14:textId="4115983F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6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51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4E965F01" w14:textId="31B52A69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illwright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9C78107" w14:textId="4F40783C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5ADD74F" w14:textId="0DEEE6F4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929F5F3" w14:textId="385284D8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</w:tr>
      <w:tr w:rsidR="00F95A56" w:rsidRPr="001D4625" w14:paraId="6EEA885B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60913C36" w14:textId="50BD6840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7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5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EBFC1F4" w14:textId="1AB26B10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etwork Systems Admi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D807B6A" w14:textId="339826F3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50B802E" w14:textId="7AF4ED31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541230D" w14:textId="23AEA8CE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95A56" w:rsidRPr="001D4625" w14:paraId="77E099EE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67DF4B5" w14:textId="44772A8C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8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5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921A217" w14:textId="0D5EE3FF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etwork Systems Admi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A541A22" w14:textId="75BF6311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77B52A8" w14:textId="584FCFBB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11EDBBC" w14:textId="3CE4EFC0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95A56" w:rsidRPr="001D4625" w14:paraId="0EDB117E" w14:textId="77777777" w:rsidTr="00C03F25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7E7E291B" w14:textId="4AA78CB1" w:rsidR="00F95A56" w:rsidRPr="001D4625" w:rsidRDefault="000839A4" w:rsidP="00B5428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89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8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48FBF582" w14:textId="16ED4735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e Manag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5064A15" w14:textId="2956437F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35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D54B08A" w14:textId="4D14BD67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5057EB8" w14:textId="0262F8DB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046BA6EA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53ACE8B" w14:textId="33C383B9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0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2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C124DB7" w14:textId="36139456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e Practition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53C2732" w14:textId="1A461DE0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FB8681B" w14:textId="602DFA01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07E9D77" w14:textId="5AEB8A5E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7FB0BEA1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0EF19D4" w14:textId="348E42D2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1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1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FBEA40B" w14:textId="1495B8C1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e Training Consul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FA82585" w14:textId="2044B8E9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0B42BE4" w14:textId="6927F7B4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B04BC17" w14:textId="40B19008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11773FAB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3A8E257E" w14:textId="571F248F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2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0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7A41281D" w14:textId="4F721792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Assistant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0ACDC78" w14:textId="62B7ED41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292ABDA" w14:textId="6E248C88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FD7B63D" w14:textId="52B8B270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F95A56" w:rsidRPr="001D4625" w14:paraId="4476BA90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6D24031" w14:textId="790AF571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3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AF54CB3" w14:textId="51D1E099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Attend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F8C5202" w14:textId="18A3B6D4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532EE9F" w14:textId="16C251A2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DF8FFB6" w14:textId="3B3EADF1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F95A56" w:rsidRPr="001D4625" w14:paraId="060810E0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9E0112A" w14:textId="1DC91AA4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4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0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43FF2C7C" w14:textId="425A92D3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Attendant II</w:t>
            </w:r>
          </w:p>
        </w:tc>
        <w:tc>
          <w:tcPr>
            <w:tcW w:w="2430" w:type="dxa"/>
            <w:shd w:val="clear" w:color="auto" w:fill="auto"/>
            <w:vAlign w:val="bottom"/>
          </w:tcPr>
          <w:p w14:paraId="2F5A5BAD" w14:textId="7A681D26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387BD264" w14:textId="5046B1AF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143184E" w14:textId="0DBBA3C2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F95A56" w:rsidRPr="001D4625" w14:paraId="1E12D1D9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E7C1F1D" w14:textId="1B42B76D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5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5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AC29AA5" w14:textId="754C2020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Care Special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6B39751" w14:textId="3D02E59D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2C0BD25" w14:textId="4280759C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724E931" w14:textId="2DE09C42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2AB570A8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3094287" w14:textId="0C994468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6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5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54A26F0" w14:textId="6F393916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Care Specialis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8C47C43" w14:textId="71AD168D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4DFDD3A" w14:textId="7A2BE5B6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B36A71A" w14:textId="23A62AF4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7FB68693" w14:textId="77777777" w:rsidTr="00395810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DAF9934" w14:textId="4EFD8DC0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7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1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4950DE6" w14:textId="0F25D4BF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Instru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542F844" w14:textId="1C518E67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53AF5A8" w14:textId="09CA0765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1EF2DA2" w14:textId="271770C7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2D71EF60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1855B6CE" w14:textId="590151C5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8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80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2B52CAFD" w14:textId="10FCDA97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trition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24210B2" w14:textId="5F1F79B4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4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B874CC3" w14:textId="188227B9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098B558" w14:textId="6A607DA3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</w:tr>
      <w:tr w:rsidR="00F95A56" w:rsidRPr="001D4625" w14:paraId="4A3794BE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6F8F9D7" w14:textId="06AA49B1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9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5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89556EB" w14:textId="345EF6A4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Occupational Therap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434367C" w14:textId="4747B99E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2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21B06F7" w14:textId="53281A67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1E71C5A" w14:textId="752C0A43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F95A56" w:rsidRPr="001D4625" w14:paraId="67FA02F8" w14:textId="77777777" w:rsidTr="00C03F25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152142A" w14:textId="575F5D54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0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5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4DC729D" w14:textId="1F0283EA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Occupational Therapist II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825C555" w14:textId="04249702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2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C100E9E" w14:textId="49599331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F0D9AD8" w14:textId="587CA7A7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F95A56" w:rsidRPr="001D4625" w14:paraId="1B1E48F3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D50CE44" w14:textId="3194A8AB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1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5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005EF4E" w14:textId="2FDF5A36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Occupational Therapy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EBA4CB1" w14:textId="2B811D05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2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C1CF578" w14:textId="0E28A027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E01EE43" w14:textId="2C1C9B0A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F95A56" w:rsidRPr="001D4625" w14:paraId="6B9CE36A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3E14620" w14:textId="7450B412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2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5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44C2E24" w14:textId="7476D7A3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Occupational Therapy Supervis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992DFF1" w14:textId="1CD363DC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2A5D141" w14:textId="52F97FA5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E598701" w14:textId="280E0884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472FB59F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CCD403B" w14:textId="12541F64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3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92618D5" w14:textId="306E5726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Ocean Lifeguard Candidate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59397E4" w14:textId="12C10EE6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A36F0FA" w14:textId="2FE6D149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8C77711" w14:textId="6B1D3A4D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4</w:t>
            </w:r>
          </w:p>
        </w:tc>
      </w:tr>
      <w:tr w:rsidR="00F95A56" w:rsidRPr="001D4625" w14:paraId="60AB6C1C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C576490" w14:textId="0B9FF7B3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4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9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0FB9ACF3" w14:textId="5C4D8143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Orthopedic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12CA870" w14:textId="4B5350DA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946B971" w14:textId="149297A4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944D4FA" w14:textId="0A6C5C9D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F95A56" w:rsidRPr="001D4625" w14:paraId="75838D17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2B5F6097" w14:textId="2C2A92A6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5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9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05094259" w14:textId="19BF1AF2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ain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F42FA5E" w14:textId="74B2E8A7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78BBE2A" w14:textId="67277AD9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2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70B3F2E" w14:textId="625B48FD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1</w:t>
            </w:r>
          </w:p>
        </w:tc>
      </w:tr>
      <w:tr w:rsidR="00F95A56" w:rsidRPr="001D4625" w14:paraId="28B14C38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2C8B333" w14:textId="5BF56FB2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6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97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88F9180" w14:textId="105720E6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ainter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6CDE3DF" w14:textId="01CBCCE5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3ABABF8" w14:textId="06DFA3E8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2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BF10749" w14:textId="22DAE4DD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1</w:t>
            </w:r>
          </w:p>
        </w:tc>
      </w:tr>
      <w:tr w:rsidR="00F95A56" w:rsidRPr="001D4625" w14:paraId="3B678B64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4C5CBDF" w14:textId="6078484C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7" w:history="1">
              <w:r w:rsidR="00F95A56" w:rsidRPr="00CB50F3">
                <w:rPr>
                  <w:rStyle w:val="Hyperlink"/>
                  <w:rFonts w:eastAsia="Times New Roman" w:cs="Times New Roman"/>
                  <w:sz w:val="20"/>
                  <w:szCs w:val="20"/>
                </w:rPr>
                <w:t>60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32B0773" w14:textId="5227E0B4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Patient Transportation Supervis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4C98DA9" w14:textId="752C28F2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34C5FCB" w14:textId="394BBA5F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403A898" w14:textId="258BE465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F95A56" w:rsidRPr="001D4625" w14:paraId="69A2B9D2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0E5B4057" w14:textId="7471618A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8" w:history="1">
              <w:r w:rsidR="00F95A56" w:rsidRPr="00CB50F3">
                <w:rPr>
                  <w:rStyle w:val="Hyperlink"/>
                  <w:rFonts w:eastAsia="Times New Roman" w:cs="Times New Roman"/>
                  <w:sz w:val="20"/>
                  <w:szCs w:val="20"/>
                </w:rPr>
                <w:t>60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5DC0083E" w14:textId="76115365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Patient Transportation Superviso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B092D08" w14:textId="0BD90D6E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A116513" w14:textId="06741C5C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85F4339" w14:textId="0DA24D09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F95A56" w:rsidRPr="001D4625" w14:paraId="25F7D55E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2BF9E82" w14:textId="7FCEDC7E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9" w:history="1">
              <w:r w:rsidR="00F95A56" w:rsidRPr="009A4A54">
                <w:rPr>
                  <w:rStyle w:val="Hyperlink"/>
                  <w:rFonts w:eastAsia="Times New Roman" w:cs="Times New Roman"/>
                  <w:sz w:val="20"/>
                  <w:szCs w:val="20"/>
                </w:rPr>
                <w:t>931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C30A650" w14:textId="6923090C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Patrol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 Firefigh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16910AB" w14:textId="4122C7CE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6B16683" w14:textId="4332B127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2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EB662C4" w14:textId="77672E41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25</w:t>
            </w:r>
          </w:p>
        </w:tc>
      </w:tr>
      <w:tr w:rsidR="00F95A56" w:rsidRPr="001D4625" w14:paraId="0CB9D91D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FC13AA9" w14:textId="11FA24BA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0" w:history="1">
              <w:r w:rsidR="00F95A56" w:rsidRPr="0018226A">
                <w:rPr>
                  <w:rStyle w:val="Hyperlink"/>
                </w:rPr>
                <w:t>93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2F43220" w14:textId="25E899E7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8226A">
              <w:rPr>
                <w:rFonts w:eastAsia="Times New Roman" w:cs="Arial"/>
                <w:color w:val="000000"/>
                <w:sz w:val="20"/>
                <w:szCs w:val="20"/>
              </w:rPr>
              <w:t>Park Aide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D33A91B" w14:textId="2751868F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1EB1C1F" w14:textId="157AFF2C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11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3A2844B" w14:textId="3A827D44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117</w:t>
            </w:r>
          </w:p>
        </w:tc>
      </w:tr>
      <w:tr w:rsidR="00F95A56" w:rsidRPr="001D4625" w14:paraId="2E5D6D60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50CAD2EC" w14:textId="6546C95C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1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4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100A9A14" w14:textId="2844C91D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arking Control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1C5ABCA" w14:textId="59220715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75C128B" w14:textId="26C44B93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2400DC7" w14:textId="70DA27E8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F95A56" w:rsidRPr="001D4625" w14:paraId="1AB2198F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139CCCC" w14:textId="519A685A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2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99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1728E8B" w14:textId="049449CB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arking Lot Attendant</w:t>
            </w:r>
          </w:p>
        </w:tc>
        <w:tc>
          <w:tcPr>
            <w:tcW w:w="2430" w:type="dxa"/>
            <w:shd w:val="clear" w:color="auto" w:fill="auto"/>
            <w:vAlign w:val="bottom"/>
          </w:tcPr>
          <w:p w14:paraId="12D33B92" w14:textId="6744CC0D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4CA1180B" w14:textId="3B07ED52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B244D30" w14:textId="3642EBCC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95A56" w:rsidRPr="001D4625" w14:paraId="429A2EEA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3D8B44BD" w14:textId="415BAF8A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3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4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22D8CC92" w14:textId="00496EC6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est Exterminator</w:t>
            </w:r>
          </w:p>
        </w:tc>
        <w:tc>
          <w:tcPr>
            <w:tcW w:w="2430" w:type="dxa"/>
            <w:shd w:val="clear" w:color="auto" w:fill="auto"/>
            <w:vAlign w:val="bottom"/>
          </w:tcPr>
          <w:p w14:paraId="722CC292" w14:textId="4624C0B2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3A314A75" w14:textId="4A81D9F7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002483E" w14:textId="2A163B9B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</w:tr>
      <w:tr w:rsidR="00F95A56" w:rsidRPr="001D4625" w14:paraId="606BD05E" w14:textId="77777777" w:rsidTr="00395810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3006B049" w14:textId="493DBC1A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4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0BA59BDE" w14:textId="455306A0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est Exterminator Working Supervisor</w:t>
            </w:r>
          </w:p>
        </w:tc>
        <w:tc>
          <w:tcPr>
            <w:tcW w:w="2430" w:type="dxa"/>
            <w:shd w:val="clear" w:color="auto" w:fill="auto"/>
            <w:vAlign w:val="bottom"/>
          </w:tcPr>
          <w:p w14:paraId="6B5941BA" w14:textId="1FA25383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5A3B719B" w14:textId="5FF50984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5823D06" w14:textId="44B842A0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</w:tr>
      <w:tr w:rsidR="00F95A56" w:rsidRPr="001D4625" w14:paraId="0FE550D0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2325810A" w14:textId="2878A35B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5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1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70D41CC5" w14:textId="52C47893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bookmarkStart w:id="7" w:name="_Hlk89935769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armacist</w:t>
            </w:r>
            <w:bookmarkEnd w:id="7"/>
          </w:p>
        </w:tc>
        <w:tc>
          <w:tcPr>
            <w:tcW w:w="2430" w:type="dxa"/>
            <w:shd w:val="clear" w:color="auto" w:fill="auto"/>
            <w:vAlign w:val="center"/>
          </w:tcPr>
          <w:p w14:paraId="14609DFE" w14:textId="37E7AFD4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43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999C674" w14:textId="1D84DE21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B5F3E48" w14:textId="75F32943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3377CEF4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6B59EA64" w14:textId="14EA87BB" w:rsidR="00F95A56" w:rsidRDefault="000839A4" w:rsidP="00B54284">
            <w:pPr>
              <w:spacing w:after="0" w:line="240" w:lineRule="auto"/>
              <w:jc w:val="center"/>
            </w:pPr>
            <w:hyperlink r:id="rId316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2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7381EC52" w14:textId="5054D47F" w:rsidR="00F95A56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armacy Services Chief I</w:t>
            </w:r>
          </w:p>
        </w:tc>
        <w:tc>
          <w:tcPr>
            <w:tcW w:w="2430" w:type="dxa"/>
          </w:tcPr>
          <w:p w14:paraId="5A53F881" w14:textId="0FDB5E8A" w:rsidR="00F95A56" w:rsidRPr="009652E7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14:paraId="62714A4C" w14:textId="7552D192" w:rsidR="00F95A56" w:rsidRPr="009652E7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14:paraId="2F3C32DB" w14:textId="56B7240B" w:rsidR="00F95A56" w:rsidRPr="009652E7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95A56" w:rsidRPr="001D4625" w14:paraId="5CEF31EC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64B46DA" w14:textId="3FB29302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7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2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0E9D55C" w14:textId="66AC037A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armacy Services Chief II</w:t>
            </w:r>
          </w:p>
        </w:tc>
        <w:tc>
          <w:tcPr>
            <w:tcW w:w="2430" w:type="dxa"/>
          </w:tcPr>
          <w:p w14:paraId="05AB2529" w14:textId="728D482F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14:paraId="11BD373E" w14:textId="62397AFC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14:paraId="22FCF27C" w14:textId="190FE050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95A56" w:rsidRPr="001D4625" w14:paraId="4733D619" w14:textId="77777777" w:rsidTr="00395810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F5B1162" w14:textId="262C8BFC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8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1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43B6D6F6" w14:textId="0BFB2677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bookmarkStart w:id="8" w:name="_Hlk89935795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armacy Supervisor I</w:t>
            </w:r>
            <w:bookmarkEnd w:id="8"/>
          </w:p>
        </w:tc>
        <w:tc>
          <w:tcPr>
            <w:tcW w:w="2430" w:type="dxa"/>
          </w:tcPr>
          <w:p w14:paraId="58616698" w14:textId="2BDC01D9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14:paraId="2BA9BD25" w14:textId="50633A6D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14:paraId="29CA0BCF" w14:textId="6F6397BF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95A56" w:rsidRPr="001D4625" w14:paraId="20E646DA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AA94504" w14:textId="47921254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9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AC96C51" w14:textId="3281D4C1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armacy Tech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C4D2C4D" w14:textId="5A62C390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7A96DC0" w14:textId="70AFE33E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9E4282E" w14:textId="72C2B02E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6B367CA1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D38E061" w14:textId="09C0A158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0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0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4A04B225" w14:textId="4B77CE62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otograph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133052B" w14:textId="7350048D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D5A004A" w14:textId="20C2E1D3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0C9DD2A" w14:textId="0B7C1CDB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5</w:t>
            </w:r>
          </w:p>
        </w:tc>
      </w:tr>
      <w:tr w:rsidR="00F95A56" w:rsidRPr="001D4625" w14:paraId="424EB6A7" w14:textId="77777777" w:rsidTr="00395810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4582DAB" w14:textId="454B39C0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1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07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5DCB24A" w14:textId="21D555F0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otograph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EB0B16C" w14:textId="359D8D64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B9375B2" w14:textId="2EA4A5A1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316F200" w14:textId="38BB753A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9</w:t>
            </w:r>
          </w:p>
        </w:tc>
      </w:tr>
      <w:tr w:rsidR="00F95A56" w:rsidRPr="001D4625" w14:paraId="1911BD36" w14:textId="77777777" w:rsidTr="00C03F25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60C1F789" w14:textId="6167ABCC" w:rsidR="00F95A56" w:rsidRPr="001D4625" w:rsidRDefault="000839A4" w:rsidP="00B5428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22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3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0C423EEE" w14:textId="050D177D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ysical Therap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474E31C" w14:textId="67FC747C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1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339A147" w14:textId="33081D4B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4ED2785" w14:textId="35DA567F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9</w:t>
            </w:r>
          </w:p>
        </w:tc>
      </w:tr>
      <w:tr w:rsidR="00F95A56" w:rsidRPr="001D4625" w14:paraId="3D8FD7F1" w14:textId="77777777" w:rsidTr="00C03F25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58947451" w14:textId="52DF6519" w:rsidR="00F95A56" w:rsidRPr="001D4625" w:rsidRDefault="000839A4" w:rsidP="00B5428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23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3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523F2E00" w14:textId="423A2356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Physical Therapist II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CD4A963" w14:textId="4CDA67F9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1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57330AD" w14:textId="600A3423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F1F4467" w14:textId="604EFB5B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F95A56" w:rsidRPr="001D4625" w14:paraId="699776A4" w14:textId="77777777" w:rsidTr="00C03F25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525C1F0D" w14:textId="1596B313" w:rsidR="00F95A56" w:rsidRPr="001D4625" w:rsidRDefault="000839A4" w:rsidP="00B5428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24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4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33202225" w14:textId="04C5B697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ysical Therapist Supervis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2CAB8E9" w14:textId="3603D86C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1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624A9D2" w14:textId="2ABF2F77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793BBC7" w14:textId="475A7C9A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F95A56" w:rsidRPr="001D4625" w14:paraId="3C75E3C0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2AF5801" w14:textId="2553764E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5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4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4BD003D1" w14:textId="09904C88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ysician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62F40AC" w14:textId="1B483A29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DD0AE7F" w14:textId="41011664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9C317D4" w14:textId="57E0FDB9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6C37F111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1AF1E62" w14:textId="5C472771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6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4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062D6315" w14:textId="7A330BA1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ysician Specialist (Non-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egaflex</w:t>
            </w:r>
            <w:proofErr w:type="spellEnd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63EC910" w14:textId="4E2F76B9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1B439A4" w14:textId="76E8808E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A13FF59" w14:textId="0C1C3169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55BA1B98" w14:textId="77777777" w:rsidTr="00A60CF7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39281422" w14:textId="117B6C52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7" w:history="1">
              <w:r w:rsidR="00F95A56" w:rsidRPr="005A2408">
                <w:rPr>
                  <w:rStyle w:val="Hyperlink"/>
                  <w:rFonts w:eastAsia="Times New Roman" w:cs="Times New Roman"/>
                  <w:sz w:val="20"/>
                  <w:szCs w:val="20"/>
                </w:rPr>
                <w:t>5474</w:t>
              </w:r>
            </w:hyperlink>
          </w:p>
        </w:tc>
        <w:tc>
          <w:tcPr>
            <w:tcW w:w="2340" w:type="dxa"/>
            <w:hideMark/>
          </w:tcPr>
          <w:p w14:paraId="5199390A" w14:textId="16458CE7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Physician 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M.D.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 (Non-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egaflex</w:t>
            </w:r>
            <w:proofErr w:type="spellEnd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E2E028E" w14:textId="4BEFDA5A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624FE31" w14:textId="36DD1461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4387A57" w14:textId="3CD992C1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13B7AAD6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FC174B4" w14:textId="044D5D64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8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41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BA6F91B" w14:textId="7244F7DE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Physician, </w:t>
            </w:r>
            <w:proofErr w:type="gram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st Graduate</w:t>
            </w:r>
            <w:proofErr w:type="gramEnd"/>
          </w:p>
        </w:tc>
        <w:tc>
          <w:tcPr>
            <w:tcW w:w="2430" w:type="dxa"/>
            <w:shd w:val="clear" w:color="auto" w:fill="auto"/>
            <w:vAlign w:val="center"/>
          </w:tcPr>
          <w:p w14:paraId="6FAF40DF" w14:textId="44AD8ECE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1589077" w14:textId="78676986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DAAFCF9" w14:textId="170F8E5E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12F6BE0A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8218712" w14:textId="77DEE1FE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9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1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09478147" w14:textId="16701DCD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ilot, Fire Servi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7373C10" w14:textId="756ADBDD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6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D07FF4A" w14:textId="4D0344EB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6D98CAD" w14:textId="3AF518DE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6</w:t>
            </w:r>
          </w:p>
        </w:tc>
      </w:tr>
      <w:tr w:rsidR="00F95A56" w:rsidRPr="001D4625" w14:paraId="2C1DE3E3" w14:textId="77777777" w:rsidTr="00395810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1EE53C68" w14:textId="775FB7E2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0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4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5B4B3327" w14:textId="5B2A101E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Plant Nursery Worker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EF6430B" w14:textId="15D846C6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8770211" w14:textId="523A07E1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89736CC" w14:textId="07A10529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95A56" w:rsidRPr="001D4625" w14:paraId="74E92282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1BC42A6" w14:textId="573B2682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1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16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E55A335" w14:textId="47917654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laster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6631E58" w14:textId="573522C9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38FD3A3" w14:textId="6B3D95A9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5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FB6DA80" w14:textId="7C0DB6B9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F95A56" w:rsidRPr="001D4625" w14:paraId="556CB9A0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EDDD668" w14:textId="56207610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2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6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0F770CF4" w14:textId="5602E60D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lumb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538B6D1" w14:textId="69B962A5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BCA6962" w14:textId="0B0F31DF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F39BF4D" w14:textId="4B3AABE1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</w:tr>
      <w:tr w:rsidR="00F95A56" w:rsidRPr="001D4625" w14:paraId="50C7575F" w14:textId="77777777" w:rsidTr="00C03F25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14:paraId="471A01FF" w14:textId="5C447F87" w:rsidR="00F95A56" w:rsidRPr="001D4625" w:rsidRDefault="000839A4" w:rsidP="00B5428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33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7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14:paraId="4BCB696E" w14:textId="282AD76F" w:rsidR="00F95A56" w:rsidRPr="001D4625" w:rsidRDefault="00F95A56" w:rsidP="00B54284">
            <w:pPr>
              <w:rPr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lumber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59879FA" w14:textId="64C64383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58C3D91" w14:textId="45646B17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022C40A" w14:textId="4CA3AB6B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52C7942C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0A6FCA02" w14:textId="5362E6C4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4" w:history="1">
              <w:r w:rsidR="00F95A56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6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7DA55F34" w14:textId="53D9E7F8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bookmarkStart w:id="9" w:name="_Hlk96595339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ol Lifeguard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r w:rsidRPr="00CF3567">
              <w:rPr>
                <w:rFonts w:eastAsia="Times New Roman" w:cs="Arial"/>
                <w:color w:val="000000"/>
                <w:sz w:val="20"/>
                <w:szCs w:val="20"/>
              </w:rPr>
              <w:t>Candidate</w:t>
            </w:r>
            <w:bookmarkEnd w:id="9"/>
          </w:p>
        </w:tc>
        <w:tc>
          <w:tcPr>
            <w:tcW w:w="2430" w:type="dxa"/>
            <w:shd w:val="clear" w:color="auto" w:fill="auto"/>
            <w:vAlign w:val="center"/>
          </w:tcPr>
          <w:p w14:paraId="4C423BBC" w14:textId="79B0DE80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3FA803A" w14:textId="7AF8972C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4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C15FE3F" w14:textId="14CE0865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1</w:t>
            </w:r>
          </w:p>
        </w:tc>
      </w:tr>
      <w:tr w:rsidR="00F95A56" w:rsidRPr="001D4625" w14:paraId="6D46B162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4D8C3B4B" w14:textId="01D0D014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5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6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17CB87E3" w14:textId="0B08A1FC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ol Lifeguard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628C88F" w14:textId="239905DE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5A2FF87" w14:textId="7897F22F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4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9318EF9" w14:textId="5620B4BA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1</w:t>
            </w:r>
          </w:p>
        </w:tc>
      </w:tr>
      <w:tr w:rsidR="00F95A56" w:rsidRPr="001D4625" w14:paraId="24F5084D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C0FEF04" w14:textId="18C62A97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6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6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A515462" w14:textId="4D6FFBFF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ol Manag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D1EE49B" w14:textId="50A5AD37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1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534E034" w14:textId="486101B8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88A1930" w14:textId="2C48F347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F95A56" w:rsidRPr="001D4625" w14:paraId="70EFADE6" w14:textId="77777777" w:rsidTr="00A60CF7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674C3ED9" w14:textId="5C7C1170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7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37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7313F29B" w14:textId="404EBB0F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wer Equipment Operator</w:t>
            </w:r>
          </w:p>
        </w:tc>
        <w:tc>
          <w:tcPr>
            <w:tcW w:w="2430" w:type="dxa"/>
            <w:shd w:val="clear" w:color="auto" w:fill="auto"/>
            <w:vAlign w:val="bottom"/>
          </w:tcPr>
          <w:p w14:paraId="5F4F141A" w14:textId="50DC0889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77C30395" w14:textId="5337A19E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F6D58AD" w14:textId="6A992DB6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95A56" w:rsidRPr="001D4625" w14:paraId="2AB53393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5EF5494" w14:textId="4A1292B5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8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98C8DB4" w14:textId="3636D649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wer Equipment Technician</w:t>
            </w:r>
          </w:p>
        </w:tc>
        <w:tc>
          <w:tcPr>
            <w:tcW w:w="2430" w:type="dxa"/>
            <w:shd w:val="clear" w:color="auto" w:fill="auto"/>
            <w:vAlign w:val="bottom"/>
          </w:tcPr>
          <w:p w14:paraId="6025075C" w14:textId="302915B8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07982D84" w14:textId="458767F1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416D34D" w14:textId="25D3C00E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F95A56" w:rsidRPr="001D4625" w14:paraId="111F1762" w14:textId="77777777" w:rsidTr="00395810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048858F6" w14:textId="6F5E01D6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9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2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7DC97E93" w14:textId="3FF2DF0F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wer Equipment Technician Helper II</w:t>
            </w:r>
          </w:p>
        </w:tc>
        <w:tc>
          <w:tcPr>
            <w:tcW w:w="2430" w:type="dxa"/>
            <w:shd w:val="clear" w:color="auto" w:fill="auto"/>
            <w:vAlign w:val="bottom"/>
          </w:tcPr>
          <w:p w14:paraId="3609C9DC" w14:textId="143EE1CE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3091CB86" w14:textId="24730673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4399BE9" w14:textId="6C0862F2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F95A56" w:rsidRPr="001D4625" w14:paraId="0AA00798" w14:textId="77777777" w:rsidTr="00C03F25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0D0C6FE" w14:textId="68C52745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0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46EE78D" w14:textId="508B9FD6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wer Equipment Technician, Working Supervisor</w:t>
            </w:r>
          </w:p>
        </w:tc>
        <w:tc>
          <w:tcPr>
            <w:tcW w:w="2430" w:type="dxa"/>
            <w:shd w:val="clear" w:color="auto" w:fill="auto"/>
            <w:vAlign w:val="bottom"/>
          </w:tcPr>
          <w:p w14:paraId="7DB5C7A3" w14:textId="19451133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41B8B9FE" w14:textId="7B50BD22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6C40FD3" w14:textId="11CD6F5A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F95A56" w:rsidRPr="001D4625" w14:paraId="1EE94B5D" w14:textId="77777777" w:rsidTr="00C03F25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85001F3" w14:textId="4F154837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1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38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06795CD" w14:textId="174E61C9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wer Sweeper Operator</w:t>
            </w:r>
          </w:p>
        </w:tc>
        <w:tc>
          <w:tcPr>
            <w:tcW w:w="2430" w:type="dxa"/>
            <w:shd w:val="clear" w:color="auto" w:fill="auto"/>
            <w:vAlign w:val="bottom"/>
          </w:tcPr>
          <w:p w14:paraId="50EAC119" w14:textId="5FA4F9ED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3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58FEBE03" w14:textId="56AD7EAF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FCC6270" w14:textId="6CB1B9EB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0</w:t>
            </w:r>
          </w:p>
        </w:tc>
      </w:tr>
      <w:tr w:rsidR="00F95A56" w:rsidRPr="001D4625" w14:paraId="6D494FF4" w14:textId="77777777" w:rsidTr="00A60CF7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76FCFF1B" w14:textId="33FC42AC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2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65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62D3A438" w14:textId="7F9434DB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rincipal Accountant, A/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C4FEA75" w14:textId="28BB556B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0E27CD8" w14:textId="6E379AC2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BDC4B81" w14:textId="31A6B94A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1717D907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08D3768" w14:textId="1A1C5A33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3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65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4935CAF" w14:textId="0E9C92DA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rincipal Accounting Systems Analys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4577F7E" w14:textId="37D5230F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BC2B70C" w14:textId="7A6E2494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7F542FD" w14:textId="7C95FA2F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15F80B21" w14:textId="77777777" w:rsidTr="00395810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08ED916D" w14:textId="7D51B328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4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7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1CF0B8B3" w14:textId="046F01E0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rincipal Radiation Protection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9EA640C" w14:textId="068E9EA8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00D02F8" w14:textId="698C1D5A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E379911" w14:textId="55CD3849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95A56" w:rsidRPr="001D4625" w14:paraId="447F2CD8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67CF9E51" w14:textId="255EBC23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5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06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2F98582" w14:textId="282B3E88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rincipal Real Property Agent</w:t>
            </w:r>
          </w:p>
        </w:tc>
        <w:tc>
          <w:tcPr>
            <w:tcW w:w="2430" w:type="dxa"/>
          </w:tcPr>
          <w:p w14:paraId="59839E46" w14:textId="1D28C51F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14:paraId="295BB94D" w14:textId="0077C11E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14:paraId="3EE07898" w14:textId="41DFE35A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95A56" w:rsidRPr="001D4625" w14:paraId="75307188" w14:textId="77777777" w:rsidTr="00C03F25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5DE83B33" w14:textId="3F0BA8FE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6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57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31340079" w14:textId="7D44A22C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rint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302FFD8" w14:textId="3BE3C858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51DCBCD" w14:textId="37E795D9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3203225" w14:textId="3EF4E075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95A56" w:rsidRPr="001D4625" w14:paraId="09D94033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E80622B" w14:textId="519541A5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7" w:history="1">
              <w:r w:rsidR="00F95A56" w:rsidRPr="00EF7AE4">
                <w:rPr>
                  <w:rStyle w:val="Hyperlink"/>
                  <w:rFonts w:eastAsia="Times New Roman" w:cs="Times New Roman"/>
                  <w:sz w:val="20"/>
                  <w:szCs w:val="20"/>
                </w:rPr>
                <w:t>046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E42FDE2" w14:textId="4C17C013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F7AE4">
              <w:rPr>
                <w:rFonts w:eastAsia="Times New Roman" w:cs="Arial"/>
                <w:color w:val="000000"/>
                <w:sz w:val="20"/>
                <w:szCs w:val="20"/>
              </w:rPr>
              <w:t xml:space="preserve">Procurement and Supply Clerk, </w:t>
            </w:r>
            <w:proofErr w:type="spellStart"/>
            <w:r w:rsidRPr="00EF7AE4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</w:p>
        </w:tc>
        <w:tc>
          <w:tcPr>
            <w:tcW w:w="2430" w:type="dxa"/>
            <w:shd w:val="clear" w:color="auto" w:fill="auto"/>
          </w:tcPr>
          <w:p w14:paraId="6B12C760" w14:textId="4CBA08AB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DD1FCF">
              <w:t>$117</w:t>
            </w:r>
          </w:p>
        </w:tc>
        <w:tc>
          <w:tcPr>
            <w:tcW w:w="2790" w:type="dxa"/>
            <w:shd w:val="clear" w:color="auto" w:fill="auto"/>
          </w:tcPr>
          <w:p w14:paraId="4A77ACE1" w14:textId="3C170C2B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DD1FCF">
              <w:t>$214</w:t>
            </w:r>
          </w:p>
        </w:tc>
        <w:tc>
          <w:tcPr>
            <w:tcW w:w="2880" w:type="dxa"/>
            <w:shd w:val="clear" w:color="auto" w:fill="auto"/>
          </w:tcPr>
          <w:p w14:paraId="6C300914" w14:textId="74C40533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DD1FCF">
              <w:t>$218</w:t>
            </w:r>
          </w:p>
        </w:tc>
      </w:tr>
      <w:tr w:rsidR="00F95A56" w:rsidRPr="001D4625" w14:paraId="0BD05520" w14:textId="77777777" w:rsidTr="00395810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6E80A8C9" w14:textId="21040AFE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8" w:history="1">
              <w:r w:rsidR="00F95A56" w:rsidRPr="00BC5032">
                <w:rPr>
                  <w:rStyle w:val="Hyperlink"/>
                  <w:sz w:val="20"/>
                  <w:szCs w:val="20"/>
                </w:rPr>
                <w:t>985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58D81311" w14:textId="65F74771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C5032">
              <w:rPr>
                <w:rFonts w:eastAsia="Times New Roman" w:cs="Arial"/>
                <w:color w:val="000000"/>
                <w:sz w:val="20"/>
                <w:szCs w:val="20"/>
              </w:rPr>
              <w:t>Production Equipment Operator (Superior Court)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4604A51" w14:textId="7BAF1C0D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4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D0FE8C8" w14:textId="70FDCD0B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75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6621519" w14:textId="26A6D97B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85</w:t>
            </w:r>
          </w:p>
        </w:tc>
      </w:tr>
      <w:tr w:rsidR="00F95A56" w:rsidRPr="001D4625" w14:paraId="3040E85D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525E5576" w14:textId="0547332E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9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16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0801697C" w14:textId="1AD7B70E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sychiatric Technic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93876D1" w14:textId="009D4CFB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632EF51" w14:textId="42F2D7B3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B13C387" w14:textId="1F054B88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F95A56" w:rsidRPr="001D4625" w14:paraId="2D6C6A0F" w14:textId="77777777" w:rsidTr="00395810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51EF4DA" w14:textId="185E4F04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0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16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4FA42A75" w14:textId="1ECB3B2F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sychiatric Technic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7FDAD7B" w14:textId="1D5A439F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9F545DE" w14:textId="10671413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18604A1" w14:textId="285B06F6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F95A56" w:rsidRPr="001D4625" w14:paraId="7D59AF88" w14:textId="77777777" w:rsidTr="00C03F25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14:paraId="332D858F" w14:textId="352C2DDD" w:rsidR="00F95A56" w:rsidRPr="001D4625" w:rsidRDefault="000839A4" w:rsidP="00B5428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51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16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14:paraId="74699D0E" w14:textId="3E23C2CC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sychiatric Technician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2BB27B0" w14:textId="58C1FCFC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0EE3952" w14:textId="6CF377F1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E19C2F9" w14:textId="582D830D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F95A56" w:rsidRPr="001D4625" w14:paraId="4C02BB0A" w14:textId="77777777" w:rsidTr="00A60CF7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74AFF5E1" w14:textId="34F83494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2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44</w:t>
              </w:r>
            </w:hyperlink>
          </w:p>
        </w:tc>
        <w:tc>
          <w:tcPr>
            <w:tcW w:w="2340" w:type="dxa"/>
            <w:hideMark/>
          </w:tcPr>
          <w:p w14:paraId="1D78B426" w14:textId="4B350A98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Public Health Investigato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AA3CF93" w14:textId="6A01DE3C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40</w:t>
            </w:r>
            <w:r w:rsidRPr="001D4625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95F15F7" w14:textId="7069B038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</w:t>
            </w:r>
            <w:r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FDA7D39" w14:textId="34D05CE4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85</w:t>
            </w:r>
          </w:p>
        </w:tc>
      </w:tr>
      <w:tr w:rsidR="00F95A56" w:rsidRPr="001D4625" w14:paraId="77D174C4" w14:textId="77777777" w:rsidTr="00A60CF7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14:paraId="1FCE457A" w14:textId="6462CCC9" w:rsidR="00F95A56" w:rsidRDefault="000839A4" w:rsidP="00B54284">
            <w:pPr>
              <w:spacing w:after="0" w:line="240" w:lineRule="auto"/>
              <w:jc w:val="center"/>
            </w:pPr>
            <w:hyperlink r:id="rId353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45</w:t>
              </w:r>
            </w:hyperlink>
          </w:p>
        </w:tc>
        <w:tc>
          <w:tcPr>
            <w:tcW w:w="2340" w:type="dxa"/>
          </w:tcPr>
          <w:p w14:paraId="474C20CD" w14:textId="517765B4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 xml:space="preserve">Public Health Investigator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E933D40" w14:textId="5BAFA044" w:rsidR="00F95A56" w:rsidRPr="00DD1FCF" w:rsidRDefault="00F95A56" w:rsidP="00B54284">
            <w:pPr>
              <w:jc w:val="center"/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40</w:t>
            </w:r>
            <w:r w:rsidRPr="001D4625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1A1A5DB" w14:textId="6434A5D7" w:rsidR="00F95A56" w:rsidRPr="00DD1FCF" w:rsidRDefault="00F95A56" w:rsidP="00B54284">
            <w:pPr>
              <w:jc w:val="center"/>
            </w:pPr>
            <w:r w:rsidRPr="001D4625">
              <w:rPr>
                <w:rFonts w:cs="Arial"/>
                <w:sz w:val="20"/>
                <w:szCs w:val="20"/>
              </w:rPr>
              <w:t>$7</w:t>
            </w:r>
            <w:r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16481B9" w14:textId="518D4BF7" w:rsidR="00F95A56" w:rsidRDefault="00F95A56" w:rsidP="00B54284">
            <w:pPr>
              <w:jc w:val="center"/>
            </w:pPr>
            <w:r>
              <w:rPr>
                <w:rFonts w:cs="Arial"/>
                <w:sz w:val="20"/>
                <w:szCs w:val="20"/>
              </w:rPr>
              <w:t>$85</w:t>
            </w:r>
          </w:p>
        </w:tc>
      </w:tr>
      <w:tr w:rsidR="00F95A56" w:rsidRPr="001D4625" w14:paraId="115CDCA4" w14:textId="77777777" w:rsidTr="00395810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14:paraId="39797163" w14:textId="30402001" w:rsidR="00F95A56" w:rsidRDefault="000839A4" w:rsidP="00B54284">
            <w:pPr>
              <w:spacing w:after="0" w:line="240" w:lineRule="auto"/>
              <w:jc w:val="center"/>
            </w:pPr>
            <w:hyperlink r:id="rId354" w:history="1">
              <w:r w:rsidR="00F95A56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46</w:t>
              </w:r>
            </w:hyperlink>
          </w:p>
        </w:tc>
        <w:tc>
          <w:tcPr>
            <w:tcW w:w="2340" w:type="dxa"/>
          </w:tcPr>
          <w:p w14:paraId="02FFADAC" w14:textId="7722B86C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pervising </w:t>
            </w:r>
            <w:r w:rsidRPr="001D4625">
              <w:rPr>
                <w:sz w:val="20"/>
                <w:szCs w:val="20"/>
              </w:rPr>
              <w:t xml:space="preserve">Public Health Investigator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5B656A2" w14:textId="3B37032E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40</w:t>
            </w:r>
            <w:r w:rsidRPr="001D4625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F2652B4" w14:textId="37353C0B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</w:t>
            </w:r>
            <w:r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C3FA9AB" w14:textId="7EFBD294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85</w:t>
            </w:r>
          </w:p>
        </w:tc>
      </w:tr>
      <w:tr w:rsidR="00F95A56" w:rsidRPr="001D4625" w14:paraId="4957697B" w14:textId="77777777" w:rsidTr="00C03F25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3289390D" w14:textId="780DBD6E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5" w:history="1">
              <w:r w:rsidR="00F95A56" w:rsidRPr="00416DAA">
                <w:rPr>
                  <w:rStyle w:val="Hyperlink"/>
                  <w:sz w:val="20"/>
                  <w:szCs w:val="20"/>
                </w:rPr>
                <w:t>5648</w:t>
              </w:r>
            </w:hyperlink>
          </w:p>
        </w:tc>
        <w:tc>
          <w:tcPr>
            <w:tcW w:w="2340" w:type="dxa"/>
            <w:noWrap/>
          </w:tcPr>
          <w:p w14:paraId="555E6769" w14:textId="4021A6F8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416DAA">
              <w:rPr>
                <w:sz w:val="20"/>
                <w:szCs w:val="20"/>
              </w:rPr>
              <w:t>Public Health Investigation Manag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1B2101F" w14:textId="7193D45A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</w:t>
            </w:r>
            <w:r>
              <w:rPr>
                <w:rFonts w:cs="Arial"/>
                <w:sz w:val="20"/>
                <w:szCs w:val="20"/>
              </w:rPr>
              <w:t>0</w:t>
            </w:r>
            <w:r w:rsidRPr="001D4625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7213B18" w14:textId="5C84437A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60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0E4ECA5" w14:textId="5F4FD6EE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F95A56" w:rsidRPr="001D4625" w14:paraId="01E1C7C2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97670F8" w14:textId="218723EE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6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0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0FD8B968" w14:textId="60119AE2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Health Lab Dir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84D800F" w14:textId="3D2AB079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036788C" w14:textId="6867EB2F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4BB5611" w14:textId="71ECD967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6061848F" w14:textId="77777777" w:rsidTr="00C03F25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4DB92170" w14:textId="60D3F3E4" w:rsidR="00F95A56" w:rsidRPr="001D4625" w:rsidRDefault="000839A4" w:rsidP="00B542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7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30</w:t>
              </w:r>
            </w:hyperlink>
          </w:p>
        </w:tc>
        <w:tc>
          <w:tcPr>
            <w:tcW w:w="2340" w:type="dxa"/>
            <w:hideMark/>
          </w:tcPr>
          <w:p w14:paraId="524495DD" w14:textId="441F4B3B" w:rsidR="00F95A56" w:rsidRPr="001D4625" w:rsidRDefault="00F95A56" w:rsidP="00B54284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Public Health Nurse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C361767" w14:textId="384EC6A9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22C9546" w14:textId="38DDB329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3676383" w14:textId="23FE8355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7F7A7D45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1827586A" w14:textId="225B6A86" w:rsidR="00F95A56" w:rsidRPr="001D4625" w:rsidRDefault="000839A4" w:rsidP="00B5428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58" w:history="1">
              <w:r w:rsidR="00F95A56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60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387794A7" w14:textId="62DB995F" w:rsidR="00F95A56" w:rsidRPr="001D4625" w:rsidRDefault="00F95A56" w:rsidP="00B54284">
            <w:pPr>
              <w:rPr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Public Information 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Associate</w:t>
            </w:r>
          </w:p>
        </w:tc>
        <w:tc>
          <w:tcPr>
            <w:tcW w:w="2430" w:type="dxa"/>
            <w:vAlign w:val="center"/>
          </w:tcPr>
          <w:p w14:paraId="5E8EA2B5" w14:textId="60AC1550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</w:t>
            </w:r>
            <w:r>
              <w:rPr>
                <w:rFonts w:cs="Arial"/>
                <w:sz w:val="20"/>
                <w:szCs w:val="20"/>
              </w:rPr>
              <w:t>0</w:t>
            </w:r>
            <w:r w:rsidRPr="001D4625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2790" w:type="dxa"/>
            <w:vAlign w:val="center"/>
          </w:tcPr>
          <w:p w14:paraId="2104E401" w14:textId="40A22A13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60</w:t>
            </w:r>
          </w:p>
        </w:tc>
        <w:tc>
          <w:tcPr>
            <w:tcW w:w="2880" w:type="dxa"/>
            <w:vAlign w:val="center"/>
          </w:tcPr>
          <w:p w14:paraId="53ABC391" w14:textId="10144BED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F95A56" w:rsidRPr="001D4625" w14:paraId="1A8D841D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1924B9FA" w14:textId="35A5A57D" w:rsidR="00F95A56" w:rsidRPr="001D4625" w:rsidRDefault="000839A4" w:rsidP="00B5428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59" w:history="1">
              <w:r w:rsidR="00F95A56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60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30FF73AE" w14:textId="2700BFCA" w:rsidR="00F95A56" w:rsidRPr="001D4625" w:rsidRDefault="00F95A56" w:rsidP="00B54284">
            <w:pPr>
              <w:rPr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Public Information 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Specialist</w:t>
            </w:r>
          </w:p>
        </w:tc>
        <w:tc>
          <w:tcPr>
            <w:tcW w:w="2430" w:type="dxa"/>
            <w:vAlign w:val="center"/>
          </w:tcPr>
          <w:p w14:paraId="5305951B" w14:textId="0D90DAC8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</w:t>
            </w:r>
            <w:r>
              <w:rPr>
                <w:rFonts w:cs="Arial"/>
                <w:sz w:val="20"/>
                <w:szCs w:val="20"/>
              </w:rPr>
              <w:t>0</w:t>
            </w:r>
            <w:r w:rsidRPr="001D4625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2790" w:type="dxa"/>
            <w:vAlign w:val="center"/>
          </w:tcPr>
          <w:p w14:paraId="1835FDCF" w14:textId="0AB6A7D3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60</w:t>
            </w:r>
          </w:p>
        </w:tc>
        <w:tc>
          <w:tcPr>
            <w:tcW w:w="2880" w:type="dxa"/>
            <w:vAlign w:val="center"/>
          </w:tcPr>
          <w:p w14:paraId="6A56AF3C" w14:textId="68A17CF4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F95A56" w:rsidRPr="001D4625" w14:paraId="6C8516D4" w14:textId="77777777" w:rsidTr="00395810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421214EB" w14:textId="38277BB2" w:rsidR="00F95A56" w:rsidRPr="001D4625" w:rsidRDefault="000839A4" w:rsidP="00B54284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60" w:history="1">
              <w:r w:rsidR="00F95A56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60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4AB940AE" w14:textId="59539A58" w:rsidR="00F95A56" w:rsidRPr="001D4625" w:rsidRDefault="00F95A56" w:rsidP="00B54284">
            <w:pPr>
              <w:rPr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Senior 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Public Information 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Specialist</w:t>
            </w:r>
          </w:p>
        </w:tc>
        <w:tc>
          <w:tcPr>
            <w:tcW w:w="2430" w:type="dxa"/>
            <w:vAlign w:val="center"/>
          </w:tcPr>
          <w:p w14:paraId="3FF32DBA" w14:textId="127B03CE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</w:t>
            </w:r>
            <w:r>
              <w:rPr>
                <w:rFonts w:cs="Arial"/>
                <w:sz w:val="20"/>
                <w:szCs w:val="20"/>
              </w:rPr>
              <w:t>0</w:t>
            </w:r>
            <w:r w:rsidRPr="001D4625"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2790" w:type="dxa"/>
            <w:vAlign w:val="center"/>
          </w:tcPr>
          <w:p w14:paraId="6F2DFC3A" w14:textId="03F7A1A2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60</w:t>
            </w:r>
          </w:p>
        </w:tc>
        <w:tc>
          <w:tcPr>
            <w:tcW w:w="2880" w:type="dxa"/>
            <w:vAlign w:val="center"/>
          </w:tcPr>
          <w:p w14:paraId="52323E19" w14:textId="02A3E68E" w:rsidR="00F95A56" w:rsidRPr="001D4625" w:rsidRDefault="00F95A56" w:rsidP="00B54284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F95A56" w:rsidRPr="001D4625" w14:paraId="0B9C3F22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48C9A360" w14:textId="2DE50AF9" w:rsidR="00F95A56" w:rsidRDefault="000839A4" w:rsidP="00C03F25">
            <w:pPr>
              <w:spacing w:after="0" w:line="240" w:lineRule="auto"/>
              <w:jc w:val="center"/>
            </w:pPr>
            <w:hyperlink r:id="rId361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5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7A8D6420" w14:textId="0393CA81" w:rsidR="00F95A56" w:rsidRPr="001D4625" w:rsidRDefault="00F95A56" w:rsidP="00C03F25">
            <w:pPr>
              <w:rPr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Response Dispatch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D47200E" w14:textId="57B9818B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CA57973" w14:textId="0D1DF09D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3310BBF" w14:textId="4CA5C2A1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F95A56" w:rsidRPr="001D4625" w14:paraId="1845F625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360A0C3A" w14:textId="40A79054" w:rsidR="00F95A56" w:rsidRDefault="000839A4" w:rsidP="00C03F25">
            <w:pPr>
              <w:spacing w:after="0" w:line="240" w:lineRule="auto"/>
              <w:jc w:val="center"/>
            </w:pPr>
            <w:hyperlink r:id="rId362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9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3A83CCC3" w14:textId="1F8B1AC1" w:rsidR="00F95A56" w:rsidRPr="001D4625" w:rsidRDefault="00F95A56" w:rsidP="00C03F25">
            <w:pPr>
              <w:rPr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Works Labor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D531773" w14:textId="068CF9C5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7B782FA" w14:textId="3B3206C2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6286F63" w14:textId="1413727B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0</w:t>
            </w:r>
          </w:p>
        </w:tc>
      </w:tr>
      <w:tr w:rsidR="00F95A56" w:rsidRPr="001D4625" w14:paraId="4943D442" w14:textId="77777777" w:rsidTr="00395810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4F00A05D" w14:textId="43667557" w:rsidR="00F95A56" w:rsidRDefault="000839A4" w:rsidP="00C03F25">
            <w:pPr>
              <w:spacing w:after="0" w:line="240" w:lineRule="auto"/>
              <w:jc w:val="center"/>
            </w:pPr>
            <w:hyperlink r:id="rId363" w:history="1">
              <w:proofErr w:type="spellStart"/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922R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6614EF18" w14:textId="2460CE3A" w:rsidR="00F95A56" w:rsidRPr="001D4625" w:rsidRDefault="00F95A56" w:rsidP="00C03F25">
            <w:pPr>
              <w:rPr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Works Laborer (Road Maintenance)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C25475B" w14:textId="5DEFE3D1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D2F4D84" w14:textId="42C9FC64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ABDAA87" w14:textId="2957A024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4</w:t>
            </w:r>
          </w:p>
        </w:tc>
      </w:tr>
      <w:tr w:rsidR="00F95A56" w:rsidRPr="001D4625" w14:paraId="5381CFB4" w14:textId="77777777" w:rsidTr="00C03F25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40A8FA18" w14:textId="2936D9FB" w:rsidR="00F95A56" w:rsidRDefault="000839A4" w:rsidP="00C03F25">
            <w:pPr>
              <w:spacing w:after="0" w:line="240" w:lineRule="auto"/>
              <w:jc w:val="center"/>
            </w:pPr>
            <w:hyperlink r:id="rId364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92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2D8F3666" w14:textId="3952AADF" w:rsidR="00F95A56" w:rsidRPr="001D4625" w:rsidRDefault="00F95A56" w:rsidP="00C03F25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Works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A26AC10" w14:textId="391EA3A0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8A3C6D0" w14:textId="03213938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E0F1411" w14:textId="137F0797" w:rsidR="00F95A56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0</w:t>
            </w:r>
          </w:p>
        </w:tc>
      </w:tr>
      <w:tr w:rsidR="00F95A56" w:rsidRPr="001D4625" w14:paraId="61FEE8CF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042EBD4B" w14:textId="08484F48" w:rsidR="00F95A56" w:rsidRPr="001D4625" w:rsidRDefault="000839A4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65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1020AAB9" w14:textId="465405FE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adiation Protection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042468A" w14:textId="07B864E8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998EC15" w14:textId="5561BB00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AA5B434" w14:textId="0E1D832B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95A56" w:rsidRPr="001D4625" w14:paraId="3174F095" w14:textId="77777777" w:rsidTr="00C03F25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0B3636B4" w14:textId="638886B6" w:rsidR="00F95A56" w:rsidRPr="001D4625" w:rsidRDefault="000839A4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66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39DD4147" w14:textId="59FC5079" w:rsidR="00F95A56" w:rsidRPr="001D4625" w:rsidRDefault="00F95A56" w:rsidP="00C03F25">
            <w:pPr>
              <w:rPr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adiologic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81E08DF" w14:textId="30E1545B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347492D" w14:textId="46D54F61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0CF080E" w14:textId="0CA88448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95A56" w:rsidRPr="001D4625" w14:paraId="04438670" w14:textId="77777777" w:rsidTr="00C03F25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6E3E4264" w14:textId="4358A6E9" w:rsidR="00F95A56" w:rsidRPr="001D4625" w:rsidRDefault="000839A4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67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7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6585F45B" w14:textId="41327FC7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ords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EFC34FA" w14:textId="08078297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C894692" w14:textId="0A045E8D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9650A29" w14:textId="32537281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F95A56" w:rsidRPr="001D4625" w14:paraId="1CB120AE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2D892B5D" w14:textId="69D69D80" w:rsidR="00F95A56" w:rsidRPr="001D4625" w:rsidRDefault="000839A4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68" w:history="1">
              <w:r w:rsidR="00F95A56" w:rsidRPr="009652E7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79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02515CDD" w14:textId="67764FD5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9652E7">
              <w:rPr>
                <w:rFonts w:eastAsia="Times New Roman" w:cs="Arial"/>
                <w:color w:val="000000"/>
                <w:sz w:val="20"/>
                <w:szCs w:val="20"/>
              </w:rPr>
              <w:t>Recreation Services Lea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664481B" w14:textId="28BEC0A0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02EE1AB" w14:textId="7C4A4BDD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11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1942DE3" w14:textId="34A71D29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117</w:t>
            </w:r>
          </w:p>
        </w:tc>
      </w:tr>
      <w:tr w:rsidR="00F95A56" w:rsidRPr="001D4625" w14:paraId="271C2038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23F6410" w14:textId="1B933DCB" w:rsidR="00F95A56" w:rsidRPr="001D4625" w:rsidRDefault="000839A4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9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6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4EEA422" w14:textId="3F9E51A1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reation Therapist Aide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21BA2E4" w14:textId="356079FC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944C5F0" w14:textId="6A1CE369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E6A8279" w14:textId="34F4E5D7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95A56" w:rsidRPr="001D4625" w14:paraId="668096C6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D0CCA06" w14:textId="64C8AE1B" w:rsidR="00F95A56" w:rsidRPr="001D4625" w:rsidRDefault="000839A4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0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7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EAF4588" w14:textId="1041AA7A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reation Therap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50B6E43" w14:textId="24741021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291E3EC" w14:textId="5065EBD7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1E19793" w14:textId="5CC07AEC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95A56" w:rsidRPr="001D4625" w14:paraId="1A52CD47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6E2528DB" w14:textId="1B1EAEBE" w:rsidR="00F95A56" w:rsidRPr="001D4625" w:rsidRDefault="000839A4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1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7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229D4E39" w14:textId="5D066DAF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reation Therapis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7CEB382" w14:textId="60D904DA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FC92AB1" w14:textId="7F6209C0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3777F14" w14:textId="481A7146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95A56" w:rsidRPr="001D4625" w14:paraId="2B21766C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599DA4E" w14:textId="5B80332B" w:rsidR="00F95A56" w:rsidRPr="001D4625" w:rsidRDefault="000839A4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2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7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A58E769" w14:textId="58CB47F4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reation Therapy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FB27166" w14:textId="14E8CBF7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BB5301E" w14:textId="19C9AE61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103D57A" w14:textId="76B05D8B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95A56" w:rsidRPr="001D4625" w14:paraId="312F8CFE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DC8E38D" w14:textId="451421E0" w:rsidR="00F95A56" w:rsidRPr="001D4625" w:rsidRDefault="000839A4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3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ECE7BA7" w14:textId="18A564A5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reation Therapy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26A90EF" w14:textId="17B54A7C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D46DD71" w14:textId="45F33F2B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2AA0FDD" w14:textId="52D5FE9D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78C4A40D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840C1D8" w14:textId="66D9496A" w:rsidR="00F95A56" w:rsidRPr="001D4625" w:rsidRDefault="000839A4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4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74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7593F94" w14:textId="5EB1D9CF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frigeration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5E8EEDF" w14:textId="0B91AE11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420E69D" w14:textId="27B91B27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74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D3BC36A" w14:textId="329D9D06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5</w:t>
            </w:r>
          </w:p>
        </w:tc>
      </w:tr>
      <w:tr w:rsidR="00F95A56" w:rsidRPr="001D4625" w14:paraId="767B7B8F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AD69251" w14:textId="36BCF2EC" w:rsidR="00F95A56" w:rsidRPr="009652E7" w:rsidRDefault="000839A4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5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74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04B7F031" w14:textId="2C58E49E" w:rsidR="00F95A56" w:rsidRPr="009652E7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frigeration Mechanic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F863536" w14:textId="6E9006D8" w:rsidR="00F95A56" w:rsidRPr="009652E7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AB40EF0" w14:textId="4FBA469D" w:rsidR="00F95A56" w:rsidRPr="009652E7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74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8AE0179" w14:textId="37604FDE" w:rsidR="00F95A56" w:rsidRPr="009652E7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5</w:t>
            </w:r>
          </w:p>
        </w:tc>
      </w:tr>
      <w:tr w:rsidR="00F95A56" w:rsidRPr="001D4625" w14:paraId="4E2ABADA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A401FC5" w14:textId="5599845F" w:rsidR="00F95A56" w:rsidRPr="001D4625" w:rsidRDefault="000839A4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6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5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090FCE78" w14:textId="01DB88BE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fuse Truck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E70757C" w14:textId="14631B32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B57F01B" w14:textId="4693D64E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7A348BF" w14:textId="50821868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F95A56" w:rsidRPr="001D4625" w14:paraId="10834889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584F1396" w14:textId="5898DBDF" w:rsidR="00F95A56" w:rsidRPr="001D4625" w:rsidRDefault="000839A4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7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6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6CAF4BE3" w14:textId="274009F3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fuse Truck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BFF40F9" w14:textId="1574D534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A6C4D86" w14:textId="0051356E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7E6E8F2" w14:textId="076A57D1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F95A56" w:rsidRPr="001D4625" w14:paraId="0F89DFA4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782613A" w14:textId="3DE53FDF" w:rsidR="00F95A56" w:rsidRPr="001D4625" w:rsidRDefault="000839A4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8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85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FD89D0C" w14:textId="3006455B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onal Recreation Dir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40DD14B" w14:textId="3016E4A1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122EE82" w14:textId="366D5B28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424B6EA" w14:textId="1A5F7591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6DA6607C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375545A2" w14:textId="0C1FBE23" w:rsidR="00F95A56" w:rsidRPr="001D4625" w:rsidRDefault="000839A4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9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3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5D5D3463" w14:textId="51133D55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BAFA051" w14:textId="2206630C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BA621E8" w14:textId="6565135F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F6FC35C" w14:textId="65E245F6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F95A56" w:rsidRPr="001D4625" w14:paraId="3699E265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22D05A80" w14:textId="69622BD0" w:rsidR="00F95A56" w:rsidRPr="001D4625" w:rsidRDefault="000839A4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0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3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2E2CB83E" w14:textId="52EC6F96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4A4F0E7" w14:textId="2F0BC46A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6BA813E" w14:textId="1474973B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BFD119E" w14:textId="727E568D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F95A56" w:rsidRPr="001D4625" w14:paraId="154CD442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488F0A3E" w14:textId="5C9164E9" w:rsidR="00F95A56" w:rsidRPr="001D4625" w:rsidRDefault="000839A4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1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3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3288C64A" w14:textId="3758B302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42BCF96" w14:textId="5E817A8E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FC78B00" w14:textId="5B9F062D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52C7338" w14:textId="2EFFC397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F95A56" w:rsidRPr="001D4625" w14:paraId="7454DEBC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F77A232" w14:textId="6D36A1A6" w:rsidR="00F95A56" w:rsidRPr="001D4625" w:rsidRDefault="000839A4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2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4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B96372C" w14:textId="4B7F4EFD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I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CCF791C" w14:textId="7D35F3FA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E661731" w14:textId="6903D29E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D947B8E" w14:textId="597CEB2A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F95A56" w:rsidRPr="001D4625" w14:paraId="0549FDC8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6F1BEB7" w14:textId="1BFC4EE6" w:rsidR="00F95A56" w:rsidRPr="001D4625" w:rsidRDefault="000839A4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3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32E6C64" w14:textId="710D4A5A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7010030" w14:textId="2BF6C757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C70EC55" w14:textId="76A5E275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32749E1" w14:textId="3BB8A93A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F95A56" w:rsidRPr="001D4625" w14:paraId="27E80602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02998840" w14:textId="752F2494" w:rsidR="00F95A56" w:rsidRPr="001D4625" w:rsidRDefault="000839A4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4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4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570CA144" w14:textId="5BA8F3FB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II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A939961" w14:textId="7A2EDCF1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B6FE965" w14:textId="72E4B314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F598248" w14:textId="6AE1B6F1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F95A56" w:rsidRPr="001D4625" w14:paraId="734A455E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B3B4C54" w14:textId="1C1F2CBB" w:rsidR="00F95A56" w:rsidRPr="001D4625" w:rsidRDefault="000839A4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5" w:history="1">
              <w:r w:rsidR="00F95A56" w:rsidRPr="00D901F2">
                <w:rPr>
                  <w:rStyle w:val="Hyperlink"/>
                  <w:sz w:val="20"/>
                  <w:szCs w:val="20"/>
                </w:rPr>
                <w:t>2986</w:t>
              </w:r>
            </w:hyperlink>
          </w:p>
        </w:tc>
        <w:tc>
          <w:tcPr>
            <w:tcW w:w="2340" w:type="dxa"/>
            <w:noWrap/>
            <w:hideMark/>
          </w:tcPr>
          <w:p w14:paraId="7CEBDE92" w14:textId="7355AC27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bookmarkStart w:id="10" w:name="_Hlk96595129"/>
            <w:r w:rsidRPr="001D4625">
              <w:rPr>
                <w:sz w:val="20"/>
                <w:szCs w:val="20"/>
              </w:rPr>
              <w:t>Registered Veterinarian Technician</w:t>
            </w:r>
            <w:bookmarkEnd w:id="10"/>
          </w:p>
        </w:tc>
        <w:tc>
          <w:tcPr>
            <w:tcW w:w="2430" w:type="dxa"/>
            <w:shd w:val="clear" w:color="auto" w:fill="auto"/>
            <w:vAlign w:val="center"/>
          </w:tcPr>
          <w:p w14:paraId="7FC67FBF" w14:textId="606E84CF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D1FB433" w14:textId="474F186F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451056F" w14:textId="1F8FDA98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95A56" w:rsidRPr="001D4625" w14:paraId="26DD4C88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3542362" w14:textId="61356A5B" w:rsidR="00F95A56" w:rsidRPr="001D4625" w:rsidRDefault="000839A4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6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0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4DDE205F" w14:textId="3B31C62D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habilitation Associate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D8CB813" w14:textId="49F6D449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A7EA064" w14:textId="7541E320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6DC2751" w14:textId="2390F95F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F95A56" w:rsidRPr="001D4625" w14:paraId="76B56183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2CDCBC9" w14:textId="344E13D6" w:rsidR="00F95A56" w:rsidRPr="001D4625" w:rsidRDefault="000839A4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7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8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C0F9158" w14:textId="03FB9A39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habilitation Therapy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C47C710" w14:textId="6184FE00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8ACB8CE" w14:textId="1E439BA3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53AAAC0" w14:textId="4CDEDFDA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95A56" w:rsidRPr="001D4625" w14:paraId="35D35735" w14:textId="77777777" w:rsidTr="00395810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76ACFA9" w14:textId="0185A380" w:rsidR="00F95A56" w:rsidRPr="001D4625" w:rsidRDefault="000839A4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8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6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47AD3D9E" w14:textId="27EFD1D3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lief Nurse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C21AB37" w14:textId="69DDB965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2B24E80" w14:textId="759DE636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D7A3F18" w14:textId="1632DBA1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F95A56" w:rsidRPr="001D4625" w14:paraId="1E10F67B" w14:textId="77777777" w:rsidTr="00C03F25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7C55DC8" w14:textId="4EE2FF7F" w:rsidR="00F95A56" w:rsidRPr="001D4625" w:rsidRDefault="000839A4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9" w:history="1">
              <w:proofErr w:type="spellStart"/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08L2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9AB66BF" w14:textId="775FAB5D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erve Deputy, Level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F9183DA" w14:textId="600BFD1C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C7C3391" w14:textId="7FBD544D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3D2EE69" w14:textId="5330A808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1</w:t>
            </w:r>
          </w:p>
        </w:tc>
      </w:tr>
      <w:tr w:rsidR="00F95A56" w:rsidRPr="001D4625" w14:paraId="02E28788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BCC9957" w14:textId="1BA94527" w:rsidR="00F95A56" w:rsidRPr="001D4625" w:rsidRDefault="000839A4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0" w:history="1">
              <w:proofErr w:type="spellStart"/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08L3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43234B1D" w14:textId="60D16445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erve Deputy, Level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C056D54" w14:textId="1CEE9353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7400888" w14:textId="3667E79E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5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E941B28" w14:textId="27091C6A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F95A56" w:rsidRPr="001D4625" w14:paraId="635EBD20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7761026" w14:textId="7AB5E1FA" w:rsidR="00F95A56" w:rsidRPr="001D4625" w:rsidRDefault="000839A4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1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8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7564DF0" w14:textId="7881C14D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piratory Care Practition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4F8A948" w14:textId="7E6FEB55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28318BB" w14:textId="7F915210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A589526" w14:textId="567E9D07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3FE61657" w14:textId="77777777" w:rsidTr="00C03F25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448A6B29" w14:textId="07DA5A8B" w:rsidR="00F95A56" w:rsidRPr="001D4625" w:rsidRDefault="000839A4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92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8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0D3DEB60" w14:textId="7310D0DD" w:rsidR="00F95A56" w:rsidRPr="001D4625" w:rsidRDefault="00F95A56" w:rsidP="00C03F25">
            <w:pPr>
              <w:rPr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piratory Care Practition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B7B6F6F" w14:textId="41718D43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96EB995" w14:textId="44014DED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7D2752D" w14:textId="747B08DF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71EA4844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8F3DD05" w14:textId="1BF71480" w:rsidR="00F95A56" w:rsidRPr="001D4625" w:rsidRDefault="000839A4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3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8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E730BB7" w14:textId="003CA7F7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piratory Care Practition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E9551E8" w14:textId="6C582703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17416BD" w14:textId="2B930611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D9901E2" w14:textId="70E9FA30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239BB8BC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3E33AA2" w14:textId="5AA6EC28" w:rsidR="00F95A56" w:rsidRPr="001D4625" w:rsidRDefault="000839A4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4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8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F4D4246" w14:textId="3B76E4DD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piratory Care Tech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1F46712" w14:textId="5FD19E57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8231042" w14:textId="2B780052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4336AF9" w14:textId="632A3D47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04F53550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80ADBD1" w14:textId="7F097407" w:rsidR="00F95A56" w:rsidRPr="001D4625" w:rsidRDefault="000839A4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5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31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439F9A65" w14:textId="47F6D9C2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Retirement Benefits Specialist III, 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</w:p>
        </w:tc>
        <w:tc>
          <w:tcPr>
            <w:tcW w:w="2430" w:type="dxa"/>
            <w:shd w:val="clear" w:color="auto" w:fill="auto"/>
            <w:vAlign w:val="center"/>
          </w:tcPr>
          <w:p w14:paraId="5CF2FABE" w14:textId="5B49909A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08A33FF" w14:textId="396C6EB3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0F9A9D6" w14:textId="10A619C4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6337AD51" w14:textId="77777777" w:rsidTr="00A60CF7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4E0AE4E0" w14:textId="10FFFB23" w:rsidR="00F95A56" w:rsidRPr="001D4625" w:rsidRDefault="000839A4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6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29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12FB4E29" w14:textId="36BBB05C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oofer</w:t>
            </w:r>
          </w:p>
        </w:tc>
        <w:tc>
          <w:tcPr>
            <w:tcW w:w="2430" w:type="dxa"/>
            <w:shd w:val="clear" w:color="auto" w:fill="auto"/>
            <w:vAlign w:val="bottom"/>
          </w:tcPr>
          <w:p w14:paraId="4DF23AE2" w14:textId="4012BC3B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8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60C9CE96" w14:textId="11615C5F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9072C35" w14:textId="20E38747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</w:tr>
      <w:tr w:rsidR="00F95A56" w:rsidRPr="001D4625" w14:paraId="599EC474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6A00E1E0" w14:textId="739A36E5" w:rsidR="00F95A56" w:rsidRPr="001D4625" w:rsidRDefault="000839A4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7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7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EE64C54" w14:textId="66CF43AF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oofer, Non-Competitive</w:t>
            </w:r>
          </w:p>
        </w:tc>
        <w:tc>
          <w:tcPr>
            <w:tcW w:w="2430" w:type="dxa"/>
            <w:shd w:val="clear" w:color="auto" w:fill="auto"/>
            <w:vAlign w:val="bottom"/>
          </w:tcPr>
          <w:p w14:paraId="240B1952" w14:textId="024A140B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7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58D71A5B" w14:textId="7756D533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F1AFE68" w14:textId="3B6EA8AE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</w:tr>
      <w:tr w:rsidR="00F95A56" w:rsidRPr="001D4625" w14:paraId="218B935C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AE38CD4" w14:textId="7444DA24" w:rsidR="00F95A56" w:rsidRPr="001D4625" w:rsidRDefault="000839A4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8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469E7011" w14:textId="6EB76E7E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afety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73E07DA" w14:textId="1B601B0D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1C02192" w14:textId="3800E290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2D49CAE" w14:textId="51FDE01F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5</w:t>
            </w:r>
          </w:p>
        </w:tc>
      </w:tr>
      <w:tr w:rsidR="00F95A56" w:rsidRPr="001D4625" w14:paraId="611EE519" w14:textId="77777777" w:rsidTr="003646A8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02A0E33A" w14:textId="798A4823" w:rsidR="00F95A56" w:rsidRPr="001D4625" w:rsidRDefault="000839A4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9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3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7139E163" w14:textId="6312734A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afety Inspector</w:t>
            </w:r>
          </w:p>
        </w:tc>
        <w:tc>
          <w:tcPr>
            <w:tcW w:w="2430" w:type="dxa"/>
            <w:shd w:val="clear" w:color="auto" w:fill="auto"/>
            <w:vAlign w:val="bottom"/>
          </w:tcPr>
          <w:p w14:paraId="54889172" w14:textId="3AE2EC12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1640A459" w14:textId="16C564DA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8EDAD51" w14:textId="71D7BA73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5</w:t>
            </w:r>
          </w:p>
        </w:tc>
      </w:tr>
      <w:tr w:rsidR="00F95A56" w:rsidRPr="001D4625" w14:paraId="6C9A23AB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7947E6C4" w14:textId="5EB14735" w:rsidR="00F95A56" w:rsidRPr="001D4625" w:rsidRDefault="000839A4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0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3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566CE29D" w14:textId="3DF6CA63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afety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A3E9327" w14:textId="207C991D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DA00B25" w14:textId="1FBE2B85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FD86B53" w14:textId="37EB9B89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235145A8" w14:textId="77777777" w:rsidTr="00A60CF7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70575320" w14:textId="68302CB0" w:rsidR="00F95A56" w:rsidRPr="001D4625" w:rsidRDefault="000839A4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1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3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611CE424" w14:textId="00877E6E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Safety Officer I  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C691A1D" w14:textId="3DF71CEA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71B86A0" w14:textId="10929092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6089BE3" w14:textId="41C339D7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0D066778" w14:textId="77777777" w:rsidTr="003646A8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14:paraId="7FEA10F9" w14:textId="72E0C133" w:rsidR="00F95A56" w:rsidRPr="00AE44BC" w:rsidRDefault="000839A4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02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3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14:paraId="519A2395" w14:textId="1F994FD7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afety Offic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153E02D" w14:textId="1938BB91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9CBD80B" w14:textId="470C9824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C2BF298" w14:textId="2561AD0D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15BD4359" w14:textId="77777777" w:rsidTr="003646A8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14:paraId="49BC2D8D" w14:textId="27BC1EF3" w:rsidR="00F95A56" w:rsidRPr="00AE44BC" w:rsidRDefault="000839A4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03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4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14:paraId="532C5496" w14:textId="3E3428C2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afety Officer, Health Servi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6B5DA94" w14:textId="62D71919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98F42AB" w14:textId="761388EC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7FD9155" w14:textId="3EFB8037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95A56" w:rsidRPr="001D4625" w14:paraId="798A2441" w14:textId="77777777" w:rsidTr="00395810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14:paraId="18CD5C2A" w14:textId="34064729" w:rsidR="00F95A56" w:rsidRPr="00AE44BC" w:rsidRDefault="000839A4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04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82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14:paraId="19557EE4" w14:textId="360AEF41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curity Assistant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FF1BD2D" w14:textId="1FE528E2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2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7F36B12" w14:textId="77724424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05F77F7" w14:textId="098AD51E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8</w:t>
            </w:r>
          </w:p>
        </w:tc>
      </w:tr>
      <w:tr w:rsidR="00F95A56" w:rsidRPr="001D4625" w14:paraId="6806D556" w14:textId="77777777" w:rsidTr="003646A8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14:paraId="439DD689" w14:textId="67788AFE" w:rsidR="00F95A56" w:rsidRPr="00AE44BC" w:rsidRDefault="000839A4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05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82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14:paraId="193C289A" w14:textId="3E31366E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curity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3EE65D3" w14:textId="424658E7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BC52D3D" w14:textId="29C365E7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66551FB" w14:textId="6DA8D0AC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F95A56" w:rsidRPr="001D4625" w14:paraId="7101EE6D" w14:textId="77777777" w:rsidTr="00395810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69332532" w14:textId="2349A072" w:rsidR="00F95A56" w:rsidRPr="001D4625" w:rsidRDefault="000839A4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6" w:history="1">
              <w:r w:rsidR="00F95A56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64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6A26F103" w14:textId="51D2E50C" w:rsidR="00F95A56" w:rsidRPr="001D4625" w:rsidRDefault="00F95A56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Accounting Systems Analys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2F8F7F9" w14:textId="6AD0D8C1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44DFD46" w14:textId="65FE7E11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EFA3CF9" w14:textId="3657DC52" w:rsidR="00F95A56" w:rsidRPr="001D4625" w:rsidRDefault="00F95A56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bookmarkStart w:id="11" w:name="_GoBack"/>
      <w:bookmarkEnd w:id="11"/>
      <w:tr w:rsidR="00E1654A" w:rsidRPr="001D4625" w14:paraId="61082D18" w14:textId="77777777" w:rsidTr="00C03F25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224C0DC" w14:textId="6727C3FB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r>
              <w:fldChar w:fldCharType="begin"/>
            </w:r>
            <w:r>
              <w:instrText xml:space="preserve"> HYPERLINK "http://hr.lacounty.gov/subsites/OHP/pdf/3660.pdf" </w:instrText>
            </w:r>
            <w:r>
              <w:fldChar w:fldCharType="separate"/>
            </w:r>
            <w:r w:rsidRPr="001D4625"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t>3660</w:t>
            </w:r>
            <w:r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07079C1B" w14:textId="5488FC52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Civil Engineering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9FC65BD" w14:textId="33324F40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2D7EAC2" w14:textId="0B2D01EF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0561248" w14:textId="6D32665A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E1654A" w:rsidRPr="001D4625" w14:paraId="1F80B472" w14:textId="77777777" w:rsidTr="00C03F25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1B6E2DD" w14:textId="6A7E94AF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2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029F667" w14:textId="44E8CB19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Communications Tower and Lin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4DE9725" w14:textId="5487A93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A595C73" w14:textId="58E62509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13CAB33" w14:textId="5AB5E484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9</w:t>
            </w:r>
          </w:p>
        </w:tc>
      </w:tr>
      <w:tr w:rsidR="00E1654A" w:rsidRPr="001D4625" w14:paraId="7E0C0CFF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279748FD" w14:textId="6F069C46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9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71D7E800" w14:textId="5E75D62B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Cook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2EC3CE4" w14:textId="251E5F00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5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BE8B817" w14:textId="48E6F754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9EB2C36" w14:textId="4643415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7</w:t>
            </w:r>
          </w:p>
        </w:tc>
      </w:tr>
      <w:tr w:rsidR="00E1654A" w:rsidRPr="001D4625" w14:paraId="35762111" w14:textId="77777777" w:rsidTr="00C03F25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F5B9CBB" w14:textId="42B9A92C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48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89882C7" w14:textId="5E3D08F7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Deputy Public Conservator Administ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DDE0C1F" w14:textId="688DBBF3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A83D675" w14:textId="0E84F39F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EC70E22" w14:textId="3EE6C38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E1654A" w:rsidRPr="001D4625" w14:paraId="7FC61B37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FDF669D" w14:textId="4635F7C5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5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08705BEC" w14:textId="02F0697E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Detention Services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98319C4" w14:textId="4ABB267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580546A" w14:textId="5B35D72F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0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73322AC" w14:textId="2C1FDBB9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2</w:t>
            </w:r>
          </w:p>
        </w:tc>
      </w:tr>
      <w:tr w:rsidR="00E1654A" w:rsidRPr="001D4625" w14:paraId="5DFA1B8A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6E0EFB33" w14:textId="0BAF2AC9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2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4FC7B4DC" w14:textId="2CA2D86F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Digital Systems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B7233F7" w14:textId="423164A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7404E9E" w14:textId="4B979A69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914CC9A" w14:textId="608093CD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0</w:t>
            </w:r>
          </w:p>
        </w:tc>
      </w:tr>
      <w:tr w:rsidR="00E1654A" w:rsidRPr="001D4625" w14:paraId="34D4317B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5EFF770A" w14:textId="53F5D6FD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4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0986A8C8" w14:textId="19870053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Electronics Communications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E05B496" w14:textId="63B9F1B2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BED8D40" w14:textId="39BE085D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35090EA" w14:textId="0611ACFA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0</w:t>
            </w:r>
          </w:p>
        </w:tc>
      </w:tr>
      <w:tr w:rsidR="00E1654A" w:rsidRPr="001D4625" w14:paraId="29F84422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4B7B18AB" w14:textId="10F3D419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1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4C6E41EB" w14:textId="5FB820B9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Equipment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CE3C07E" w14:textId="79167F44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85C7FBD" w14:textId="50FB161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F9D2098" w14:textId="61F9A18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</w:tr>
      <w:tr w:rsidR="00E1654A" w:rsidRPr="001D4625" w14:paraId="710B590A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45A88D2" w14:textId="613F7682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03FAA2C" w14:textId="01D69F6C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General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5701134" w14:textId="4115AB73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750F312" w14:textId="1C9D2A1D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789EB0F" w14:textId="4EEA09B1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E1654A" w:rsidRPr="001D4625" w14:paraId="07F3BE70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5B63D67B" w14:textId="44EC746D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0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202824A5" w14:textId="0233E170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Senior Industrial Hygiene Chemist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F12A05D" w14:textId="39E7AA81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89EE222" w14:textId="12101B32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255FDBC" w14:textId="28E23EEA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5</w:t>
            </w:r>
          </w:p>
        </w:tc>
      </w:tr>
      <w:tr w:rsidR="00E1654A" w:rsidRPr="001D4625" w14:paraId="4373CE23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2CDD7773" w14:textId="7A24B8BC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4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473C496C" w14:textId="610FCB3F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Senior Information Technology Tech Support Analyst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ED99B7C" w14:textId="17D5CFF7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0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D2EC96D" w14:textId="601A7840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6F22B4B" w14:textId="5103F5F8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</w:tr>
      <w:tr w:rsidR="00E1654A" w:rsidRPr="001D4625" w14:paraId="3C84A20D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CB7F226" w14:textId="3E427A0B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8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47D1890D" w14:textId="1499F8E1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Laundry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C838B1E" w14:textId="425389AF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D7CDE1B" w14:textId="3B74B0D6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A619456" w14:textId="490FFE5F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E1654A" w:rsidRPr="001D4625" w14:paraId="1537F743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47499B66" w14:textId="26EDBE82" w:rsidR="00E1654A" w:rsidRPr="001D4625" w:rsidRDefault="00E1654A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1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8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6DDB6740" w14:textId="170F52DF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Mental Health Counselor, Registered Nurse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515023B" w14:textId="6F2D2F51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44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2034E33" w14:textId="6377E953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3DBE048" w14:textId="2B71B74D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E1654A" w:rsidRPr="001D4625" w14:paraId="4D3E01E4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1F15754C" w14:textId="27F5E794" w:rsidR="00E1654A" w:rsidRPr="001D4625" w:rsidRDefault="00E1654A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1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6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1541A1AE" w14:textId="69C50CAF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Senior Network Systems Admin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1E4451D" w14:textId="41288ADC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D3C2626" w14:textId="5174D513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7907DFD" w14:textId="68502EA5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E1654A" w:rsidRPr="001D4625" w14:paraId="78A6EE83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EDB5D65" w14:textId="7B97F542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1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09AD62B" w14:textId="5C0597B2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Nursing Instru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F16E75D" w14:textId="64B94FEF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CB6E062" w14:textId="0B9CEC07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ECAE458" w14:textId="06063D1B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E1654A" w:rsidRPr="001D4625" w14:paraId="0762A117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719232F" w14:textId="438A804E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45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A6784D6" w14:textId="61C63A5A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Phys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05FD983" w14:textId="41D1EB96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8285348" w14:textId="31C3408B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E0F98B9" w14:textId="6F668306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E1654A" w:rsidRPr="001D4625" w14:paraId="7C969632" w14:textId="77777777" w:rsidTr="000677C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6DCAA574" w14:textId="5F412FCC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7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23A3287" w14:textId="690187B2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Plumber</w:t>
            </w:r>
          </w:p>
        </w:tc>
        <w:tc>
          <w:tcPr>
            <w:tcW w:w="2430" w:type="dxa"/>
          </w:tcPr>
          <w:p w14:paraId="5DB1215C" w14:textId="23492783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14:paraId="6F59A8BA" w14:textId="11A6DDDA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14:paraId="5DAACD65" w14:textId="26B103EF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E1654A" w:rsidRPr="001D4625" w14:paraId="3243F49C" w14:textId="77777777" w:rsidTr="000677C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80CFBB1" w14:textId="002600BF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r w:rsidRPr="001D4625">
              <w:rPr>
                <w:color w:val="FF0000"/>
                <w:sz w:val="20"/>
                <w:szCs w:val="20"/>
              </w:rPr>
              <w:t>2965</w:t>
            </w:r>
          </w:p>
        </w:tc>
        <w:tc>
          <w:tcPr>
            <w:tcW w:w="2340" w:type="dxa"/>
            <w:noWrap/>
            <w:hideMark/>
          </w:tcPr>
          <w:p w14:paraId="65209522" w14:textId="4846AD8B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 xml:space="preserve">*Senior Pool Lifeguard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E061F68" w14:textId="76AB7C8C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2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BEF9B65" w14:textId="4DF935A0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2293786" w14:textId="31259D15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1</w:t>
            </w:r>
          </w:p>
        </w:tc>
      </w:tr>
      <w:tr w:rsidR="00E1654A" w:rsidRPr="001D4625" w14:paraId="074DA027" w14:textId="77777777" w:rsidTr="000677C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40BD1EC" w14:textId="4B2618B3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7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04812EFE" w14:textId="672D4E62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Radiation Protection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AF47B3F" w14:textId="36204FBC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02909D6" w14:textId="596ED251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16B2A97" w14:textId="63F8DD01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E1654A" w:rsidRPr="001D4625" w14:paraId="761E15D1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8059B9C" w14:textId="7E07EBC2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70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A2F91CB" w14:textId="5B8C9E0A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Records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DF8D9EF" w14:textId="28340D1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ECD80B6" w14:textId="3226120D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CCFAC9E" w14:textId="0BEFD8D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E1654A" w:rsidRPr="001D4625" w14:paraId="708179FC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7B37ECD5" w14:textId="65ED5DD9" w:rsidR="00E1654A" w:rsidRPr="001D4625" w:rsidRDefault="00E1654A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2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61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2B85959A" w14:textId="62DB5245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Sewing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EC8EFEA" w14:textId="1DACCE9C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DA8BBF9" w14:textId="6487C9DF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D4022BE" w14:textId="01C4D774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E1654A" w:rsidRPr="001D4625" w14:paraId="025B8832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3231A3C5" w14:textId="0A0DBF5F" w:rsidR="00E1654A" w:rsidRPr="001D4625" w:rsidRDefault="00E1654A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2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1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356493B5" w14:textId="7FFB7D4D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Student Worker, Nurs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E836A1B" w14:textId="02DE8F99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28A8877" w14:textId="01E19902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7A22468" w14:textId="0ACCEA1D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E1654A" w:rsidRPr="001D4625" w14:paraId="260118B6" w14:textId="77777777" w:rsidTr="000677C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0C84948C" w14:textId="51B7DA3E" w:rsidR="00E1654A" w:rsidRPr="001D4625" w:rsidRDefault="00E1654A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2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59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5543830C" w14:textId="4A05DA36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Tour Guide</w:t>
            </w:r>
          </w:p>
        </w:tc>
        <w:tc>
          <w:tcPr>
            <w:tcW w:w="2430" w:type="dxa"/>
          </w:tcPr>
          <w:p w14:paraId="1A073912" w14:textId="2454CDD1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14:paraId="22252A4D" w14:textId="18E57A29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14:paraId="06D49FBF" w14:textId="3BAC7FE4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E1654A" w:rsidRPr="001D4625" w14:paraId="5D2414A0" w14:textId="77777777" w:rsidTr="000677C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31DCC0C" w14:textId="67E0C101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4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929983C" w14:textId="5A23E12A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Toxicolog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BC2389F" w14:textId="6CBA1482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5030B4B" w14:textId="703B1109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0D52CCB" w14:textId="799DFFF2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</w:tr>
      <w:tr w:rsidR="00E1654A" w:rsidRPr="001D4625" w14:paraId="5BF2F338" w14:textId="77777777" w:rsidTr="003646A8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C3836C2" w14:textId="2D0676C0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3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3999B40" w14:textId="4EEA8897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Veterinar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6E5B9DE" w14:textId="4EC7E2F1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6186EC3" w14:textId="4A2F0873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25E0502" w14:textId="5CF11D77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E1654A" w:rsidRPr="001D4625" w14:paraId="33E1503B" w14:textId="77777777" w:rsidTr="000677C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12698EDA" w14:textId="22F05051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5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7699FD0F" w14:textId="2D53369C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Water Service Worker</w:t>
            </w:r>
          </w:p>
        </w:tc>
        <w:tc>
          <w:tcPr>
            <w:tcW w:w="2430" w:type="dxa"/>
          </w:tcPr>
          <w:p w14:paraId="0C8E2DAD" w14:textId="226D2110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14:paraId="457AF7D3" w14:textId="693E398C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14:paraId="1982396A" w14:textId="1854819C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E1654A" w:rsidRPr="001D4625" w14:paraId="12E5799A" w14:textId="77777777" w:rsidTr="000677C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65CFAE2A" w14:textId="12AFE2F5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3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B596D14" w14:textId="76C9A874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Weed Abat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0BA80B7" w14:textId="75A7C845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DE8CE69" w14:textId="5D171778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7437B7F" w14:textId="58385F65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7</w:t>
            </w:r>
          </w:p>
        </w:tc>
      </w:tr>
      <w:tr w:rsidR="00E1654A" w:rsidRPr="001D4625" w14:paraId="12A12079" w14:textId="77777777" w:rsidTr="000677C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14:paraId="0876C0D8" w14:textId="627A8F26" w:rsidR="00E1654A" w:rsidRPr="001D4625" w:rsidRDefault="00E1654A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D4625">
              <w:rPr>
                <w:color w:val="FF0000"/>
                <w:sz w:val="20"/>
                <w:szCs w:val="20"/>
              </w:rPr>
              <w:t>0034</w:t>
            </w:r>
          </w:p>
        </w:tc>
        <w:tc>
          <w:tcPr>
            <w:tcW w:w="2340" w:type="dxa"/>
          </w:tcPr>
          <w:p w14:paraId="4ED0E547" w14:textId="3414464A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*Senior Weed Hazard Pest Abat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EF8A138" w14:textId="161690C1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34DC5AC" w14:textId="1633ED6B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9A539A4" w14:textId="534FA50D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E1654A" w:rsidRPr="001D4625" w14:paraId="6B8EA475" w14:textId="77777777" w:rsidTr="000677C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4A6777E8" w14:textId="73DC06B4" w:rsidR="00E1654A" w:rsidRPr="001D4625" w:rsidRDefault="00E1654A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32" w:history="1">
              <w:proofErr w:type="spellStart"/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17M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7E6FD0BA" w14:textId="4A747C77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Sergeant (Merger)</w:t>
            </w:r>
          </w:p>
        </w:tc>
        <w:tc>
          <w:tcPr>
            <w:tcW w:w="2430" w:type="dxa"/>
          </w:tcPr>
          <w:p w14:paraId="22A75A6C" w14:textId="7BD75737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14:paraId="0944959D" w14:textId="3B251C9D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14:paraId="272C5A3D" w14:textId="14E1FCAA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E1654A" w:rsidRPr="001D4625" w14:paraId="01498056" w14:textId="77777777" w:rsidTr="000677C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14:paraId="5A481596" w14:textId="667E3D8A" w:rsidR="00E1654A" w:rsidRPr="001D4625" w:rsidRDefault="00E1654A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33" w:history="1">
              <w:proofErr w:type="spellStart"/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17AI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14:paraId="1A7109B7" w14:textId="235406CF" w:rsidR="00E1654A" w:rsidRPr="001D4625" w:rsidRDefault="00E1654A" w:rsidP="00C03F25">
            <w:pPr>
              <w:rPr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Sergeant, Retiree (Administrative Investigator)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D8E6C5F" w14:textId="36C22C64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BE06FDF" w14:textId="4235352F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C30A57D" w14:textId="3185D213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E1654A" w:rsidRPr="001D4625" w14:paraId="4C4B6FB0" w14:textId="77777777" w:rsidTr="000677C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7BCD0123" w14:textId="1BFB2986" w:rsidR="00E1654A" w:rsidRPr="001D4625" w:rsidRDefault="00E1654A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3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66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02B187C4" w14:textId="51545B7E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heet Metal Worker</w:t>
            </w:r>
          </w:p>
        </w:tc>
        <w:tc>
          <w:tcPr>
            <w:tcW w:w="2430" w:type="dxa"/>
            <w:shd w:val="clear" w:color="auto" w:fill="auto"/>
            <w:vAlign w:val="bottom"/>
          </w:tcPr>
          <w:p w14:paraId="6FB2265E" w14:textId="364D12E0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5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2076DEE3" w14:textId="5511571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64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B5162E4" w14:textId="066F538A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5</w:t>
            </w:r>
          </w:p>
        </w:tc>
      </w:tr>
      <w:tr w:rsidR="00E1654A" w:rsidRPr="001D4625" w14:paraId="4F24D619" w14:textId="77777777" w:rsidTr="000677C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050888E2" w14:textId="16A14B9A" w:rsidR="00E1654A" w:rsidRPr="001D4625" w:rsidRDefault="00E1654A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3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9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337806B1" w14:textId="18ED7DC4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ign Pain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EA57DCF" w14:textId="63D2C8C2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DD828F1" w14:textId="6CD2876F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8A78EF9" w14:textId="7166B71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5</w:t>
            </w:r>
          </w:p>
        </w:tc>
      </w:tr>
      <w:tr w:rsidR="00E1654A" w:rsidRPr="001D4625" w14:paraId="3386826E" w14:textId="77777777" w:rsidTr="003646A8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3366FCC" w14:textId="6E8585F4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A6BC278" w14:textId="6C41910A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ff Nurse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3105BDF" w14:textId="29C222DF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5A15187" w14:textId="51C09835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8C187E0" w14:textId="4E88F467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E1654A" w:rsidRPr="001D4625" w14:paraId="2197229C" w14:textId="77777777" w:rsidTr="000677C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A4678B9" w14:textId="7799FD42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r w:rsidRPr="001D4625">
              <w:rPr>
                <w:color w:val="FF0000"/>
                <w:sz w:val="20"/>
                <w:szCs w:val="20"/>
              </w:rPr>
              <w:t>5336</w:t>
            </w:r>
          </w:p>
        </w:tc>
        <w:tc>
          <w:tcPr>
            <w:tcW w:w="2340" w:type="dxa"/>
            <w:noWrap/>
            <w:hideMark/>
          </w:tcPr>
          <w:p w14:paraId="0C9224FB" w14:textId="33AAE6EC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*Staff Nurse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DA16781" w14:textId="7B4344C5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40CB428" w14:textId="73FAC7EF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6681269" w14:textId="64375D30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</w:tr>
      <w:tr w:rsidR="00E1654A" w:rsidRPr="001D4625" w14:paraId="7F542D42" w14:textId="77777777" w:rsidTr="000677C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E1773B1" w14:textId="6069D3B3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9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4BE2FE9" w14:textId="208F5432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onary Engineer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F40B29F" w14:textId="0310EF6B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0114158" w14:textId="74BABDC7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50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104C708" w14:textId="580AD69C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4</w:t>
            </w:r>
          </w:p>
        </w:tc>
      </w:tr>
      <w:tr w:rsidR="00E1654A" w:rsidRPr="001D4625" w14:paraId="584109B1" w14:textId="77777777" w:rsidTr="003646A8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14:paraId="5B593563" w14:textId="23F5194A" w:rsidR="00E1654A" w:rsidRPr="001D4625" w:rsidRDefault="00E1654A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3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0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14:paraId="0861ECE9" w14:textId="50F3FA58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onary Engineer Controls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FCA673C" w14:textId="055D8E48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2E7324E" w14:textId="295AE177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5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A819514" w14:textId="705C5A97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4</w:t>
            </w:r>
          </w:p>
        </w:tc>
      </w:tr>
      <w:tr w:rsidR="00E1654A" w:rsidRPr="001D4625" w14:paraId="5CE6C14A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521DAB95" w14:textId="4D4B7EA9" w:rsidR="00E1654A" w:rsidRPr="001D4625" w:rsidRDefault="00E1654A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3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9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574C5CA0" w14:textId="140A52A6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onary Engineer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78A5CBD" w14:textId="159DA3F1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21486BF" w14:textId="331C7882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5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881F6D2" w14:textId="6E14113A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5</w:t>
            </w:r>
          </w:p>
        </w:tc>
      </w:tr>
      <w:tr w:rsidR="00E1654A" w:rsidRPr="001D4625" w14:paraId="66CC2B1D" w14:textId="77777777" w:rsidTr="003646A8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1B920D0D" w14:textId="16FD3BA5" w:rsidR="00E1654A" w:rsidRPr="001D4625" w:rsidRDefault="00E1654A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4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9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4D0B650B" w14:textId="0F6202B9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onary Engine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9302F1D" w14:textId="67A1E9DB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88C3663" w14:textId="0167FD27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5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60F5F6A" w14:textId="534662E2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5</w:t>
            </w:r>
          </w:p>
        </w:tc>
      </w:tr>
      <w:tr w:rsidR="00E1654A" w:rsidRPr="001D4625" w14:paraId="2E97DE3C" w14:textId="77777777" w:rsidTr="00395810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19EEDEC" w14:textId="62A0F8B8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091A5047" w14:textId="4C8C0EE1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onary Engine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1866997" w14:textId="55CCB6DA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C8DAFBB" w14:textId="08290E07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5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29B65A9" w14:textId="25ADB201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5</w:t>
            </w:r>
          </w:p>
        </w:tc>
      </w:tr>
      <w:tr w:rsidR="00E1654A" w:rsidRPr="001D4625" w14:paraId="62647C1A" w14:textId="77777777" w:rsidTr="000677C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14:paraId="13357579" w14:textId="79B2BFED" w:rsidR="00E1654A" w:rsidRPr="001D4625" w:rsidRDefault="00E1654A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4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74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14:paraId="04E855FD" w14:textId="32F65A61" w:rsidR="00E1654A" w:rsidRPr="001D4625" w:rsidRDefault="00E1654A" w:rsidP="00C03F25">
            <w:pPr>
              <w:rPr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stical Analyst Aid</w:t>
            </w:r>
          </w:p>
        </w:tc>
        <w:tc>
          <w:tcPr>
            <w:tcW w:w="2430" w:type="dxa"/>
          </w:tcPr>
          <w:p w14:paraId="603772C5" w14:textId="0BB0B32D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14:paraId="4A3AE1AF" w14:textId="0652C0E2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14:paraId="4FF0C28D" w14:textId="3496FD91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E1654A" w:rsidRPr="001D4625" w14:paraId="29AE0554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43F9EC54" w14:textId="1CE47AD0" w:rsidR="00E1654A" w:rsidRPr="001D4625" w:rsidRDefault="00E1654A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4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7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65EC2828" w14:textId="60FE3942" w:rsidR="00E1654A" w:rsidRPr="001D4625" w:rsidRDefault="00E1654A" w:rsidP="00C03F25">
            <w:pPr>
              <w:spacing w:after="0" w:line="240" w:lineRule="auto"/>
              <w:rPr>
                <w:rFonts w:eastAsia="MS Mincho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stical Analyst, Health Services</w:t>
            </w:r>
          </w:p>
        </w:tc>
        <w:tc>
          <w:tcPr>
            <w:tcW w:w="2430" w:type="dxa"/>
          </w:tcPr>
          <w:p w14:paraId="2FCD77F9" w14:textId="35C438B4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14:paraId="78806571" w14:textId="3E94E49D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14:paraId="70C0A605" w14:textId="0961A13B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E1654A" w:rsidRPr="001D4625" w14:paraId="70CEA7CC" w14:textId="77777777" w:rsidTr="000677C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140F3691" w14:textId="35E93CF9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75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26AD245B" w14:textId="347E86D6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eam Fit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B587C11" w14:textId="40119580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C9C7D2D" w14:textId="285A5BB2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64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A7B21DB" w14:textId="1E27570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5</w:t>
            </w:r>
          </w:p>
        </w:tc>
      </w:tr>
      <w:tr w:rsidR="00E1654A" w:rsidRPr="001D4625" w14:paraId="1270E795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30823C3" w14:textId="47F656CA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8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A50C3FC" w14:textId="663BBCA8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udent Professional Worker, Information Technology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77B73B5" w14:textId="41723137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612ECCD" w14:textId="53FB139D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F134CAA" w14:textId="5A12D3EC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E1654A" w:rsidRPr="001D4625" w14:paraId="30576DBC" w14:textId="77777777" w:rsidTr="00A60CF7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10710018" w14:textId="3108EBEF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8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5A1D5EB3" w14:textId="2013CA7C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udent Worker, Information Technology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3C6EBE5" w14:textId="1C1EA540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154751F" w14:textId="1279C516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01E2AA9" w14:textId="354D80D1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E1654A" w:rsidRPr="001D4625" w14:paraId="6B4AA203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2519A50F" w14:textId="163CBA8E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1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63DDE92B" w14:textId="152D5385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udent Worker, Nurs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34703B7" w14:textId="515BAA55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6666F4D" w14:textId="2399D7DD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2C8C56D" w14:textId="390BFE7F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E1654A" w:rsidRPr="001D4625" w14:paraId="634811FE" w14:textId="77777777" w:rsidTr="00C03F25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14:paraId="29364EDF" w14:textId="54409FFB" w:rsidR="00E1654A" w:rsidRPr="001D4625" w:rsidRDefault="00E1654A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4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7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14:paraId="237C7C48" w14:textId="76D68DBA" w:rsidR="00E1654A" w:rsidRPr="001D4625" w:rsidRDefault="00E1654A" w:rsidP="00C03F25">
            <w:pPr>
              <w:rPr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Children's Services Social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9B8A3A1" w14:textId="72E1A7B5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B6A50A6" w14:textId="4F5AA768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8A4BF33" w14:textId="01F2315C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E1654A" w:rsidRPr="001D4625" w14:paraId="4A658EAB" w14:textId="77777777" w:rsidTr="003646A8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5EE730E3" w14:textId="4632B23D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63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664B58B8" w14:textId="0E7D1F1B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Coroner’s Investigat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3976607" w14:textId="50875B15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2321CEC" w14:textId="601242AD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78C3F4F" w14:textId="603DF6C8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E1654A" w:rsidRPr="001D4625" w14:paraId="560BC6AE" w14:textId="77777777" w:rsidTr="003646A8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351F0F36" w14:textId="2FC1F6EE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63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03976356" w14:textId="673923AF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Coroner’s Investigator I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1CA901D" w14:textId="1E2746EC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3079961" w14:textId="0560F79A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593E6D8" w14:textId="5DFE0819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E1654A" w:rsidRPr="001D4625" w14:paraId="068C56BD" w14:textId="77777777" w:rsidTr="00395810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1CD1F5BA" w14:textId="36D33307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1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3DCCA55B" w14:textId="04C61A47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Deputy Probation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EF06428" w14:textId="5026EE83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2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73F330B" w14:textId="0A1630BC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E95DEAC" w14:textId="28076FF3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3</w:t>
            </w:r>
          </w:p>
        </w:tc>
      </w:tr>
      <w:tr w:rsidR="00E1654A" w:rsidRPr="001D4625" w14:paraId="3F9BA7E2" w14:textId="77777777" w:rsidTr="00C03F25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50E833A7" w14:textId="03A96BC0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5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771260D6" w14:textId="67437BB8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Detention Services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719E369" w14:textId="25D96108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735FBC0" w14:textId="12D29590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0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D07CEF7" w14:textId="75F710C5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2</w:t>
            </w:r>
          </w:p>
        </w:tc>
      </w:tr>
      <w:tr w:rsidR="00E1654A" w:rsidRPr="001D4625" w14:paraId="06231969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51844DE3" w14:textId="3D742BC4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0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5BACCD90" w14:textId="580381D4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Environmental Engineering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F56EDD3" w14:textId="0CAB9184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4EE6955" w14:textId="12D7022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94BA5C4" w14:textId="61659214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E1654A" w:rsidRPr="001D4625" w14:paraId="37237108" w14:textId="77777777" w:rsidTr="00C03F25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0B929662" w14:textId="30A8D0EB" w:rsidR="00E1654A" w:rsidRPr="001D4625" w:rsidRDefault="00E1654A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5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119FDAC9" w14:textId="20FEEAE4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Evidence &amp; Property Custodian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C9918CD" w14:textId="2336E846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1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8594AC3" w14:textId="2EA6C559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495EFF5" w14:textId="0DD437C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E1654A" w:rsidRPr="001D4625" w14:paraId="3549A66E" w14:textId="77777777" w:rsidTr="000677C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65B41074" w14:textId="01B9546A" w:rsidR="00E1654A" w:rsidRPr="001D4625" w:rsidRDefault="00E1654A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55" w:history="1">
              <w:r w:rsidRPr="00DD7FB7">
                <w:rPr>
                  <w:rStyle w:val="Hyperlink"/>
                  <w:rFonts w:eastAsia="Times New Roman" w:cs="Times New Roman"/>
                  <w:sz w:val="20"/>
                  <w:szCs w:val="20"/>
                </w:rPr>
                <w:t>570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47E81618" w14:textId="0970CA4C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Supervising 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Health Facilities 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Evaluator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, Nursing</w:t>
            </w:r>
          </w:p>
        </w:tc>
        <w:tc>
          <w:tcPr>
            <w:tcW w:w="2430" w:type="dxa"/>
            <w:vAlign w:val="center"/>
          </w:tcPr>
          <w:p w14:paraId="2DA47C66" w14:textId="6C3B6388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vAlign w:val="center"/>
          </w:tcPr>
          <w:p w14:paraId="1A451B31" w14:textId="170C70E8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vAlign w:val="center"/>
          </w:tcPr>
          <w:p w14:paraId="6830DAE0" w14:textId="5FFE9E35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E1654A" w:rsidRPr="001D4625" w14:paraId="544B659D" w14:textId="77777777" w:rsidTr="000677C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6582A8BE" w14:textId="42D49CF4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75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090789B" w14:textId="23A7785A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Statistical Analyst</w:t>
            </w:r>
          </w:p>
        </w:tc>
        <w:tc>
          <w:tcPr>
            <w:tcW w:w="2430" w:type="dxa"/>
          </w:tcPr>
          <w:p w14:paraId="216FCE9E" w14:textId="0424AB1F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14:paraId="595643FC" w14:textId="6B6CE0E2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14:paraId="5D7B0A6A" w14:textId="45C777EF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E1654A" w:rsidRPr="001D4625" w14:paraId="3D89FE53" w14:textId="77777777" w:rsidTr="000677C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6B862175" w14:textId="0A0BE1FF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9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3BE7526" w14:textId="107B0F34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or, Marina Maintenance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CA0FF29" w14:textId="7B482E68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7697EE5" w14:textId="1AD06ECF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535D71B" w14:textId="7C6AE405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E1654A" w:rsidRPr="001D4625" w14:paraId="0C275414" w14:textId="77777777" w:rsidTr="00EB41BD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1EE95FC" w14:textId="2E1B4905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8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8FCCA99" w14:textId="3E91B915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rvey Aid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4F538B5" w14:textId="09DF32C4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E8D4B87" w14:textId="0D2FBD4D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D97305D" w14:textId="29B94789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E1654A" w:rsidRPr="001D4625" w14:paraId="62369F78" w14:textId="77777777" w:rsidTr="00A60CF7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14:paraId="5BD13325" w14:textId="6C5DD312" w:rsidR="00E1654A" w:rsidRPr="001D4625" w:rsidRDefault="00E1654A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5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8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14:paraId="03A3EEE8" w14:textId="08D50124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rvey Technic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310F34D" w14:textId="0F9601E4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C52B393" w14:textId="2C79DB48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BC0101B" w14:textId="3C00F630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E1654A" w:rsidRPr="001D4625" w14:paraId="0E0177BE" w14:textId="77777777" w:rsidTr="00A60CF7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64909941" w14:textId="48970C7F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9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1A544A93" w14:textId="29DA97E3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rvey Technic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EBDBBD3" w14:textId="5590C9A1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FDB6000" w14:textId="0157ACE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DFEAB60" w14:textId="448827B0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E1654A" w:rsidRPr="001D4625" w14:paraId="4B6A3AAA" w14:textId="77777777" w:rsidTr="000677C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695B5CC8" w14:textId="3A2B6A10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78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71035DAA" w14:textId="03986760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ystems &amp; Networks Administrator II</w:t>
            </w:r>
          </w:p>
        </w:tc>
        <w:tc>
          <w:tcPr>
            <w:tcW w:w="2430" w:type="dxa"/>
          </w:tcPr>
          <w:p w14:paraId="292D2A03" w14:textId="2B2251C3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14:paraId="44B17441" w14:textId="593C1A81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14:paraId="66C5C02C" w14:textId="14AF8CC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E1654A" w:rsidRPr="001D4625" w14:paraId="13DCE814" w14:textId="77777777" w:rsidTr="00EB41BD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5596E10" w14:textId="3CEF4E90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6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2E041A5" w14:textId="4A4313C1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ystems &amp; Networks Administrator III</w:t>
            </w:r>
          </w:p>
        </w:tc>
        <w:tc>
          <w:tcPr>
            <w:tcW w:w="2430" w:type="dxa"/>
          </w:tcPr>
          <w:p w14:paraId="404304A6" w14:textId="2B0DF82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14:paraId="66162680" w14:textId="028993D1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14:paraId="7ACFE04D" w14:textId="3F57FD9C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E1654A" w:rsidRPr="001D4625" w14:paraId="722CC0B8" w14:textId="77777777" w:rsidTr="000677C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1CC015B8" w14:textId="4CE0E8F8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54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100DEE24" w14:textId="682D672F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ax and License Field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1759AB2" w14:textId="13146617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7BC5A4F" w14:textId="7C7AE5C9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FE152A8" w14:textId="320DF649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E1654A" w:rsidRPr="001D4625" w14:paraId="3E49F393" w14:textId="77777777" w:rsidTr="00EB41BD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9EA588E" w14:textId="1C7AEF32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4" w:history="1">
              <w:r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54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E540BA3" w14:textId="64491040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ax and License Field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94F5411" w14:textId="6A8BC314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358E0B9" w14:textId="20CC8A2D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3B1FD29" w14:textId="104B4B7C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E1654A" w:rsidRPr="001D4625" w14:paraId="555AD5CA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6121489" w14:textId="73F52B75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17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EAAA635" w14:textId="1BE15CC8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Tile Setter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3B72250" w14:textId="388A3B6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3AC0FA2" w14:textId="43B73E9B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AE09903" w14:textId="078398B7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E1654A" w:rsidRPr="001D4625" w14:paraId="7EC8DF76" w14:textId="77777777" w:rsidTr="00A60CF7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18C88E16" w14:textId="61091945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59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60FFA474" w14:textId="77AB0985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our Guide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A54D466" w14:textId="4B23A972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3653A3A" w14:textId="50631137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D778F7F" w14:textId="0521AC1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7</w:t>
            </w:r>
          </w:p>
        </w:tc>
      </w:tr>
      <w:tr w:rsidR="00E1654A" w:rsidRPr="001D4625" w14:paraId="7844094C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B31BA62" w14:textId="3623DFAF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9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DC84002" w14:textId="23BFB440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Toxicological Technologist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64C50B0" w14:textId="2AB6786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8C0401C" w14:textId="12235EA3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26859A7" w14:textId="78DEEB54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</w:tr>
      <w:tr w:rsidR="00E1654A" w:rsidRPr="001D4625" w14:paraId="66BCF83E" w14:textId="77777777" w:rsidTr="00C03F25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65259A33" w14:textId="0E6E6EE8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4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6E999587" w14:textId="746FA37C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oxicolog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50A57AD" w14:textId="155E9675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8D25699" w14:textId="78B51B0F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85101C0" w14:textId="5159435D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</w:tr>
      <w:tr w:rsidR="00E1654A" w:rsidRPr="001D4625" w14:paraId="5ED4AB21" w14:textId="77777777" w:rsidTr="003646A8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7A8C4606" w14:textId="338CA5E8" w:rsidR="00E1654A" w:rsidRPr="001D4625" w:rsidRDefault="00E1654A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6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00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72675CC5" w14:textId="7444AA22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Traffic Painter and Sign Poster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25EF6DE" w14:textId="702C3CB7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6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0315B86" w14:textId="74F72526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090D1FD" w14:textId="1B1FFDD3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9</w:t>
            </w:r>
          </w:p>
        </w:tc>
      </w:tr>
      <w:tr w:rsidR="00E1654A" w:rsidRPr="001D4625" w14:paraId="02DFFF6A" w14:textId="77777777" w:rsidTr="003646A8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FB5F120" w14:textId="3F2F2544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8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1F00DD4" w14:textId="64F2226A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ffic Signal Electr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14F3025" w14:textId="1E07AAB8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5F6C2C6" w14:textId="077F4E20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69AFCC7" w14:textId="1C5426A9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E1654A" w:rsidRPr="001D4625" w14:paraId="63261CE4" w14:textId="77777777" w:rsidTr="00395810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665643EC" w14:textId="57CE007B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8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6789A58" w14:textId="224D9E72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ffic Technic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BC5D1C6" w14:textId="03BCDF29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F0D6E6C" w14:textId="7FE8A68C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15208BE" w14:textId="0CFB6FE4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E1654A" w:rsidRPr="001D4625" w14:paraId="4AC71A0B" w14:textId="77777777" w:rsidTr="00C03F25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482F35B0" w14:textId="116246AD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8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562B7921" w14:textId="256FCD05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ffic Technic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CD2B8CF" w14:textId="52A92557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B08C487" w14:textId="2D67AA50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A683507" w14:textId="2419D30C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E1654A" w:rsidRPr="001D4625" w14:paraId="42C1E553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33F034B" w14:textId="6CD72BB9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3" w:history="1">
              <w:r w:rsidRPr="00DD7FB7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36E3248" w14:textId="64CEF6C6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il Maintenance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58BCC6C" w14:textId="49ECFAE5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F2E2405" w14:textId="032ED6D2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2828DD63" w14:textId="46D49072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E1654A" w:rsidRPr="001D4625" w14:paraId="34DE8C34" w14:textId="77777777" w:rsidTr="00C03F25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23876A22" w14:textId="62158D3D" w:rsidR="00E1654A" w:rsidRPr="001D4625" w:rsidRDefault="00E1654A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7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6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1CFF710C" w14:textId="595A77C7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m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EA092E8" w14:textId="0A4D5168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13094F0" w14:textId="419DD4AF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FCEA00A" w14:textId="7AAFD944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E1654A" w:rsidRPr="001D4625" w14:paraId="1AC61E96" w14:textId="77777777" w:rsidTr="00C03F25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58B5885F" w14:textId="6E5F10ED" w:rsidR="00E1654A" w:rsidRPr="001D4625" w:rsidRDefault="00E1654A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7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5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473D8A6A" w14:textId="769E8179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nsportation Truck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EF3DF8C" w14:textId="79ABCA65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CD3CBF0" w14:textId="34AAA92D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4437401" w14:textId="48B4158D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E1654A" w:rsidRPr="001D4625" w14:paraId="768685BD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D901A43" w14:textId="3494CEBD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6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C4C57E7" w14:textId="68B48645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nsportation Truck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7D51168" w14:textId="5DF672F5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4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409B07A" w14:textId="1DDC0648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2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2C40F2A" w14:textId="4DDCDB54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9</w:t>
            </w:r>
          </w:p>
        </w:tc>
      </w:tr>
      <w:tr w:rsidR="00E1654A" w:rsidRPr="001D4625" w14:paraId="474E2437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21C58871" w14:textId="525671F7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5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3210165E" w14:textId="2CEBCB96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nsportation Worker I, Superior.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E36DA48" w14:textId="036B80EF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960D699" w14:textId="3EC73229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5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3156846" w14:textId="682DE755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E1654A" w:rsidRPr="001D4625" w14:paraId="120EB02E" w14:textId="77777777" w:rsidTr="000677C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BD02335" w14:textId="4C5812F5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5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AE357D6" w14:textId="3DD04D31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nsportation Worker II, Superior Court</w:t>
            </w:r>
          </w:p>
        </w:tc>
        <w:tc>
          <w:tcPr>
            <w:tcW w:w="2430" w:type="dxa"/>
            <w:shd w:val="clear" w:color="auto" w:fill="auto"/>
            <w:vAlign w:val="bottom"/>
          </w:tcPr>
          <w:p w14:paraId="1EAD6D55" w14:textId="32C542AB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7E481F61" w14:textId="6963858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5</w:t>
            </w:r>
          </w:p>
        </w:tc>
        <w:tc>
          <w:tcPr>
            <w:tcW w:w="2880" w:type="dxa"/>
            <w:shd w:val="clear" w:color="auto" w:fill="auto"/>
            <w:vAlign w:val="bottom"/>
          </w:tcPr>
          <w:p w14:paraId="2FE8D3B6" w14:textId="7FCB1712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E1654A" w:rsidRPr="001D4625" w14:paraId="61905737" w14:textId="77777777" w:rsidTr="000677C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8899DFD" w14:textId="31B39B0D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99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27EE57A" w14:textId="6366F5B4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nsportations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93648BE" w14:textId="3C8B021D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2918F8B" w14:textId="2495F9DC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53C9E43" w14:textId="7FD24ADF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7</w:t>
            </w:r>
          </w:p>
        </w:tc>
      </w:tr>
      <w:tr w:rsidR="00E1654A" w:rsidRPr="001D4625" w14:paraId="4C7CA8D0" w14:textId="77777777" w:rsidTr="00EB41BD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96EC1E0" w14:textId="32F678B1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9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910B9F8" w14:textId="51DEF8B5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ee Trimmer District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1BB21DC" w14:textId="564614B0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0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30EA255" w14:textId="34B4DE69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3764D34" w14:textId="3AACF17C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</w:tr>
      <w:tr w:rsidR="00E1654A" w:rsidRPr="001D4625" w14:paraId="3994D198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65651F75" w14:textId="2C42A08E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9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7374BAEB" w14:textId="567A140C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ee Trimmer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033CD65" w14:textId="0F3271FF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E5B77A1" w14:textId="055CB055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6093075" w14:textId="2EFBC5BB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E1654A" w:rsidRPr="001D4625" w14:paraId="4F2B914B" w14:textId="77777777" w:rsidTr="000677C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1D398CF0" w14:textId="46848CE6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9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43E08910" w14:textId="2EA94E66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ee Trimmer, Temporary</w:t>
            </w:r>
          </w:p>
        </w:tc>
        <w:tc>
          <w:tcPr>
            <w:tcW w:w="2430" w:type="dxa"/>
            <w:shd w:val="clear" w:color="auto" w:fill="auto"/>
            <w:vAlign w:val="bottom"/>
          </w:tcPr>
          <w:p w14:paraId="17F6F54B" w14:textId="741784F3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782D06D9" w14:textId="4D161055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26CB368" w14:textId="7FB51431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E1654A" w:rsidRPr="001D4625" w14:paraId="7D4F47AA" w14:textId="77777777" w:rsidTr="000677C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5571D578" w14:textId="59A7EA8F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5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0B1733AA" w14:textId="7EC1C790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uck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425B6C9" w14:textId="25209A80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5E1EF13" w14:textId="54183A36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4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79D6C44" w14:textId="3BD082C4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</w:tr>
      <w:tr w:rsidR="00E1654A" w:rsidRPr="001D4625" w14:paraId="78F0F581" w14:textId="77777777" w:rsidTr="00EB41BD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657D323A" w14:textId="203B1950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9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0EFCC373" w14:textId="34C1890C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Unit Support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1E2C73B" w14:textId="1E83B377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401DB9B" w14:textId="3BB5DC26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652937E" w14:textId="7B607F1C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E1654A" w:rsidRPr="001D4625" w14:paraId="10441C99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F074090" w14:textId="59E8A5A8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36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444A0F6" w14:textId="142E773A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Utility Tractor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7DFF69A" w14:textId="0E3AEDDA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60447BD" w14:textId="3A39CBF9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5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D40F6AE" w14:textId="4293DF66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2</w:t>
            </w:r>
          </w:p>
        </w:tc>
      </w:tr>
      <w:tr w:rsidR="00E1654A" w:rsidRPr="001D4625" w14:paraId="02FB6CB4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009D394" w14:textId="73253FE3" w:rsidR="00E1654A" w:rsidRPr="00DD7FB7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6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4069EDF" w14:textId="5E74BE37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eteran Intern, Crafts Suppor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D099D23" w14:textId="302BC795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4DE3688" w14:textId="4A45728B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BDEF220" w14:textId="1D0AC830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E1654A" w:rsidRPr="001D4625" w14:paraId="19CDA895" w14:textId="77777777" w:rsidTr="00395810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285D5EA" w14:textId="6323DEDD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6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36C1F0A" w14:textId="44DFDE0D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eteran Intern, Heavy Maintenance &amp; Operational Suppor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5EFB9D7" w14:textId="1EC64C5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8B93EEE" w14:textId="3166BE17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5AFF16D" w14:textId="419515B3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E1654A" w:rsidRPr="001D4625" w14:paraId="562B82AF" w14:textId="77777777" w:rsidTr="00C03F25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1C928A3" w14:textId="1318ED11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6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D2893CA" w14:textId="6F94224C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eteran Intern, Information Technical Suppor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8BA640F" w14:textId="66ACF71F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19D5C5A" w14:textId="23352032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CECDEC8" w14:textId="31674C1A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E1654A" w:rsidRPr="001D4625" w14:paraId="6160548F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E41604B" w14:textId="29B5DF9F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6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0D180C98" w14:textId="4D01933B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eteran Intern, Technical Suppor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EA7D38C" w14:textId="7A63402C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76B81C5" w14:textId="75F2B226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25E293A" w14:textId="4A955494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E1654A" w:rsidRPr="001D4625" w14:paraId="5CA24D9F" w14:textId="77777777" w:rsidTr="003646A8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798DE85" w14:textId="25B17965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2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4E9D75B9" w14:textId="7DCEA933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eterinar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9BA1925" w14:textId="73E292D9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363593D" w14:textId="6D0F9D7F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56346DC" w14:textId="0099B9A2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E1654A" w:rsidRPr="001D4625" w14:paraId="7010D8B2" w14:textId="77777777" w:rsidTr="00395810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988B596" w14:textId="6FD7B31C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CAB19C0" w14:textId="1B360EEB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ideo Production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B07C7EB" w14:textId="51576826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48D753C" w14:textId="2F4B8E59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1D76A2B" w14:textId="2FAC1C84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E1654A" w:rsidRPr="001D4625" w14:paraId="77E4AA36" w14:textId="77777777" w:rsidTr="00C03F25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51562637" w14:textId="2E723C2D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3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7104E811" w14:textId="67080D6D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Video Production Equipment Operator</w:t>
            </w:r>
            <w:r w:rsidRPr="001D4625">
              <w:rPr>
                <w:rFonts w:eastAsia="MS Mincho" w:cs="Times New Roman"/>
                <w:color w:val="000000"/>
                <w:sz w:val="20"/>
                <w:szCs w:val="20"/>
              </w:rPr>
              <w:t xml:space="preserve">                                                                                                         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447B714" w14:textId="543DDB1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E47717A" w14:textId="379DD125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5D92ECA" w14:textId="460F0774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E1654A" w:rsidRPr="001D4625" w14:paraId="08833207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A62C79D" w14:textId="446EA24A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5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A909E63" w14:textId="44120DFD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ocational Workshop Instru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9191953" w14:textId="7B60854D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43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2ED6B6E" w14:textId="7436964C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93F328D" w14:textId="068D6350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E1654A" w:rsidRPr="001D4625" w14:paraId="3D14819B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C22F21D" w14:textId="7FFA3A52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2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3AF0585" w14:textId="31D578C8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Warehouse Worker Aid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C73A7FD" w14:textId="14D7154A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C008B98" w14:textId="4DF8D023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4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BF83BA2" w14:textId="388F5403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E1654A" w:rsidRPr="001D4625" w14:paraId="274CC37F" w14:textId="77777777" w:rsidTr="00C03F25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6BCE349" w14:textId="4B5908F9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3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7684867" w14:textId="4A0C42E7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rehouse Work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6AE6BEF" w14:textId="75663167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C6FABD5" w14:textId="5C87640F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4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31FD574" w14:textId="646B818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E1654A" w:rsidRPr="001D4625" w14:paraId="3C515F0F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6F49875" w14:textId="7CFD2E0B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4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3089989F" w14:textId="79AD7A96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rehouse Worker I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9B0D69E" w14:textId="59C76484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026307D" w14:textId="1DD14CF6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41ECAA8" w14:textId="7CCAEBEF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E1654A" w:rsidRPr="001D4625" w14:paraId="2430B9B8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8B88404" w14:textId="5C02E9D8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3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9AD3E74" w14:textId="7070DFD6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rehouse Work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0641E068" w14:textId="287823C0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84A976D" w14:textId="396EAE67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09FF96D" w14:textId="466D85B6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E1654A" w:rsidRPr="001D4625" w14:paraId="76AF9340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7C5189A1" w14:textId="4E9EA369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4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F19D1C2" w14:textId="280DB76E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rehouse Worker II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C90EB72" w14:textId="666612CA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EA56ACD" w14:textId="10013ECC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0AFF1404" w14:textId="22F31583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E1654A" w:rsidRPr="001D4625" w14:paraId="4A83ABA5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48B0E820" w14:textId="5821554F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3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45C5E06D" w14:textId="5603AE5B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rehouse Worker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33F9667" w14:textId="762820DC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979E155" w14:textId="112EE6F7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3C653A4" w14:textId="13ACE26A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E1654A" w:rsidRPr="001D4625" w14:paraId="45FE0672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85CB674" w14:textId="6666E6EC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1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7D04DFD" w14:textId="21AAAD8D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ste Control Engineering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D4CD88C" w14:textId="03C08E5F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81C5371" w14:textId="7E98224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1B9F523" w14:textId="31F9DF8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8</w:t>
            </w:r>
          </w:p>
        </w:tc>
      </w:tr>
      <w:tr w:rsidR="00E1654A" w:rsidRPr="001D4625" w14:paraId="4B817FBA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3D4A2F3D" w14:textId="1AD84DD7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1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6202F93F" w14:textId="5CF59A72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ste Control Engineering Inspecto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2720C7AC" w14:textId="1F00695F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F98C689" w14:textId="6F36009D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3054054" w14:textId="11F08ABD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8</w:t>
            </w:r>
          </w:p>
        </w:tc>
      </w:tr>
      <w:tr w:rsidR="00E1654A" w:rsidRPr="001D4625" w14:paraId="06730CE5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420DD8AA" w14:textId="33872246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2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283DC049" w14:textId="7E7EEEF4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stewater Treatment Plant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40671C8" w14:textId="708E828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647E783" w14:textId="206E9B10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F896EF8" w14:textId="71D2CD94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E1654A" w:rsidRPr="001D4625" w14:paraId="28CC87AA" w14:textId="77777777" w:rsidTr="000677C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6C256C8" w14:textId="1FBD49B6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4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887E2DD" w14:textId="0C21DC5D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ter Service Helper I</w:t>
            </w:r>
          </w:p>
        </w:tc>
        <w:tc>
          <w:tcPr>
            <w:tcW w:w="2430" w:type="dxa"/>
            <w:shd w:val="clear" w:color="auto" w:fill="auto"/>
            <w:vAlign w:val="bottom"/>
          </w:tcPr>
          <w:p w14:paraId="40171891" w14:textId="13BB1AB6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51165C2D" w14:textId="6E6D8FB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1DAFA98" w14:textId="6439D257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0</w:t>
            </w:r>
          </w:p>
        </w:tc>
      </w:tr>
      <w:tr w:rsidR="00E1654A" w:rsidRPr="001D4625" w14:paraId="37619EEE" w14:textId="77777777" w:rsidTr="000677C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97D548E" w14:textId="5F8C87B3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4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821B695" w14:textId="5B00C73B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ter Service Help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0665AA7" w14:textId="2D46B2C1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1B0A16B" w14:textId="357F983B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02D5D51" w14:textId="4699749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0</w:t>
            </w:r>
          </w:p>
        </w:tc>
      </w:tr>
      <w:tr w:rsidR="00E1654A" w:rsidRPr="001D4625" w14:paraId="4D3C93CC" w14:textId="77777777" w:rsidTr="000677C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71AD446" w14:textId="2AF1F8E6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1B4E43AB" w14:textId="6429E796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ter Service Worker</w:t>
            </w:r>
          </w:p>
        </w:tc>
        <w:tc>
          <w:tcPr>
            <w:tcW w:w="2430" w:type="dxa"/>
          </w:tcPr>
          <w:p w14:paraId="2486C07A" w14:textId="2778BC45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14:paraId="6092DB7D" w14:textId="46C6F3CD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14:paraId="7CFB3C13" w14:textId="3120B027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E1654A" w:rsidRPr="001D4625" w14:paraId="26791E18" w14:textId="77777777" w:rsidTr="000677C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7FECC5B" w14:textId="37D8E6B3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6" w:history="1">
              <w:r w:rsidRPr="003902EA">
                <w:rPr>
                  <w:rStyle w:val="Hyperlink"/>
                  <w:sz w:val="20"/>
                  <w:szCs w:val="20"/>
                </w:rPr>
                <w:t>293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74F29154" w14:textId="6E09CD0C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WATER Program Lifeguard</w:t>
            </w:r>
          </w:p>
        </w:tc>
        <w:tc>
          <w:tcPr>
            <w:tcW w:w="2430" w:type="dxa"/>
            <w:vAlign w:val="center"/>
          </w:tcPr>
          <w:p w14:paraId="18BE2E4B" w14:textId="33EFD86D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194.00</w:t>
            </w:r>
          </w:p>
        </w:tc>
        <w:tc>
          <w:tcPr>
            <w:tcW w:w="2790" w:type="dxa"/>
            <w:vAlign w:val="center"/>
          </w:tcPr>
          <w:p w14:paraId="5302A094" w14:textId="4AD0ACFD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$301.00</w:t>
            </w:r>
          </w:p>
        </w:tc>
        <w:tc>
          <w:tcPr>
            <w:tcW w:w="2880" w:type="dxa"/>
          </w:tcPr>
          <w:p w14:paraId="26D7237C" w14:textId="283F84D4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315.00</w:t>
            </w:r>
          </w:p>
        </w:tc>
      </w:tr>
      <w:tr w:rsidR="00E1654A" w:rsidRPr="001D4625" w14:paraId="6EF11B59" w14:textId="77777777" w:rsidTr="000677C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F845497" w14:textId="0EB1CC37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7" w:history="1">
              <w:r w:rsidRPr="003902EA">
                <w:rPr>
                  <w:rStyle w:val="Hyperlink"/>
                  <w:sz w:val="20"/>
                  <w:szCs w:val="20"/>
                </w:rPr>
                <w:t>293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2ADDE79" w14:textId="10729F22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WATER Program Specialist</w:t>
            </w:r>
          </w:p>
        </w:tc>
        <w:tc>
          <w:tcPr>
            <w:tcW w:w="2430" w:type="dxa"/>
          </w:tcPr>
          <w:p w14:paraId="433CBBF2" w14:textId="41187650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194.00</w:t>
            </w:r>
          </w:p>
        </w:tc>
        <w:tc>
          <w:tcPr>
            <w:tcW w:w="2790" w:type="dxa"/>
          </w:tcPr>
          <w:p w14:paraId="0C0313A6" w14:textId="5A9ED8D1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$301.00</w:t>
            </w:r>
          </w:p>
        </w:tc>
        <w:tc>
          <w:tcPr>
            <w:tcW w:w="2880" w:type="dxa"/>
          </w:tcPr>
          <w:p w14:paraId="6D158DE2" w14:textId="211A1616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315.00</w:t>
            </w:r>
          </w:p>
        </w:tc>
      </w:tr>
      <w:tr w:rsidR="00E1654A" w:rsidRPr="001D4625" w14:paraId="6D3B51A0" w14:textId="77777777" w:rsidTr="00EB41BD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32B3161A" w14:textId="7D222C7D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8" w:history="1">
              <w:r w:rsidRPr="003902EA">
                <w:rPr>
                  <w:rStyle w:val="Hyperlink"/>
                  <w:sz w:val="20"/>
                  <w:szCs w:val="20"/>
                </w:rPr>
                <w:t>294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1B63A529" w14:textId="7B6A2BF9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WATER Program Aquatics Manager</w:t>
            </w:r>
          </w:p>
        </w:tc>
        <w:tc>
          <w:tcPr>
            <w:tcW w:w="2430" w:type="dxa"/>
          </w:tcPr>
          <w:p w14:paraId="58C3D4D5" w14:textId="5125DB0A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194.00</w:t>
            </w:r>
          </w:p>
        </w:tc>
        <w:tc>
          <w:tcPr>
            <w:tcW w:w="2790" w:type="dxa"/>
          </w:tcPr>
          <w:p w14:paraId="6BC8DF65" w14:textId="2196BD3D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$301.00</w:t>
            </w:r>
          </w:p>
        </w:tc>
        <w:tc>
          <w:tcPr>
            <w:tcW w:w="2880" w:type="dxa"/>
          </w:tcPr>
          <w:p w14:paraId="142F14BD" w14:textId="6028ED9D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315.00</w:t>
            </w:r>
          </w:p>
        </w:tc>
      </w:tr>
      <w:tr w:rsidR="00E1654A" w:rsidRPr="001D4625" w14:paraId="68F247A0" w14:textId="77777777" w:rsidTr="000677C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7B76575" w14:textId="68197409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r w:rsidRPr="001D4625">
              <w:rPr>
                <w:color w:val="FF0000"/>
                <w:sz w:val="20"/>
                <w:szCs w:val="20"/>
              </w:rPr>
              <w:t>0788</w:t>
            </w:r>
          </w:p>
        </w:tc>
        <w:tc>
          <w:tcPr>
            <w:tcW w:w="2340" w:type="dxa"/>
            <w:noWrap/>
            <w:hideMark/>
          </w:tcPr>
          <w:p w14:paraId="71BBF691" w14:textId="21345343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 xml:space="preserve">*Web Designer, </w:t>
            </w:r>
            <w:proofErr w:type="spellStart"/>
            <w:r w:rsidRPr="001D4625">
              <w:rPr>
                <w:sz w:val="20"/>
                <w:szCs w:val="20"/>
              </w:rPr>
              <w:t>LACERA</w:t>
            </w:r>
            <w:proofErr w:type="spellEnd"/>
          </w:p>
        </w:tc>
        <w:tc>
          <w:tcPr>
            <w:tcW w:w="2430" w:type="dxa"/>
            <w:shd w:val="clear" w:color="auto" w:fill="auto"/>
            <w:vAlign w:val="center"/>
          </w:tcPr>
          <w:p w14:paraId="52EF1A4D" w14:textId="775F637A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9D0DF1A" w14:textId="1B6F1D58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D0BCE33" w14:textId="04F753E3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E1654A" w:rsidRPr="001D4625" w14:paraId="511AEB1D" w14:textId="77777777" w:rsidTr="000677C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31B2C1CF" w14:textId="5485C3D6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3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31C1DF44" w14:textId="410E7765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Weed Hazard Pest Abate Worker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59F0EF6" w14:textId="26F2CDB1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20DFCB5" w14:textId="17B081D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DA4AA03" w14:textId="777506A1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E1654A" w:rsidRPr="001D4625" w14:paraId="2C8013A9" w14:textId="77777777" w:rsidTr="00EB41BD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10BA8FF4" w14:textId="20D9BA55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1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11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0314401" w14:textId="0E089783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el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D0AB553" w14:textId="485525F5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EDB1E9E" w14:textId="1C3D702D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732A210" w14:textId="6B82323C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89</w:t>
            </w:r>
          </w:p>
        </w:tc>
      </w:tr>
      <w:tr w:rsidR="00E1654A" w:rsidRPr="001D4625" w14:paraId="0A742D34" w14:textId="77777777" w:rsidTr="000677C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487EF7B0" w14:textId="0C48D518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1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11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49F0E4BE" w14:textId="327894AA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elder-Fit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98423A4" w14:textId="35E58D36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bottom"/>
          </w:tcPr>
          <w:p w14:paraId="1D582385" w14:textId="06E0C9B4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59577018" w14:textId="2CDD3083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89</w:t>
            </w:r>
          </w:p>
        </w:tc>
      </w:tr>
      <w:tr w:rsidR="00E1654A" w:rsidRPr="001D4625" w14:paraId="3B0C2E25" w14:textId="77777777" w:rsidTr="000677C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25F6C742" w14:textId="1DF63042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1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15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0746FEA1" w14:textId="6472FF12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elfare Fraud Investigato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9A31D30" w14:textId="45416076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1A384D8" w14:textId="40958595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2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492C141B" w14:textId="03BC3C14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4</w:t>
            </w:r>
          </w:p>
        </w:tc>
      </w:tr>
      <w:tr w:rsidR="00E1654A" w:rsidRPr="001D4625" w14:paraId="15F502BA" w14:textId="77777777" w:rsidTr="00EB41BD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D530F37" w14:textId="70E13F5D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1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5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567B9FA6" w14:textId="5E7D208E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Youth Worker, Facility Support 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5FA88802" w14:textId="7B3B4241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4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F76935C" w14:textId="10399B99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63001A12" w14:textId="2D398279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2</w:t>
            </w:r>
          </w:p>
        </w:tc>
      </w:tr>
      <w:tr w:rsidR="00E1654A" w:rsidRPr="001D4625" w14:paraId="39D388E1" w14:textId="77777777" w:rsidTr="003646A8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73765968" w14:textId="011AE3F4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1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5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1E50E1B2" w14:textId="600D27B8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Youth Worker, General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FEF2755" w14:textId="3253225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4C4AE2A" w14:textId="337C501A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785A4344" w14:textId="4F7FBD35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E1654A" w:rsidRPr="001D4625" w14:paraId="29EE8C7F" w14:textId="77777777" w:rsidTr="00A60CF7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336FF47" w14:textId="484EE374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15" w:history="1">
              <w:r w:rsidRPr="00AE44BC">
                <w:rPr>
                  <w:rStyle w:val="Hyperlink"/>
                  <w:sz w:val="20"/>
                  <w:szCs w:val="20"/>
                </w:rPr>
                <w:t>485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6FEBEA9B" w14:textId="545A0321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Youth Educ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89435C5" w14:textId="00527492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8DFA1E7" w14:textId="463FE3A9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365304DE" w14:textId="5103B33F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E1654A" w:rsidRPr="001D4625" w14:paraId="5B99DA18" w14:textId="77777777" w:rsidTr="003646A8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3F90A16E" w14:textId="25D61809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16" w:history="1">
              <w:r w:rsidRPr="00AE44BC">
                <w:rPr>
                  <w:rStyle w:val="Hyperlink"/>
                  <w:sz w:val="20"/>
                  <w:szCs w:val="20"/>
                </w:rPr>
                <w:t>485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2A8DC2C4" w14:textId="36A52DF7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Youth Educator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B75AFD3" w14:textId="5144C1B5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0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CE6E43B" w14:textId="7B2573B6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880" w:type="dxa"/>
            <w:shd w:val="clear" w:color="auto" w:fill="auto"/>
            <w:vAlign w:val="center"/>
          </w:tcPr>
          <w:p w14:paraId="10CE7637" w14:textId="1519A3CD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E1654A" w:rsidRPr="001D4625" w14:paraId="5FB2F09A" w14:textId="77777777" w:rsidTr="00395810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3850BAD0" w14:textId="13AD9D08" w:rsidR="00E1654A" w:rsidRPr="001D4625" w:rsidRDefault="00E1654A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0C1B8D37" w14:textId="066E002B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18052DAE" w14:textId="4509374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19B6369E" w14:textId="0D9B8255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  <w:vAlign w:val="center"/>
          </w:tcPr>
          <w:p w14:paraId="7E5A0D08" w14:textId="21E3A5F0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E1654A" w:rsidRPr="001D4625" w14:paraId="068AC390" w14:textId="77777777" w:rsidTr="00C03F25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6EC53828" w14:textId="1344201F" w:rsidR="00E1654A" w:rsidRPr="003902EA" w:rsidRDefault="00E1654A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bookmarkStart w:id="12" w:name="_Hlk77146961"/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1F084C2C" w14:textId="37910780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1C5EEE5B" w14:textId="51D982DB" w:rsidR="00E1654A" w:rsidRPr="003E7F2E" w:rsidRDefault="00E1654A" w:rsidP="00C03F25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00EADFA5" w14:textId="207DDEBB" w:rsidR="00E1654A" w:rsidRPr="001D4625" w:rsidRDefault="00E1654A" w:rsidP="00C03F25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  <w:vAlign w:val="center"/>
          </w:tcPr>
          <w:p w14:paraId="4D927476" w14:textId="17D6773D" w:rsidR="00E1654A" w:rsidRPr="003E7F2E" w:rsidRDefault="00E1654A" w:rsidP="00C03F25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E1654A" w:rsidRPr="001D4625" w14:paraId="5A93C196" w14:textId="77777777" w:rsidTr="003646A8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147D3173" w14:textId="4E655D85" w:rsidR="00E1654A" w:rsidRPr="003902EA" w:rsidRDefault="00E1654A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21DEBCDB" w14:textId="21C18BFD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78FFDA3F" w14:textId="19242621" w:rsidR="00E1654A" w:rsidRPr="003E7F2E" w:rsidRDefault="00E1654A" w:rsidP="00C03F25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0A64A80A" w14:textId="1AD782D4" w:rsidR="00E1654A" w:rsidRPr="001D4625" w:rsidRDefault="00E1654A" w:rsidP="00C03F25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  <w:vAlign w:val="center"/>
          </w:tcPr>
          <w:p w14:paraId="528F3291" w14:textId="58C2B364" w:rsidR="00E1654A" w:rsidRPr="003E7F2E" w:rsidRDefault="00E1654A" w:rsidP="00C03F25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tr w:rsidR="00E1654A" w:rsidRPr="001D4625" w14:paraId="768B49DF" w14:textId="77777777" w:rsidTr="00395810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71767A52" w14:textId="4068DBE5" w:rsidR="00E1654A" w:rsidRPr="003902EA" w:rsidRDefault="00E1654A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693F8C08" w14:textId="11C8AE7F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45EBECA4" w14:textId="5ADAEA7E" w:rsidR="00E1654A" w:rsidRPr="003E7F2E" w:rsidRDefault="00E1654A" w:rsidP="00C03F25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06E23256" w14:textId="1B62D1FF" w:rsidR="00E1654A" w:rsidRPr="001D4625" w:rsidRDefault="00E1654A" w:rsidP="00C03F25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  <w:vAlign w:val="center"/>
          </w:tcPr>
          <w:p w14:paraId="2EB1D028" w14:textId="391EDE88" w:rsidR="00E1654A" w:rsidRPr="003E7F2E" w:rsidRDefault="00E1654A" w:rsidP="00C03F25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  <w:bookmarkEnd w:id="12"/>
      <w:tr w:rsidR="00E1654A" w:rsidRPr="001D4625" w14:paraId="4A3BC207" w14:textId="77777777" w:rsidTr="00C03F25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589DEAD1" w14:textId="7910E436" w:rsidR="00E1654A" w:rsidRPr="001D4625" w:rsidRDefault="00E1654A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3D46490A" w14:textId="180FE17B" w:rsidR="00E1654A" w:rsidRPr="001D4625" w:rsidRDefault="00E1654A" w:rsidP="00C03F25">
            <w:pPr>
              <w:rPr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4C6CDACD" w14:textId="3449FAE2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0712BFF8" w14:textId="152A89B8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  <w:vAlign w:val="center"/>
          </w:tcPr>
          <w:p w14:paraId="755B4A3B" w14:textId="1BF2149D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E1654A" w:rsidRPr="001D4625" w14:paraId="70444D97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14:paraId="718F6579" w14:textId="310D8A6D" w:rsidR="00E1654A" w:rsidRPr="001D4625" w:rsidRDefault="00E1654A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noWrap/>
            <w:vAlign w:val="center"/>
          </w:tcPr>
          <w:p w14:paraId="2534D87B" w14:textId="6F8444B2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7761B488" w14:textId="404C5D58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7A57BB0A" w14:textId="4CA5DC66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  <w:vAlign w:val="center"/>
          </w:tcPr>
          <w:p w14:paraId="12AF75BB" w14:textId="12051052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E1654A" w:rsidRPr="001D4625" w14:paraId="3880E2C7" w14:textId="77777777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07617EB6" w14:textId="674FD667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14:paraId="4246D27A" w14:textId="7CE12B98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32055B4D" w14:textId="655261EC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128C6FAB" w14:textId="248396B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  <w:vAlign w:val="center"/>
          </w:tcPr>
          <w:p w14:paraId="30A4ACAB" w14:textId="673AC219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E1654A" w:rsidRPr="001D4625" w14:paraId="3450C5BB" w14:textId="77777777" w:rsidTr="00C03F25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4388D126" w14:textId="5435396F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72CC6502" w14:textId="18E936EF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264C0580" w14:textId="45ED3FF9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4D7BB812" w14:textId="39BC026F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  <w:vAlign w:val="center"/>
          </w:tcPr>
          <w:p w14:paraId="1E5169B3" w14:textId="7CB62108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E1654A" w:rsidRPr="001D4625" w14:paraId="7F704DE6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14:paraId="19BE5846" w14:textId="2AC66B49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</w:p>
        </w:tc>
        <w:tc>
          <w:tcPr>
            <w:tcW w:w="2340" w:type="dxa"/>
            <w:shd w:val="clear" w:color="auto" w:fill="auto"/>
            <w:vAlign w:val="center"/>
            <w:hideMark/>
          </w:tcPr>
          <w:p w14:paraId="364D37E4" w14:textId="190E9834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4B660416" w14:textId="5FF1BDB5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23B7AD2A" w14:textId="5807B925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  <w:vAlign w:val="center"/>
          </w:tcPr>
          <w:p w14:paraId="587AF0AF" w14:textId="3B56ABF7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E1654A" w:rsidRPr="001D4625" w14:paraId="0BC955BE" w14:textId="77777777" w:rsidTr="00362387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14:paraId="12697914" w14:textId="0CD26BEB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</w:p>
        </w:tc>
        <w:tc>
          <w:tcPr>
            <w:tcW w:w="2340" w:type="dxa"/>
            <w:shd w:val="clear" w:color="auto" w:fill="auto"/>
            <w:vAlign w:val="center"/>
          </w:tcPr>
          <w:p w14:paraId="7356A5F1" w14:textId="7F82CA25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5E28F8CC" w14:textId="5791F1FB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64DD99D3" w14:textId="14FD012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  <w:vAlign w:val="center"/>
          </w:tcPr>
          <w:p w14:paraId="24632D30" w14:textId="4922F0C4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E1654A" w:rsidRPr="001D4625" w14:paraId="5B20E537" w14:textId="77777777" w:rsidTr="00C03F25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14:paraId="45EB228E" w14:textId="2B885D9C" w:rsidR="00E1654A" w:rsidRPr="001D4625" w:rsidRDefault="00E1654A" w:rsidP="00C03F25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</w:p>
        </w:tc>
        <w:tc>
          <w:tcPr>
            <w:tcW w:w="2340" w:type="dxa"/>
            <w:shd w:val="clear" w:color="auto" w:fill="auto"/>
            <w:vAlign w:val="center"/>
          </w:tcPr>
          <w:p w14:paraId="689974D4" w14:textId="668F8904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6223E1A6" w14:textId="034AC5B6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15948815" w14:textId="166A339D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  <w:vAlign w:val="center"/>
          </w:tcPr>
          <w:p w14:paraId="7E353AE2" w14:textId="16034491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E1654A" w:rsidRPr="001D4625" w14:paraId="76370BFB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14:paraId="1806453A" w14:textId="4B999421" w:rsidR="00E1654A" w:rsidRPr="00AE44BC" w:rsidRDefault="00E1654A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vAlign w:val="center"/>
          </w:tcPr>
          <w:p w14:paraId="439A782B" w14:textId="097794F1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1800E902" w14:textId="2E86EE7A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75F7ADF7" w14:textId="14B9949C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  <w:vAlign w:val="center"/>
          </w:tcPr>
          <w:p w14:paraId="39D9DE6F" w14:textId="297BFD85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E1654A" w:rsidRPr="001D4625" w14:paraId="780CFF5D" w14:textId="77777777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14:paraId="38D39D36" w14:textId="50F2ED9B" w:rsidR="00E1654A" w:rsidRPr="00AE44BC" w:rsidRDefault="00E1654A" w:rsidP="00C03F25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340" w:type="dxa"/>
            <w:shd w:val="clear" w:color="auto" w:fill="auto"/>
            <w:vAlign w:val="center"/>
          </w:tcPr>
          <w:p w14:paraId="2942F25E" w14:textId="2082B1FD" w:rsidR="00E1654A" w:rsidRPr="001D4625" w:rsidRDefault="00E1654A" w:rsidP="00C03F25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14:paraId="0858BA26" w14:textId="4DCBDA4E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4EE9E78B" w14:textId="3C5CC3AF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auto"/>
            <w:vAlign w:val="center"/>
          </w:tcPr>
          <w:p w14:paraId="7E64B1FC" w14:textId="5DD480C4" w:rsidR="00E1654A" w:rsidRPr="001D4625" w:rsidRDefault="00E1654A" w:rsidP="00C03F25">
            <w:pPr>
              <w:jc w:val="center"/>
              <w:rPr>
                <w:rFonts w:cs="Arial"/>
                <w:sz w:val="20"/>
                <w:szCs w:val="20"/>
              </w:rPr>
            </w:pPr>
          </w:p>
        </w:tc>
      </w:tr>
      <w:bookmarkEnd w:id="0"/>
    </w:tbl>
    <w:p w14:paraId="25AD8581" w14:textId="77777777" w:rsidR="005A2408" w:rsidRDefault="005A2408" w:rsidP="005A2408"/>
    <w:p w14:paraId="0CE75CF0" w14:textId="77777777" w:rsidR="00334524" w:rsidRDefault="00334524"/>
    <w:sectPr w:rsidR="00334524" w:rsidSect="00AD6FB6">
      <w:headerReference w:type="default" r:id="rId517"/>
      <w:pgSz w:w="12240" w:h="15840"/>
      <w:pgMar w:top="432" w:right="720" w:bottom="720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2637BB" w14:textId="77777777" w:rsidR="001927D0" w:rsidRDefault="001927D0" w:rsidP="005A2408">
      <w:pPr>
        <w:spacing w:after="0" w:line="240" w:lineRule="auto"/>
      </w:pPr>
      <w:r>
        <w:separator/>
      </w:r>
    </w:p>
  </w:endnote>
  <w:endnote w:type="continuationSeparator" w:id="0">
    <w:p w14:paraId="02F32D05" w14:textId="77777777" w:rsidR="001927D0" w:rsidRDefault="001927D0" w:rsidP="005A24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856914" w14:textId="77777777" w:rsidR="001927D0" w:rsidRDefault="001927D0" w:rsidP="005A2408">
      <w:pPr>
        <w:spacing w:after="0" w:line="240" w:lineRule="auto"/>
      </w:pPr>
      <w:r>
        <w:separator/>
      </w:r>
    </w:p>
  </w:footnote>
  <w:footnote w:type="continuationSeparator" w:id="0">
    <w:p w14:paraId="38675956" w14:textId="77777777" w:rsidR="001927D0" w:rsidRDefault="001927D0" w:rsidP="005A24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8BC7EF" w14:textId="77777777" w:rsidR="00C03F25" w:rsidRDefault="00C03F25">
    <w:pPr>
      <w:pStyle w:val="Header"/>
    </w:pPr>
  </w:p>
  <w:tbl>
    <w:tblPr>
      <w:tblW w:w="5286" w:type="pct"/>
      <w:tblInd w:w="-190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V w:val="single" w:sz="8" w:space="0" w:color="auto"/>
      </w:tblBorders>
      <w:tblLayout w:type="fixed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327"/>
      <w:gridCol w:w="3800"/>
      <w:gridCol w:w="6574"/>
    </w:tblGrid>
    <w:tr w:rsidR="00C03F25" w:rsidRPr="00EC3206" w14:paraId="3918794E" w14:textId="77777777" w:rsidTr="00AD6FB6">
      <w:tc>
        <w:tcPr>
          <w:tcW w:w="567" w:type="pct"/>
          <w:shd w:val="clear" w:color="auto" w:fill="943634"/>
          <w:vAlign w:val="bottom"/>
        </w:tcPr>
        <w:p w14:paraId="2981FC09" w14:textId="77777777" w:rsidR="00C03F25" w:rsidRPr="00B82FA7" w:rsidRDefault="00C03F25" w:rsidP="00AD6FB6">
          <w:pPr>
            <w:tabs>
              <w:tab w:val="center" w:pos="4680"/>
              <w:tab w:val="right" w:pos="9360"/>
            </w:tabs>
            <w:spacing w:after="0" w:line="240" w:lineRule="auto"/>
            <w:jc w:val="both"/>
            <w:rPr>
              <w:rFonts w:eastAsia="Calibri" w:cs="Times New Roman"/>
              <w:color w:val="FFFFFF"/>
              <w:sz w:val="32"/>
              <w:szCs w:val="32"/>
            </w:rPr>
          </w:pPr>
          <w:r w:rsidRPr="00B82FA7">
            <w:rPr>
              <w:rFonts w:eastAsia="Calibri" w:cs="Times New Roman"/>
              <w:noProof/>
              <w:sz w:val="32"/>
              <w:szCs w:val="32"/>
            </w:rPr>
            <w:drawing>
              <wp:inline distT="0" distB="0" distL="0" distR="0" wp14:anchorId="33860C23" wp14:editId="388C7B13">
                <wp:extent cx="669925" cy="669925"/>
                <wp:effectExtent l="0" t="0" r="0" b="0"/>
                <wp:docPr id="1" name="Picture 1" descr="1LACo_SEAL_K2in0904PC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1LACo_SEAL_K2in0904PC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9925" cy="669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24" w:type="pct"/>
          <w:shd w:val="clear" w:color="auto" w:fill="943634"/>
          <w:vAlign w:val="center"/>
        </w:tcPr>
        <w:p w14:paraId="7AAEA16F" w14:textId="77777777" w:rsidR="00C03F25" w:rsidRPr="00B82FA7" w:rsidRDefault="00C03F25" w:rsidP="00AD6FB6">
          <w:pPr>
            <w:tabs>
              <w:tab w:val="center" w:pos="4680"/>
              <w:tab w:val="right" w:pos="9360"/>
            </w:tabs>
            <w:spacing w:after="0" w:line="240" w:lineRule="auto"/>
            <w:jc w:val="both"/>
            <w:rPr>
              <w:rFonts w:eastAsia="Calibri" w:cs="Times New Roman"/>
              <w:color w:val="FFFFFF"/>
              <w:sz w:val="24"/>
              <w:szCs w:val="24"/>
            </w:rPr>
          </w:pPr>
          <w:r w:rsidRPr="00B82FA7">
            <w:rPr>
              <w:rFonts w:eastAsia="Calibri" w:cs="Times New Roman"/>
              <w:color w:val="FFFFFF"/>
              <w:sz w:val="24"/>
              <w:szCs w:val="24"/>
            </w:rPr>
            <w:t>OCCUPATIONAL HEALTH PROGRAMS</w:t>
          </w:r>
        </w:p>
      </w:tc>
      <w:tc>
        <w:tcPr>
          <w:tcW w:w="2809" w:type="pct"/>
          <w:vAlign w:val="center"/>
        </w:tcPr>
        <w:p w14:paraId="18741A0F" w14:textId="77777777" w:rsidR="00C03F25" w:rsidRPr="00E774CB" w:rsidRDefault="00C03F25" w:rsidP="00AD6FB6">
          <w:pP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eastAsia="Calibri" w:cs="Times New Roman"/>
              <w:b/>
              <w:bCs/>
              <w:color w:val="76923C"/>
              <w:sz w:val="28"/>
              <w:szCs w:val="28"/>
            </w:rPr>
          </w:pPr>
          <w:r w:rsidRPr="00E774CB">
            <w:rPr>
              <w:rFonts w:eastAsia="Times New Roman" w:cs="Arial"/>
              <w:b/>
              <w:sz w:val="28"/>
              <w:szCs w:val="28"/>
            </w:rPr>
            <w:t>TABLE OF PRE-EMPLOYMENT/POST-OFFER CONTRACTED CLINICS &amp; COUNTY CLASSIFICATIONS</w:t>
          </w:r>
        </w:p>
      </w:tc>
    </w:tr>
  </w:tbl>
  <w:p w14:paraId="7AF28697" w14:textId="77777777" w:rsidR="00C03F25" w:rsidRDefault="00C03F25">
    <w:pPr>
      <w:pStyle w:val="Header"/>
    </w:pPr>
  </w:p>
  <w:p w14:paraId="45224637" w14:textId="77777777" w:rsidR="00C03F25" w:rsidRDefault="00C03F2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MDc2NTI2MjcxMTJT0lEKTi0uzszPAykwtqgFANg5pNMtAAAA"/>
  </w:docVars>
  <w:rsids>
    <w:rsidRoot w:val="005A2408"/>
    <w:rsid w:val="00037222"/>
    <w:rsid w:val="000839A4"/>
    <w:rsid w:val="00095B3E"/>
    <w:rsid w:val="000A5C00"/>
    <w:rsid w:val="000B4CFF"/>
    <w:rsid w:val="000D68F6"/>
    <w:rsid w:val="000F3590"/>
    <w:rsid w:val="000F4BF4"/>
    <w:rsid w:val="00120CDF"/>
    <w:rsid w:val="00131C23"/>
    <w:rsid w:val="00175858"/>
    <w:rsid w:val="0018226A"/>
    <w:rsid w:val="001830C1"/>
    <w:rsid w:val="001927D0"/>
    <w:rsid w:val="001A6FCC"/>
    <w:rsid w:val="001B2F4C"/>
    <w:rsid w:val="001C144F"/>
    <w:rsid w:val="001F2082"/>
    <w:rsid w:val="00205887"/>
    <w:rsid w:val="0023732B"/>
    <w:rsid w:val="00244C90"/>
    <w:rsid w:val="0029087E"/>
    <w:rsid w:val="002C1955"/>
    <w:rsid w:val="002C279D"/>
    <w:rsid w:val="002F0FD7"/>
    <w:rsid w:val="00334524"/>
    <w:rsid w:val="00335472"/>
    <w:rsid w:val="00336E01"/>
    <w:rsid w:val="0037606D"/>
    <w:rsid w:val="003902EA"/>
    <w:rsid w:val="003C2E8E"/>
    <w:rsid w:val="003E7F2E"/>
    <w:rsid w:val="003F0360"/>
    <w:rsid w:val="00416DAA"/>
    <w:rsid w:val="00433B33"/>
    <w:rsid w:val="00443754"/>
    <w:rsid w:val="00507448"/>
    <w:rsid w:val="005357BA"/>
    <w:rsid w:val="005851D3"/>
    <w:rsid w:val="005A2092"/>
    <w:rsid w:val="005A2408"/>
    <w:rsid w:val="005B0BEA"/>
    <w:rsid w:val="005B3F48"/>
    <w:rsid w:val="005F4901"/>
    <w:rsid w:val="00615A6C"/>
    <w:rsid w:val="006C1B5D"/>
    <w:rsid w:val="00705622"/>
    <w:rsid w:val="00727529"/>
    <w:rsid w:val="0074402D"/>
    <w:rsid w:val="00771B2E"/>
    <w:rsid w:val="00785BDE"/>
    <w:rsid w:val="0080409D"/>
    <w:rsid w:val="0083121D"/>
    <w:rsid w:val="00864BC4"/>
    <w:rsid w:val="0086682A"/>
    <w:rsid w:val="00886594"/>
    <w:rsid w:val="008D23DD"/>
    <w:rsid w:val="009011CA"/>
    <w:rsid w:val="00910C0D"/>
    <w:rsid w:val="00935CE4"/>
    <w:rsid w:val="00952E82"/>
    <w:rsid w:val="009652E7"/>
    <w:rsid w:val="009A4A54"/>
    <w:rsid w:val="009F5051"/>
    <w:rsid w:val="00A62AE9"/>
    <w:rsid w:val="00A8132B"/>
    <w:rsid w:val="00AB2795"/>
    <w:rsid w:val="00AD6FB6"/>
    <w:rsid w:val="00AE44BC"/>
    <w:rsid w:val="00B3198E"/>
    <w:rsid w:val="00B33C1B"/>
    <w:rsid w:val="00B525C2"/>
    <w:rsid w:val="00B54284"/>
    <w:rsid w:val="00B9116D"/>
    <w:rsid w:val="00B94915"/>
    <w:rsid w:val="00BC5032"/>
    <w:rsid w:val="00C03F25"/>
    <w:rsid w:val="00C1372A"/>
    <w:rsid w:val="00C600A5"/>
    <w:rsid w:val="00CB50F3"/>
    <w:rsid w:val="00CF3567"/>
    <w:rsid w:val="00D16552"/>
    <w:rsid w:val="00D7578B"/>
    <w:rsid w:val="00D901F2"/>
    <w:rsid w:val="00D90F9E"/>
    <w:rsid w:val="00DC621A"/>
    <w:rsid w:val="00DD6008"/>
    <w:rsid w:val="00DD7FB7"/>
    <w:rsid w:val="00DF3BC8"/>
    <w:rsid w:val="00E1654A"/>
    <w:rsid w:val="00E8293F"/>
    <w:rsid w:val="00E8643E"/>
    <w:rsid w:val="00E96B42"/>
    <w:rsid w:val="00EF7AE4"/>
    <w:rsid w:val="00F001C1"/>
    <w:rsid w:val="00F433C3"/>
    <w:rsid w:val="00F95A56"/>
    <w:rsid w:val="00FA1CFC"/>
    <w:rsid w:val="00FA6304"/>
    <w:rsid w:val="00FC7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0D5223B"/>
  <w15:chartTrackingRefBased/>
  <w15:docId w15:val="{609D5830-14BE-4412-8825-662CC8504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A24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A2408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A2408"/>
    <w:rPr>
      <w:color w:val="954F72"/>
      <w:u w:val="single"/>
    </w:rPr>
  </w:style>
  <w:style w:type="paragraph" w:customStyle="1" w:styleId="font5">
    <w:name w:val="font5"/>
    <w:basedOn w:val="Normal"/>
    <w:rsid w:val="005A24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font6">
    <w:name w:val="font6"/>
    <w:basedOn w:val="Normal"/>
    <w:rsid w:val="005A2408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font7">
    <w:name w:val="font7"/>
    <w:basedOn w:val="Normal"/>
    <w:rsid w:val="005A2408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65">
    <w:name w:val="xl65"/>
    <w:basedOn w:val="Normal"/>
    <w:rsid w:val="005A240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66">
    <w:name w:val="xl66"/>
    <w:basedOn w:val="Normal"/>
    <w:rsid w:val="005A240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67">
    <w:name w:val="xl67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68">
    <w:name w:val="xl68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69">
    <w:name w:val="xl69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70">
    <w:name w:val="xl70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71">
    <w:name w:val="xl71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2">
    <w:name w:val="xl72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73">
    <w:name w:val="xl73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74">
    <w:name w:val="xl74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75">
    <w:name w:val="xl75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76">
    <w:name w:val="xl76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77">
    <w:name w:val="xl77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78">
    <w:name w:val="xl78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0"/>
      <w:szCs w:val="20"/>
      <w:u w:val="single"/>
    </w:rPr>
  </w:style>
  <w:style w:type="paragraph" w:customStyle="1" w:styleId="xl79">
    <w:name w:val="xl79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80">
    <w:name w:val="xl80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81">
    <w:name w:val="xl81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0"/>
      <w:szCs w:val="20"/>
      <w:u w:val="single"/>
    </w:rPr>
  </w:style>
  <w:style w:type="paragraph" w:customStyle="1" w:styleId="xl82">
    <w:name w:val="xl82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83">
    <w:name w:val="xl83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A24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24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24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4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40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24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40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A24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2408"/>
  </w:style>
  <w:style w:type="paragraph" w:styleId="Footer">
    <w:name w:val="footer"/>
    <w:basedOn w:val="Normal"/>
    <w:link w:val="FooterChar"/>
    <w:uiPriority w:val="99"/>
    <w:unhideWhenUsed/>
    <w:rsid w:val="005A24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2408"/>
  </w:style>
  <w:style w:type="character" w:styleId="UnresolvedMention">
    <w:name w:val="Unresolved Mention"/>
    <w:basedOn w:val="DefaultParagraphFont"/>
    <w:uiPriority w:val="99"/>
    <w:semiHidden/>
    <w:unhideWhenUsed/>
    <w:rsid w:val="00FA1C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hr.lacounty.gov/subsites/OHP/pdf/2749.pdf" TargetMode="External"/><Relationship Id="rId299" Type="http://schemas.openxmlformats.org/officeDocument/2006/relationships/hyperlink" Target="http://hr.lacounty.gov/subsites/OHP/pdf/5856.pdf" TargetMode="External"/><Relationship Id="rId21" Type="http://schemas.openxmlformats.org/officeDocument/2006/relationships/hyperlink" Target="http://hr.lacounty.gov/subsites/OHP/pdf/2989.pdf" TargetMode="External"/><Relationship Id="rId63" Type="http://schemas.openxmlformats.org/officeDocument/2006/relationships/hyperlink" Target="http://hr.lacounty.gov/subsites/OHP/pdf/6263.pdf" TargetMode="External"/><Relationship Id="rId159" Type="http://schemas.openxmlformats.org/officeDocument/2006/relationships/hyperlink" Target="http://hr.lacounty.gov/subsites/OHP/pdf/Basic.driving.pdf" TargetMode="External"/><Relationship Id="rId324" Type="http://schemas.openxmlformats.org/officeDocument/2006/relationships/hyperlink" Target="http://hr.lacounty.gov/subsites/OHP/pdf/5843.pdf" TargetMode="External"/><Relationship Id="rId366" Type="http://schemas.openxmlformats.org/officeDocument/2006/relationships/hyperlink" Target="http://hr.lacounty.gov/subsites/OHP/pdf/5798.pdf" TargetMode="External"/><Relationship Id="rId170" Type="http://schemas.openxmlformats.org/officeDocument/2006/relationships/hyperlink" Target="http://hr.lacounty.gov/subsites/OHP/pdf/6607.pdf" TargetMode="External"/><Relationship Id="rId226" Type="http://schemas.openxmlformats.org/officeDocument/2006/relationships/hyperlink" Target="http://hr.lacounty.gov/subsites/OHP/pdf/7492.pdf" TargetMode="External"/><Relationship Id="rId433" Type="http://schemas.openxmlformats.org/officeDocument/2006/relationships/hyperlink" Target="http://hr.lacounty.gov/subsites/OHP/pdf/2717AI.pdf" TargetMode="External"/><Relationship Id="rId268" Type="http://schemas.openxmlformats.org/officeDocument/2006/relationships/hyperlink" Target="http://hr.lacounty.gov/subsites/OHP/pdf/2719.pdf" TargetMode="External"/><Relationship Id="rId475" Type="http://schemas.openxmlformats.org/officeDocument/2006/relationships/hyperlink" Target="http://hr.lacounty.gov/subsites/OHP/pdf/6054.pdf" TargetMode="External"/><Relationship Id="rId32" Type="http://schemas.openxmlformats.org/officeDocument/2006/relationships/hyperlink" Target="http://hr.lacounty.gov/subsites/OHP/pdf/7202.pdf" TargetMode="External"/><Relationship Id="rId74" Type="http://schemas.openxmlformats.org/officeDocument/2006/relationships/hyperlink" Target="http://hr.lacounty.gov/subsites/OHP/pdf/9072.pdf" TargetMode="External"/><Relationship Id="rId128" Type="http://schemas.openxmlformats.org/officeDocument/2006/relationships/hyperlink" Target="http://hr.lacounty.gov/subsites/OHP/pdf/9472.pdf" TargetMode="External"/><Relationship Id="rId335" Type="http://schemas.openxmlformats.org/officeDocument/2006/relationships/hyperlink" Target="http://hr.lacounty.gov/subsites/OHP/pdf/2964.pdf" TargetMode="External"/><Relationship Id="rId377" Type="http://schemas.openxmlformats.org/officeDocument/2006/relationships/hyperlink" Target="http://hr.lacounty.gov/subsites/OHP/pdf/6061.pdf" TargetMode="External"/><Relationship Id="rId500" Type="http://schemas.openxmlformats.org/officeDocument/2006/relationships/hyperlink" Target="http://hr.lacounty.gov/subsites/OHP/pdf/4213.pdf" TargetMode="External"/><Relationship Id="rId5" Type="http://schemas.openxmlformats.org/officeDocument/2006/relationships/settings" Target="settings.xml"/><Relationship Id="rId181" Type="http://schemas.openxmlformats.org/officeDocument/2006/relationships/hyperlink" Target="http://hr.lacounty.gov/subsites/OHP/pdf/2432.pdf" TargetMode="External"/><Relationship Id="rId237" Type="http://schemas.openxmlformats.org/officeDocument/2006/relationships/hyperlink" Target="https://hr.lacounty.gov/wp-content/subsites/OHP/pdf/Basic.driving.pdf" TargetMode="External"/><Relationship Id="rId402" Type="http://schemas.openxmlformats.org/officeDocument/2006/relationships/hyperlink" Target="http://hr.lacounty.gov/subsites/OHP/pdf/Basic.driving.pdf" TargetMode="External"/><Relationship Id="rId279" Type="http://schemas.openxmlformats.org/officeDocument/2006/relationships/hyperlink" Target="http://hr.lacounty.gov/subsites/OHP/pdf/6587.pdf" TargetMode="External"/><Relationship Id="rId444" Type="http://schemas.openxmlformats.org/officeDocument/2006/relationships/hyperlink" Target="http://hr.lacounty.gov/subsites/OHP/pdf/7754.pdf" TargetMode="External"/><Relationship Id="rId486" Type="http://schemas.openxmlformats.org/officeDocument/2006/relationships/hyperlink" Target="http://hr.lacounty.gov/subsites/OHP/pdf/8261.pdf" TargetMode="External"/><Relationship Id="rId43" Type="http://schemas.openxmlformats.org/officeDocument/2006/relationships/hyperlink" Target="http://hr.lacounty.gov/subsites/OHP/pdf/6045.pdf" TargetMode="External"/><Relationship Id="rId139" Type="http://schemas.openxmlformats.org/officeDocument/2006/relationships/hyperlink" Target="http://hr.lacounty.gov/subsites/OHP/pdf/4784.pdf" TargetMode="External"/><Relationship Id="rId290" Type="http://schemas.openxmlformats.org/officeDocument/2006/relationships/hyperlink" Target="http://hr.lacounty.gov/subsites/OHP/pdf/5121.pdf" TargetMode="External"/><Relationship Id="rId304" Type="http://schemas.openxmlformats.org/officeDocument/2006/relationships/hyperlink" Target="http://hr.lacounty.gov/subsites/OHP/pdf/5595.pdf" TargetMode="External"/><Relationship Id="rId346" Type="http://schemas.openxmlformats.org/officeDocument/2006/relationships/hyperlink" Target="http://hr.lacounty.gov/subsites/OHP/pdf/7575.pdf" TargetMode="External"/><Relationship Id="rId388" Type="http://schemas.openxmlformats.org/officeDocument/2006/relationships/hyperlink" Target="http://hr.lacounty.gov/subsites/OHP/pdf/5261.pdf" TargetMode="External"/><Relationship Id="rId511" Type="http://schemas.openxmlformats.org/officeDocument/2006/relationships/hyperlink" Target="http://hr.lacounty.gov/subsites/OHP/pdf/6117.pdf" TargetMode="External"/><Relationship Id="rId85" Type="http://schemas.openxmlformats.org/officeDocument/2006/relationships/hyperlink" Target="http://hr.lacounty.gov/subsites/OHP/pdf/5468.pdf" TargetMode="External"/><Relationship Id="rId150" Type="http://schemas.openxmlformats.org/officeDocument/2006/relationships/hyperlink" Target="http://hr.lacounty.gov/subsites/OHP/pdf/6492.pdf" TargetMode="External"/><Relationship Id="rId192" Type="http://schemas.openxmlformats.org/officeDocument/2006/relationships/hyperlink" Target="http://hr.lacounty.gov/subsites/OHP/pdf/Basic.driving.pdf" TargetMode="External"/><Relationship Id="rId206" Type="http://schemas.openxmlformats.org/officeDocument/2006/relationships/hyperlink" Target="http://hr.lacounty.gov/subsites/OHP/pdf/0361.pdf" TargetMode="External"/><Relationship Id="rId413" Type="http://schemas.openxmlformats.org/officeDocument/2006/relationships/hyperlink" Target="http://hr.lacounty.gov/subsites/OHP/pdf/6613.pdf" TargetMode="External"/><Relationship Id="rId248" Type="http://schemas.openxmlformats.org/officeDocument/2006/relationships/hyperlink" Target="http://hr.lacounty.gov/subsites/OHP/pdf/2901.pdf" TargetMode="External"/><Relationship Id="rId455" Type="http://schemas.openxmlformats.org/officeDocument/2006/relationships/hyperlink" Target="https://hr.lacounty.gov/wp-content/subsites/OHP/pdf/Basic.driving.pdf" TargetMode="External"/><Relationship Id="rId497" Type="http://schemas.openxmlformats.org/officeDocument/2006/relationships/hyperlink" Target="http://hr.lacounty.gov/subsites/OHP/pdf/2332.pdf" TargetMode="External"/><Relationship Id="rId12" Type="http://schemas.openxmlformats.org/officeDocument/2006/relationships/hyperlink" Target="http://hr.lacounty.gov/subsites/OHP/pdf/Basic.driving.pdf" TargetMode="External"/><Relationship Id="rId108" Type="http://schemas.openxmlformats.org/officeDocument/2006/relationships/hyperlink" Target="http://hr.lacounty.gov/subsites/OHP/pdf/Basic.driving.pdf" TargetMode="External"/><Relationship Id="rId315" Type="http://schemas.openxmlformats.org/officeDocument/2006/relationships/hyperlink" Target="http://hr.lacounty.gov/subsites/OHP/pdf/5512.pdf" TargetMode="External"/><Relationship Id="rId357" Type="http://schemas.openxmlformats.org/officeDocument/2006/relationships/hyperlink" Target="http://hr.lacounty.gov/subsites/OHP/pdf/Basic.driving.pdf" TargetMode="External"/><Relationship Id="rId54" Type="http://schemas.openxmlformats.org/officeDocument/2006/relationships/hyperlink" Target="http://hr.lacounty.gov/subsites/OHP/pdf/4169.pdf" TargetMode="External"/><Relationship Id="rId96" Type="http://schemas.openxmlformats.org/officeDocument/2006/relationships/hyperlink" Target="http://hr.lacounty.gov/subsites/OHP/pdf/2489.pdf" TargetMode="External"/><Relationship Id="rId161" Type="http://schemas.openxmlformats.org/officeDocument/2006/relationships/hyperlink" Target="http://hr.lacounty.gov/subsites/OHP/pdf/3852.pdf" TargetMode="External"/><Relationship Id="rId217" Type="http://schemas.openxmlformats.org/officeDocument/2006/relationships/hyperlink" Target="http://hr.lacounty.gov/subsites/OHP/pdf/Basic.driving.pdf" TargetMode="External"/><Relationship Id="rId399" Type="http://schemas.openxmlformats.org/officeDocument/2006/relationships/hyperlink" Target="http://hr.lacounty.gov/subsites/OHP/pdf/3034.pdf" TargetMode="External"/><Relationship Id="rId259" Type="http://schemas.openxmlformats.org/officeDocument/2006/relationships/hyperlink" Target="http://hr.lacounty.gov/subsites/OHP/pdf/9325.pdf" TargetMode="External"/><Relationship Id="rId424" Type="http://schemas.openxmlformats.org/officeDocument/2006/relationships/hyperlink" Target="http://hr.lacounty.gov/subsites/OHP/pdf/9703.pdf" TargetMode="External"/><Relationship Id="rId466" Type="http://schemas.openxmlformats.org/officeDocument/2006/relationships/hyperlink" Target="http://hr.lacounty.gov/subsites/OHP/pdf/1592.pdf" TargetMode="External"/><Relationship Id="rId23" Type="http://schemas.openxmlformats.org/officeDocument/2006/relationships/hyperlink" Target="http://hr.lacounty.gov/subsites/OHP/pdf/2980.pdf" TargetMode="External"/><Relationship Id="rId119" Type="http://schemas.openxmlformats.org/officeDocument/2006/relationships/hyperlink" Target="https://hr.lacounty.gov/wp-content/subsites/OHP/pdf/Basic.driving.pdf" TargetMode="External"/><Relationship Id="rId270" Type="http://schemas.openxmlformats.org/officeDocument/2006/relationships/hyperlink" Target="http://hr.lacounty.gov/subsites/OHP/pdf/2719AI.pdf" TargetMode="External"/><Relationship Id="rId326" Type="http://schemas.openxmlformats.org/officeDocument/2006/relationships/hyperlink" Target="http://hr.lacounty.gov/subsites/OHP/pdf/5476.pdf" TargetMode="External"/><Relationship Id="rId65" Type="http://schemas.openxmlformats.org/officeDocument/2006/relationships/hyperlink" Target="http://hr.lacounty.gov/subsites/OHP/pdf/6326.pdf" TargetMode="External"/><Relationship Id="rId130" Type="http://schemas.openxmlformats.org/officeDocument/2006/relationships/hyperlink" Target="http://hr.lacounty.gov/subsites/OHP/pdf/1481.pdf" TargetMode="External"/><Relationship Id="rId368" Type="http://schemas.openxmlformats.org/officeDocument/2006/relationships/hyperlink" Target="http://hr.lacounty.gov/subsites/OHP/pdf/8796.pdf" TargetMode="External"/><Relationship Id="rId172" Type="http://schemas.openxmlformats.org/officeDocument/2006/relationships/hyperlink" Target="http://hr.lacounty.gov/subsites/OHP/pdf/2294.pdf" TargetMode="External"/><Relationship Id="rId228" Type="http://schemas.openxmlformats.org/officeDocument/2006/relationships/hyperlink" Target="http://hr.lacounty.gov/subsites/OHP/pdf/6359.pdf" TargetMode="External"/><Relationship Id="rId435" Type="http://schemas.openxmlformats.org/officeDocument/2006/relationships/hyperlink" Target="http://hr.lacounty.gov/subsites/OHP/pdf/6976.pdf" TargetMode="External"/><Relationship Id="rId477" Type="http://schemas.openxmlformats.org/officeDocument/2006/relationships/hyperlink" Target="http://hr.lacounty.gov/subsites/OHP/pdf/9853.pdf" TargetMode="External"/><Relationship Id="rId281" Type="http://schemas.openxmlformats.org/officeDocument/2006/relationships/hyperlink" Target="http://hr.lacounty.gov/subsites/OHP/pdf/2705.pdf" TargetMode="External"/><Relationship Id="rId337" Type="http://schemas.openxmlformats.org/officeDocument/2006/relationships/hyperlink" Target="http://hr.lacounty.gov/subsites/OHP/pdf/7374.pdf" TargetMode="External"/><Relationship Id="rId502" Type="http://schemas.openxmlformats.org/officeDocument/2006/relationships/hyperlink" Target="http://hr.lacounty.gov/subsites/OHP/pdf/7224.pdf" TargetMode="External"/><Relationship Id="rId34" Type="http://schemas.openxmlformats.org/officeDocument/2006/relationships/hyperlink" Target="http://hr.lacounty.gov/subsites/OHP/pdf/6395.pdf" TargetMode="External"/><Relationship Id="rId76" Type="http://schemas.openxmlformats.org/officeDocument/2006/relationships/hyperlink" Target="http://hr.lacounty.gov/subsites/OHP/pdf/9070.pdf" TargetMode="External"/><Relationship Id="rId141" Type="http://schemas.openxmlformats.org/officeDocument/2006/relationships/hyperlink" Target="http://hr.lacounty.gov/subsites/OHP/pdf/1136.pdf" TargetMode="External"/><Relationship Id="rId379" Type="http://schemas.openxmlformats.org/officeDocument/2006/relationships/hyperlink" Target="http://hr.lacounty.gov/subsites/OHP/pdf/5133.pdf" TargetMode="External"/><Relationship Id="rId7" Type="http://schemas.openxmlformats.org/officeDocument/2006/relationships/footnotes" Target="footnotes.xml"/><Relationship Id="rId183" Type="http://schemas.openxmlformats.org/officeDocument/2006/relationships/hyperlink" Target="http://hr.lacounty.gov/subsites/OHP/pdf/7472.pdf" TargetMode="External"/><Relationship Id="rId239" Type="http://schemas.openxmlformats.org/officeDocument/2006/relationships/hyperlink" Target="http://hr.lacounty.gov/subsites/OHP/pdf/6766.pdf" TargetMode="External"/><Relationship Id="rId390" Type="http://schemas.openxmlformats.org/officeDocument/2006/relationships/hyperlink" Target="http://hr.lacounty.gov/subsites/OHP/pdf/9308L3.pdf" TargetMode="External"/><Relationship Id="rId404" Type="http://schemas.openxmlformats.org/officeDocument/2006/relationships/hyperlink" Target="http://hr.lacounty.gov/subsites/OHP/pdf/2827.pdf" TargetMode="External"/><Relationship Id="rId446" Type="http://schemas.openxmlformats.org/officeDocument/2006/relationships/hyperlink" Target="http://hr.lacounty.gov/subsites/OHP/pdf/2482.pdf" TargetMode="External"/><Relationship Id="rId250" Type="http://schemas.openxmlformats.org/officeDocument/2006/relationships/hyperlink" Target="http://hr.lacounty.gov/subsites/OHP/pdf/2889.pdf" TargetMode="External"/><Relationship Id="rId292" Type="http://schemas.openxmlformats.org/officeDocument/2006/relationships/hyperlink" Target="http://hr.lacounty.gov/subsites/OHP/pdf/5107.pdf" TargetMode="External"/><Relationship Id="rId306" Type="http://schemas.openxmlformats.org/officeDocument/2006/relationships/hyperlink" Target="http://hr.lacounty.gov/subsites/OHP/pdf/6979.pdf" TargetMode="External"/><Relationship Id="rId488" Type="http://schemas.openxmlformats.org/officeDocument/2006/relationships/hyperlink" Target="http://hr.lacounty.gov/subsites/OHP/pdf/8263.pdf" TargetMode="External"/><Relationship Id="rId45" Type="http://schemas.openxmlformats.org/officeDocument/2006/relationships/hyperlink" Target="http://hr.lacounty.gov/subsites/OHP/pdf/0379.pdf" TargetMode="External"/><Relationship Id="rId87" Type="http://schemas.openxmlformats.org/officeDocument/2006/relationships/hyperlink" Target="http://hr.lacounty.gov/subsites/OHP/pdf/Basic.driving.pdf" TargetMode="External"/><Relationship Id="rId110" Type="http://schemas.openxmlformats.org/officeDocument/2006/relationships/hyperlink" Target="http://hr.lacounty.gov/subsites/OHP/pdf/4331.pdf" TargetMode="External"/><Relationship Id="rId348" Type="http://schemas.openxmlformats.org/officeDocument/2006/relationships/hyperlink" Target="http://hr.lacounty.gov/subsites/OHP/pdf/9857.pdf" TargetMode="External"/><Relationship Id="rId513" Type="http://schemas.openxmlformats.org/officeDocument/2006/relationships/hyperlink" Target="http://hr.lacounty.gov/subsites/OHP/pdf/8253.pdf" TargetMode="External"/><Relationship Id="rId152" Type="http://schemas.openxmlformats.org/officeDocument/2006/relationships/hyperlink" Target="http://hr.lacounty.gov/subsites/OHP/pdf/6545.pdf" TargetMode="External"/><Relationship Id="rId194" Type="http://schemas.openxmlformats.org/officeDocument/2006/relationships/hyperlink" Target="http://hr.lacounty.gov/subsites/OHP/pdf/4884.pdf" TargetMode="External"/><Relationship Id="rId208" Type="http://schemas.openxmlformats.org/officeDocument/2006/relationships/hyperlink" Target="http://hr.lacounty.gov/subsites/OHP/pdf/0354.pdf" TargetMode="External"/><Relationship Id="rId415" Type="http://schemas.openxmlformats.org/officeDocument/2006/relationships/hyperlink" Target="http://hr.lacounty.gov/subsites/OHP/pdf/4301.pdf" TargetMode="External"/><Relationship Id="rId457" Type="http://schemas.openxmlformats.org/officeDocument/2006/relationships/hyperlink" Target="http://hr.lacounty.gov/subsites/OHP/pdf/6591.pdf" TargetMode="External"/><Relationship Id="rId261" Type="http://schemas.openxmlformats.org/officeDocument/2006/relationships/hyperlink" Target="http://hr.lacounty.gov/subsites/OHP/pdf/Basic.driving.pdf" TargetMode="External"/><Relationship Id="rId499" Type="http://schemas.openxmlformats.org/officeDocument/2006/relationships/hyperlink" Target="http://hr.lacounty.gov/subsites/OHP/pdf/Basic.driving.pdf" TargetMode="External"/><Relationship Id="rId14" Type="http://schemas.openxmlformats.org/officeDocument/2006/relationships/hyperlink" Target="http://hr.lacounty.gov/subsites/OHP/pdf/0004.pdf" TargetMode="External"/><Relationship Id="rId35" Type="http://schemas.openxmlformats.org/officeDocument/2006/relationships/hyperlink" Target="http://hr.lacounty.gov/subsites/OHP/pdf/6490.pdf" TargetMode="External"/><Relationship Id="rId56" Type="http://schemas.openxmlformats.org/officeDocument/2006/relationships/hyperlink" Target="http://hr.lacounty.gov/subsites/OHP/pdf/4177.pdf" TargetMode="External"/><Relationship Id="rId77" Type="http://schemas.openxmlformats.org/officeDocument/2006/relationships/hyperlink" Target="http://hr.lacounty.gov/subsites/OHP/pdf/3652.pdf" TargetMode="External"/><Relationship Id="rId100" Type="http://schemas.openxmlformats.org/officeDocument/2006/relationships/hyperlink" Target="http://hr.lacounty.gov/subsites/OHP/pdf/6601.pdf" TargetMode="External"/><Relationship Id="rId282" Type="http://schemas.openxmlformats.org/officeDocument/2006/relationships/hyperlink" Target="http://hr.lacounty.gov/subsites/OHP/pdf/1136.pdf" TargetMode="External"/><Relationship Id="rId317" Type="http://schemas.openxmlformats.org/officeDocument/2006/relationships/hyperlink" Target="http://hr.lacounty.gov/subsites/OHP/pdf/Basic.No%20driving.pdf" TargetMode="External"/><Relationship Id="rId338" Type="http://schemas.openxmlformats.org/officeDocument/2006/relationships/hyperlink" Target="http://hr.lacounty.gov/subsites/OHP/pdf/7433.pdf" TargetMode="External"/><Relationship Id="rId359" Type="http://schemas.openxmlformats.org/officeDocument/2006/relationships/hyperlink" Target="http://hr.lacounty.gov/subsites/OHP/pdf/1136.pdf" TargetMode="External"/><Relationship Id="rId503" Type="http://schemas.openxmlformats.org/officeDocument/2006/relationships/hyperlink" Target="http://hr.lacounty.gov/subsites/OHP/pdf/7847.pdf" TargetMode="External"/><Relationship Id="rId8" Type="http://schemas.openxmlformats.org/officeDocument/2006/relationships/endnotes" Target="endnotes.xml"/><Relationship Id="rId98" Type="http://schemas.openxmlformats.org/officeDocument/2006/relationships/hyperlink" Target="http://hr.lacounty.gov/subsites/OHP/pdf/9740.pdf" TargetMode="External"/><Relationship Id="rId121" Type="http://schemas.openxmlformats.org/officeDocument/2006/relationships/hyperlink" Target="http://hr.lacounty.gov/subsites/OHP/pdf/4763.pdf" TargetMode="External"/><Relationship Id="rId142" Type="http://schemas.openxmlformats.org/officeDocument/2006/relationships/hyperlink" Target="http://hr.lacounty.gov/subsites/OHP/pdf/2445.pdf" TargetMode="External"/><Relationship Id="rId163" Type="http://schemas.openxmlformats.org/officeDocument/2006/relationships/hyperlink" Target="http://hr.lacounty.gov/subsites/OHP/pdf/3856.pdf" TargetMode="External"/><Relationship Id="rId184" Type="http://schemas.openxmlformats.org/officeDocument/2006/relationships/hyperlink" Target="http://hr.lacounty.gov/subsites/OHP/pdf/3772.pdf" TargetMode="External"/><Relationship Id="rId219" Type="http://schemas.openxmlformats.org/officeDocument/2006/relationships/hyperlink" Target="http://hr.lacounty.gov/subsites/OHP/pdf/5702.pdf" TargetMode="External"/><Relationship Id="rId370" Type="http://schemas.openxmlformats.org/officeDocument/2006/relationships/hyperlink" Target="http://hr.lacounty.gov/subsites/OHP/pdf/5871.pdf" TargetMode="External"/><Relationship Id="rId391" Type="http://schemas.openxmlformats.org/officeDocument/2006/relationships/hyperlink" Target="http://hr.lacounty.gov/subsites/OHP/pdf/Basic.driving.pdf" TargetMode="External"/><Relationship Id="rId405" Type="http://schemas.openxmlformats.org/officeDocument/2006/relationships/hyperlink" Target="http://hr.lacounty.gov/subsites/OHP/pdf/2828.pdf" TargetMode="External"/><Relationship Id="rId426" Type="http://schemas.openxmlformats.org/officeDocument/2006/relationships/hyperlink" Target="http://hr.lacounty.gov/subsites/OHP/pdf/5118.pdf" TargetMode="External"/><Relationship Id="rId447" Type="http://schemas.openxmlformats.org/officeDocument/2006/relationships/hyperlink" Target="http://hr.lacounty.gov/subsites/OHP/pdf/5113.pdf" TargetMode="External"/><Relationship Id="rId230" Type="http://schemas.openxmlformats.org/officeDocument/2006/relationships/hyperlink" Target="http://hr.lacounty.gov/subsites/OHP/pdf/Basic.driving.pdf" TargetMode="External"/><Relationship Id="rId251" Type="http://schemas.openxmlformats.org/officeDocument/2006/relationships/hyperlink" Target="http://hr.lacounty.gov/subsites/OHP/pdf/2890.pdf" TargetMode="External"/><Relationship Id="rId468" Type="http://schemas.openxmlformats.org/officeDocument/2006/relationships/hyperlink" Target="http://hr.lacounty.gov/subsites/OHP/pdf/4346.pdf" TargetMode="External"/><Relationship Id="rId489" Type="http://schemas.openxmlformats.org/officeDocument/2006/relationships/hyperlink" Target="http://hr.lacounty.gov/subsites/OHP/pdf/8265.pdf" TargetMode="External"/><Relationship Id="rId25" Type="http://schemas.openxmlformats.org/officeDocument/2006/relationships/hyperlink" Target="http://hr.lacounty.gov/subsites/OHP/pdf/Basic.driving.pdf" TargetMode="External"/><Relationship Id="rId46" Type="http://schemas.openxmlformats.org/officeDocument/2006/relationships/hyperlink" Target="http://hr.lacounty.gov/subsites/OHP/pdf/0378.pdf" TargetMode="External"/><Relationship Id="rId67" Type="http://schemas.openxmlformats.org/officeDocument/2006/relationships/hyperlink" Target="http://hr.lacounty.gov/subsites/OHP/pdf/5083.pdf" TargetMode="External"/><Relationship Id="rId272" Type="http://schemas.openxmlformats.org/officeDocument/2006/relationships/hyperlink" Target="http://hr.lacounty.gov/subsites/OHP/pdf/7364.pdf" TargetMode="External"/><Relationship Id="rId293" Type="http://schemas.openxmlformats.org/officeDocument/2006/relationships/hyperlink" Target="http://hr.lacounty.gov/subsites/OHP/pdf/5098.pdf" TargetMode="External"/><Relationship Id="rId307" Type="http://schemas.openxmlformats.org/officeDocument/2006/relationships/hyperlink" Target="https://hr.lacounty.gov/subsites/OHP/pdf/6035.pdf" TargetMode="External"/><Relationship Id="rId328" Type="http://schemas.openxmlformats.org/officeDocument/2006/relationships/hyperlink" Target="http://hr.lacounty.gov/subsites/OHP/pdf/5411.pdf" TargetMode="External"/><Relationship Id="rId349" Type="http://schemas.openxmlformats.org/officeDocument/2006/relationships/hyperlink" Target="http://hr.lacounty.gov/subsites/OHP/pdf/8161.pdf" TargetMode="External"/><Relationship Id="rId514" Type="http://schemas.openxmlformats.org/officeDocument/2006/relationships/hyperlink" Target="http://hr.lacounty.gov/subsites/OHP/pdf/8254.pdf" TargetMode="External"/><Relationship Id="rId88" Type="http://schemas.openxmlformats.org/officeDocument/2006/relationships/hyperlink" Target="http://hr.lacounty.gov/subsites/OHP/pdf/Basic.driving.pdf" TargetMode="External"/><Relationship Id="rId111" Type="http://schemas.openxmlformats.org/officeDocument/2006/relationships/hyperlink" Target="http://hr.lacounty.gov/subsites/OHP/pdf/5342.pdf" TargetMode="External"/><Relationship Id="rId132" Type="http://schemas.openxmlformats.org/officeDocument/2006/relationships/hyperlink" Target="http://hr.lacounty.gov/subsites/OHP/pdf/2708M.pdf" TargetMode="External"/><Relationship Id="rId153" Type="http://schemas.openxmlformats.org/officeDocument/2006/relationships/hyperlink" Target="http://hr.lacounty.gov/subsites/OHP/pdf/6535.pdf" TargetMode="External"/><Relationship Id="rId174" Type="http://schemas.openxmlformats.org/officeDocument/2006/relationships/hyperlink" Target="http://hr.lacounty.gov/subsites/OHP/pdf/2299.pdf" TargetMode="External"/><Relationship Id="rId195" Type="http://schemas.openxmlformats.org/officeDocument/2006/relationships/hyperlink" Target="http://hr.lacounty.gov/subsites/OHP/pdf/4332.pdf" TargetMode="External"/><Relationship Id="rId209" Type="http://schemas.openxmlformats.org/officeDocument/2006/relationships/hyperlink" Target="http://hr.lacounty.gov/subsites/OHP/pdf/8618.pdf" TargetMode="External"/><Relationship Id="rId360" Type="http://schemas.openxmlformats.org/officeDocument/2006/relationships/hyperlink" Target="http://hr.lacounty.gov/subsites/OHP/pdf/1136.pdf" TargetMode="External"/><Relationship Id="rId381" Type="http://schemas.openxmlformats.org/officeDocument/2006/relationships/hyperlink" Target="http://hr.lacounty.gov/subsites/OHP/pdf/5133.pdf" TargetMode="External"/><Relationship Id="rId416" Type="http://schemas.openxmlformats.org/officeDocument/2006/relationships/hyperlink" Target="http://hr.lacounty.gov/subsites/OHP/pdf/2547.pdf" TargetMode="External"/><Relationship Id="rId220" Type="http://schemas.openxmlformats.org/officeDocument/2006/relationships/hyperlink" Target="http://hr.lacounty.gov/subsites/OHP/pdf/Basic.driving.pdf" TargetMode="External"/><Relationship Id="rId241" Type="http://schemas.openxmlformats.org/officeDocument/2006/relationships/hyperlink" Target="http://hr.lacounty.gov/subsites/OHP/pdf/6834.pdf" TargetMode="External"/><Relationship Id="rId437" Type="http://schemas.openxmlformats.org/officeDocument/2006/relationships/hyperlink" Target="http://hr.lacounty.gov/subsites/OHP/pdf/7196.pdf" TargetMode="External"/><Relationship Id="rId458" Type="http://schemas.openxmlformats.org/officeDocument/2006/relationships/hyperlink" Target="http://hr.lacounty.gov/subsites/OHP/pdf/3887.pdf" TargetMode="External"/><Relationship Id="rId479" Type="http://schemas.openxmlformats.org/officeDocument/2006/relationships/hyperlink" Target="http://hr.lacounty.gov/subsites/OHP/pdf/8997.pdf" TargetMode="External"/><Relationship Id="rId15" Type="http://schemas.openxmlformats.org/officeDocument/2006/relationships/hyperlink" Target="http://hr.lacounty.gov/subsites/OHP/pdf/0011.pdf" TargetMode="External"/><Relationship Id="rId36" Type="http://schemas.openxmlformats.org/officeDocument/2006/relationships/hyperlink" Target="http://hr.lacounty.gov/subsites/OHP/pdf/6502.pdf" TargetMode="External"/><Relationship Id="rId57" Type="http://schemas.openxmlformats.org/officeDocument/2006/relationships/hyperlink" Target="http://hr.lacounty.gov/subsites/OHP/pdf/6930.pdf" TargetMode="External"/><Relationship Id="rId262" Type="http://schemas.openxmlformats.org/officeDocument/2006/relationships/hyperlink" Target="http://hr.lacounty.gov/subsites/OHP/pdf/Basic.driving.pdf" TargetMode="External"/><Relationship Id="rId283" Type="http://schemas.openxmlformats.org/officeDocument/2006/relationships/hyperlink" Target="http://hr.lacounty.gov/subsites/OHP/pdf/6049.pdf" TargetMode="External"/><Relationship Id="rId318" Type="http://schemas.openxmlformats.org/officeDocument/2006/relationships/hyperlink" Target="http://hr.lacounty.gov/subsites/OHP/pdf/Basic.No%20driving.pdf" TargetMode="External"/><Relationship Id="rId339" Type="http://schemas.openxmlformats.org/officeDocument/2006/relationships/hyperlink" Target="http://hr.lacounty.gov/subsites/OHP/pdf/7427.pdf" TargetMode="External"/><Relationship Id="rId490" Type="http://schemas.openxmlformats.org/officeDocument/2006/relationships/hyperlink" Target="http://hr.lacounty.gov/subsites/OHP/pdf/5728.pdf" TargetMode="External"/><Relationship Id="rId504" Type="http://schemas.openxmlformats.org/officeDocument/2006/relationships/hyperlink" Target="http://hr.lacounty.gov/subsites/OHP/pdf/7848.pdf" TargetMode="External"/><Relationship Id="rId78" Type="http://schemas.openxmlformats.org/officeDocument/2006/relationships/hyperlink" Target="http://hr.lacounty.gov/subsites/OHP/pdf/1641.pdf" TargetMode="External"/><Relationship Id="rId99" Type="http://schemas.openxmlformats.org/officeDocument/2006/relationships/hyperlink" Target="http://hr.lacounty.gov/subsites/OHP/pdf/2490.pdf" TargetMode="External"/><Relationship Id="rId101" Type="http://schemas.openxmlformats.org/officeDocument/2006/relationships/hyperlink" Target="http://hr.lacounty.gov/subsites/OHP/pdf/4195.pdf" TargetMode="External"/><Relationship Id="rId122" Type="http://schemas.openxmlformats.org/officeDocument/2006/relationships/hyperlink" Target="http://hr.lacounty.gov/subsites/OHP/pdf/Basic.driving.pdf" TargetMode="External"/><Relationship Id="rId143" Type="http://schemas.openxmlformats.org/officeDocument/2006/relationships/hyperlink" Target="http://hr.lacounty.gov/subsites/OHP/pdf/7322.pdf" TargetMode="External"/><Relationship Id="rId164" Type="http://schemas.openxmlformats.org/officeDocument/2006/relationships/hyperlink" Target="http://hr.lacounty.gov/subsites/OHP/pdf/Basic.driving.pdf" TargetMode="External"/><Relationship Id="rId185" Type="http://schemas.openxmlformats.org/officeDocument/2006/relationships/hyperlink" Target="http://hr.lacounty.gov/subsites/OHP/pdf/3772.pdf" TargetMode="External"/><Relationship Id="rId350" Type="http://schemas.openxmlformats.org/officeDocument/2006/relationships/hyperlink" Target="http://hr.lacounty.gov/subsites/OHP/pdf/8161.pdf" TargetMode="External"/><Relationship Id="rId371" Type="http://schemas.openxmlformats.org/officeDocument/2006/relationships/hyperlink" Target="http://hr.lacounty.gov/subsites/OHP/pdf/5872.pdf" TargetMode="External"/><Relationship Id="rId406" Type="http://schemas.openxmlformats.org/officeDocument/2006/relationships/hyperlink" Target="http://hr.lacounty.gov/subsites/OHP/pdf/Basic.driving.pdf" TargetMode="External"/><Relationship Id="rId9" Type="http://schemas.openxmlformats.org/officeDocument/2006/relationships/hyperlink" Target="mailto:physicals@iiclinic.com" TargetMode="External"/><Relationship Id="rId210" Type="http://schemas.openxmlformats.org/officeDocument/2006/relationships/hyperlink" Target="http://hr.lacounty.gov/subsites/OHP/pdf/4400.pdf" TargetMode="External"/><Relationship Id="rId392" Type="http://schemas.openxmlformats.org/officeDocument/2006/relationships/hyperlink" Target="http://hr.lacounty.gov/subsites/OHP/pdf/Basic.driving.pdf" TargetMode="External"/><Relationship Id="rId427" Type="http://schemas.openxmlformats.org/officeDocument/2006/relationships/hyperlink" Target="http://hr.lacounty.gov/subsites/OHP/pdf/1593.pdf" TargetMode="External"/><Relationship Id="rId448" Type="http://schemas.openxmlformats.org/officeDocument/2006/relationships/hyperlink" Target="http://hr.lacounty.gov/subsites/OHP/pdf/Basic.driving.pdf" TargetMode="External"/><Relationship Id="rId469" Type="http://schemas.openxmlformats.org/officeDocument/2006/relationships/hyperlink" Target="http://hr.lacounty.gov/subsites/OHP/pdf/7007.pdf" TargetMode="External"/><Relationship Id="rId26" Type="http://schemas.openxmlformats.org/officeDocument/2006/relationships/hyperlink" Target="http://hr.lacounty.gov/subsites/OHP/pdf/Basic.driving.pdf" TargetMode="External"/><Relationship Id="rId231" Type="http://schemas.openxmlformats.org/officeDocument/2006/relationships/hyperlink" Target="http://hr.lacounty.gov/subsites/OHP/pdf/4302.pdf" TargetMode="External"/><Relationship Id="rId252" Type="http://schemas.openxmlformats.org/officeDocument/2006/relationships/hyperlink" Target="http://hr.lacounty.gov/subsites/OHP/pdf/7268.pdf" TargetMode="External"/><Relationship Id="rId273" Type="http://schemas.openxmlformats.org/officeDocument/2006/relationships/hyperlink" Target="http://hr.lacounty.gov/subsites/OHP/pdf/6022.pdf" TargetMode="External"/><Relationship Id="rId294" Type="http://schemas.openxmlformats.org/officeDocument/2006/relationships/hyperlink" Target="http://hr.lacounty.gov/subsites/OHP/pdf/5098.pdf" TargetMode="External"/><Relationship Id="rId308" Type="http://schemas.openxmlformats.org/officeDocument/2006/relationships/hyperlink" Target="https://hr.lacounty.gov/subsites/OHP/pdf/6036.pdf" TargetMode="External"/><Relationship Id="rId329" Type="http://schemas.openxmlformats.org/officeDocument/2006/relationships/hyperlink" Target="http://hr.lacounty.gov/subsites/OHP/pdf/0211.pdf" TargetMode="External"/><Relationship Id="rId480" Type="http://schemas.openxmlformats.org/officeDocument/2006/relationships/hyperlink" Target="http://hr.lacounty.gov/subsites/OHP/pdf/0397.pdf" TargetMode="External"/><Relationship Id="rId515" Type="http://schemas.openxmlformats.org/officeDocument/2006/relationships/hyperlink" Target="https://hr.lacounty.gov/wp-content/subsites/OHP/pdf/Basic.driving.pdf" TargetMode="External"/><Relationship Id="rId47" Type="http://schemas.openxmlformats.org/officeDocument/2006/relationships/hyperlink" Target="http://hr.lacounty.gov/subsites/OHP/pdf/7461.pdf" TargetMode="External"/><Relationship Id="rId68" Type="http://schemas.openxmlformats.org/officeDocument/2006/relationships/hyperlink" Target="http://hr.lacounty.gov/subsites/OHP/pdf/Basic.driving.pdf" TargetMode="External"/><Relationship Id="rId89" Type="http://schemas.openxmlformats.org/officeDocument/2006/relationships/hyperlink" Target="http://hr.lacounty.gov/subsites/OHP/pdf/Basic.driving.pdf" TargetMode="External"/><Relationship Id="rId112" Type="http://schemas.openxmlformats.org/officeDocument/2006/relationships/hyperlink" Target="http://hr.lacounty.gov/subsites/OHP/pdf/6774.pdf" TargetMode="External"/><Relationship Id="rId133" Type="http://schemas.openxmlformats.org/officeDocument/2006/relationships/hyperlink" Target="http://hr.lacounty.gov/subsites/OHP/pdf/2707.pdf" TargetMode="External"/><Relationship Id="rId154" Type="http://schemas.openxmlformats.org/officeDocument/2006/relationships/hyperlink" Target="http://hr.lacounty.gov/subsites/OHP/pdf/6541.pdf" TargetMode="External"/><Relationship Id="rId175" Type="http://schemas.openxmlformats.org/officeDocument/2006/relationships/hyperlink" Target="http://hr.lacounty.gov/subsites/OHP/pdf/2298.pdf" TargetMode="External"/><Relationship Id="rId340" Type="http://schemas.openxmlformats.org/officeDocument/2006/relationships/hyperlink" Target="http://hr.lacounty.gov/subsites/OHP/pdf/7436.pdf" TargetMode="External"/><Relationship Id="rId361" Type="http://schemas.openxmlformats.org/officeDocument/2006/relationships/hyperlink" Target="http://hr.lacounty.gov/subsites/OHP/pdf/2450.pdf" TargetMode="External"/><Relationship Id="rId196" Type="http://schemas.openxmlformats.org/officeDocument/2006/relationships/hyperlink" Target="http://hr.lacounty.gov/subsites/OHP/pdf/4334.pdf" TargetMode="External"/><Relationship Id="rId200" Type="http://schemas.openxmlformats.org/officeDocument/2006/relationships/hyperlink" Target="https://hr.lacounty.gov/subsites/OHP/pdf/6609.pdf" TargetMode="External"/><Relationship Id="rId382" Type="http://schemas.openxmlformats.org/officeDocument/2006/relationships/hyperlink" Target="http://hr.lacounty.gov/subsites/OHP/pdf/5139.pdf" TargetMode="External"/><Relationship Id="rId417" Type="http://schemas.openxmlformats.org/officeDocument/2006/relationships/hyperlink" Target="http://hr.lacounty.gov/subsites/OHP/pdf/6836.pdf" TargetMode="External"/><Relationship Id="rId438" Type="http://schemas.openxmlformats.org/officeDocument/2006/relationships/hyperlink" Target="http://hr.lacounty.gov/subsites/OHP/pdf/7200.pdf" TargetMode="External"/><Relationship Id="rId459" Type="http://schemas.openxmlformats.org/officeDocument/2006/relationships/hyperlink" Target="http://hr.lacounty.gov/subsites/OHP/pdf/3889.pdf" TargetMode="External"/><Relationship Id="rId16" Type="http://schemas.openxmlformats.org/officeDocument/2006/relationships/hyperlink" Target="http://hr.lacounty.gov/subsites/OHP/pdf/Basic.driving.pdf" TargetMode="External"/><Relationship Id="rId221" Type="http://schemas.openxmlformats.org/officeDocument/2006/relationships/hyperlink" Target="https://hr.lacounty.gov/subsites/OHP/pdf/Basic.driving.pdf" TargetMode="External"/><Relationship Id="rId242" Type="http://schemas.openxmlformats.org/officeDocument/2006/relationships/hyperlink" Target="http://hr.lacounty.gov/subsites/OHP/pdf/7613.pdf" TargetMode="External"/><Relationship Id="rId263" Type="http://schemas.openxmlformats.org/officeDocument/2006/relationships/hyperlink" Target="http://hr.lacounty.gov/subsites/OHP/pdf/Basic.driving.pdf" TargetMode="External"/><Relationship Id="rId284" Type="http://schemas.openxmlformats.org/officeDocument/2006/relationships/hyperlink" Target="http://hr.lacounty.gov/subsites/OHP/pdf/0461.pdf" TargetMode="External"/><Relationship Id="rId319" Type="http://schemas.openxmlformats.org/officeDocument/2006/relationships/hyperlink" Target="http://hr.lacounty.gov/subsites/OHP/pdf/5504.pdf" TargetMode="External"/><Relationship Id="rId470" Type="http://schemas.openxmlformats.org/officeDocument/2006/relationships/hyperlink" Target="http://hr.lacounty.gov/subsites/OHP/pdf/3686.pdf" TargetMode="External"/><Relationship Id="rId491" Type="http://schemas.openxmlformats.org/officeDocument/2006/relationships/hyperlink" Target="http://hr.lacounty.gov/subsites/OHP/pdf/7133.pdf" TargetMode="External"/><Relationship Id="rId505" Type="http://schemas.openxmlformats.org/officeDocument/2006/relationships/hyperlink" Target="http://hr.lacounty.gov/subsites/OHP/pdf/7849.pdf" TargetMode="External"/><Relationship Id="rId37" Type="http://schemas.openxmlformats.org/officeDocument/2006/relationships/hyperlink" Target="http://hr.lacounty.gov/subsites/OHP/pdf/6641.pdf" TargetMode="External"/><Relationship Id="rId58" Type="http://schemas.openxmlformats.org/officeDocument/2006/relationships/hyperlink" Target="http://hr.lacounty.gov/subsites/OHP/pdf/6924.pdf" TargetMode="External"/><Relationship Id="rId79" Type="http://schemas.openxmlformats.org/officeDocument/2006/relationships/hyperlink" Target="http://hr.lacounty.gov/subsites/OHP/pdf/1136hl.pdf" TargetMode="External"/><Relationship Id="rId102" Type="http://schemas.openxmlformats.org/officeDocument/2006/relationships/hyperlink" Target="http://hr.lacounty.gov/subsites/OHP/pdf/Basic.driving.pdf" TargetMode="External"/><Relationship Id="rId123" Type="http://schemas.openxmlformats.org/officeDocument/2006/relationships/hyperlink" Target="http://hr.lacounty.gov/subsites/OHP/pdf/Basic.driving.pdf" TargetMode="External"/><Relationship Id="rId144" Type="http://schemas.openxmlformats.org/officeDocument/2006/relationships/hyperlink" Target="http://hr.lacounty.gov/subsites/OHP/pdf/7323.pdf" TargetMode="External"/><Relationship Id="rId330" Type="http://schemas.openxmlformats.org/officeDocument/2006/relationships/hyperlink" Target="http://hr.lacounty.gov/subsites/OHP/pdf/0344.pdf" TargetMode="External"/><Relationship Id="rId90" Type="http://schemas.openxmlformats.org/officeDocument/2006/relationships/hyperlink" Target="http://hr.lacounty.gov/subsites/OHP/pdf/6053.pdf" TargetMode="External"/><Relationship Id="rId165" Type="http://schemas.openxmlformats.org/officeDocument/2006/relationships/hyperlink" Target="http://hr.lacounty.gov/subsites/OHP/pdf/5670.pdf" TargetMode="External"/><Relationship Id="rId186" Type="http://schemas.openxmlformats.org/officeDocument/2006/relationships/hyperlink" Target="http://hr.lacounty.gov/subsites/OHP/pdf/0196.pdf" TargetMode="External"/><Relationship Id="rId351" Type="http://schemas.openxmlformats.org/officeDocument/2006/relationships/hyperlink" Target="http://hr.lacounty.gov/subsites/OHP/pdf/8161.pdf" TargetMode="External"/><Relationship Id="rId372" Type="http://schemas.openxmlformats.org/officeDocument/2006/relationships/hyperlink" Target="http://hr.lacounty.gov/subsites/OHP/pdf/5870.pdf" TargetMode="External"/><Relationship Id="rId393" Type="http://schemas.openxmlformats.org/officeDocument/2006/relationships/hyperlink" Target="http://hr.lacounty.gov/subsites/OHP/pdf/Basic.driving.pdf" TargetMode="External"/><Relationship Id="rId407" Type="http://schemas.openxmlformats.org/officeDocument/2006/relationships/hyperlink" Target="http://hr.lacounty.gov/subsites/OHP/pdf/7820.pdf" TargetMode="External"/><Relationship Id="rId428" Type="http://schemas.openxmlformats.org/officeDocument/2006/relationships/hyperlink" Target="http://hr.lacounty.gov/subsites/OHP/pdf/4347.pdf" TargetMode="External"/><Relationship Id="rId449" Type="http://schemas.openxmlformats.org/officeDocument/2006/relationships/hyperlink" Target="http://hr.lacounty.gov/subsites/OHP/pdf/1639.pdf" TargetMode="External"/><Relationship Id="rId211" Type="http://schemas.openxmlformats.org/officeDocument/2006/relationships/hyperlink" Target="http://hr.lacounty.gov/subsites/OHP/pdf/6402.pdf" TargetMode="External"/><Relationship Id="rId232" Type="http://schemas.openxmlformats.org/officeDocument/2006/relationships/hyperlink" Target="http://hr.lacounty.gov/subsites/OHP/pdf/9886.pdf" TargetMode="External"/><Relationship Id="rId253" Type="http://schemas.openxmlformats.org/officeDocument/2006/relationships/hyperlink" Target="http://hr.lacounty.gov/subsites/OHP/pdf/2948.pdf" TargetMode="External"/><Relationship Id="rId274" Type="http://schemas.openxmlformats.org/officeDocument/2006/relationships/hyperlink" Target="http://hr.lacounty.gov/subsites/OHP/pdf/8737.pdf" TargetMode="External"/><Relationship Id="rId295" Type="http://schemas.openxmlformats.org/officeDocument/2006/relationships/hyperlink" Target="http://hr.lacounty.gov/subsites/OHP/pdf/Basic.driving.pdf" TargetMode="External"/><Relationship Id="rId309" Type="http://schemas.openxmlformats.org/officeDocument/2006/relationships/hyperlink" Target="https://hr.lacounty.gov/subsites/OHP/pdf/9316.pdf" TargetMode="External"/><Relationship Id="rId460" Type="http://schemas.openxmlformats.org/officeDocument/2006/relationships/hyperlink" Target="http://hr.lacounty.gov/subsites/OHP/pdf/3889.pdf" TargetMode="External"/><Relationship Id="rId481" Type="http://schemas.openxmlformats.org/officeDocument/2006/relationships/hyperlink" Target="http://hr.lacounty.gov/subsites/OHP/pdf/0394.pdf" TargetMode="External"/><Relationship Id="rId516" Type="http://schemas.openxmlformats.org/officeDocument/2006/relationships/hyperlink" Target="https://hr.lacounty.gov/wp-content/subsites/OHP/pdf/Basic.driving.pdf" TargetMode="External"/><Relationship Id="rId27" Type="http://schemas.openxmlformats.org/officeDocument/2006/relationships/hyperlink" Target="http://hr.lacounty.gov/subsites/OHP/pdf/9877.pdf" TargetMode="External"/><Relationship Id="rId48" Type="http://schemas.openxmlformats.org/officeDocument/2006/relationships/hyperlink" Target="http://hr.lacounty.gov/subsites/OHP/pdf/7465.pdf" TargetMode="External"/><Relationship Id="rId69" Type="http://schemas.openxmlformats.org/officeDocument/2006/relationships/hyperlink" Target="http://hr.lacounty.gov/subsites/OHP/pdf/Basic.driving.pdf" TargetMode="External"/><Relationship Id="rId113" Type="http://schemas.openxmlformats.org/officeDocument/2006/relationships/hyperlink" Target="http://hr.lacounty.gov/subsites/OHP/pdf/6778.pdf" TargetMode="External"/><Relationship Id="rId134" Type="http://schemas.openxmlformats.org/officeDocument/2006/relationships/hyperlink" Target="http://hr.lacounty.gov/subsites/OHP/pdf/2708AI.pdf" TargetMode="External"/><Relationship Id="rId320" Type="http://schemas.openxmlformats.org/officeDocument/2006/relationships/hyperlink" Target="http://hr.lacounty.gov/subsites/OHP/pdf/7076.pdf" TargetMode="External"/><Relationship Id="rId80" Type="http://schemas.openxmlformats.org/officeDocument/2006/relationships/hyperlink" Target="http://hr.lacounty.gov/subsites/OHP/pdf/9304HL.pdf" TargetMode="External"/><Relationship Id="rId155" Type="http://schemas.openxmlformats.org/officeDocument/2006/relationships/hyperlink" Target="http://hr.lacounty.gov/subsites/OHP/pdf/6504.pdf" TargetMode="External"/><Relationship Id="rId176" Type="http://schemas.openxmlformats.org/officeDocument/2006/relationships/hyperlink" Target="http://hr.lacounty.gov/subsites/OHP/pdf/2298.pdf" TargetMode="External"/><Relationship Id="rId197" Type="http://schemas.openxmlformats.org/officeDocument/2006/relationships/hyperlink" Target="http://hr.lacounty.gov/subsites/OHP/pdf/4887.pdf" TargetMode="External"/><Relationship Id="rId341" Type="http://schemas.openxmlformats.org/officeDocument/2006/relationships/hyperlink" Target="http://hr.lacounty.gov/subsites/OHP/pdf/7384.pdf" TargetMode="External"/><Relationship Id="rId362" Type="http://schemas.openxmlformats.org/officeDocument/2006/relationships/hyperlink" Target="http://hr.lacounty.gov/subsites/OHP/pdf/5922.pdf" TargetMode="External"/><Relationship Id="rId383" Type="http://schemas.openxmlformats.org/officeDocument/2006/relationships/hyperlink" Target="http://hr.lacounty.gov/subsites/OHP/pdf/5133.pdf" TargetMode="External"/><Relationship Id="rId418" Type="http://schemas.openxmlformats.org/officeDocument/2006/relationships/hyperlink" Target="http://hr.lacounty.gov/subsites/OHP/pdf/5280.pdf" TargetMode="External"/><Relationship Id="rId439" Type="http://schemas.openxmlformats.org/officeDocument/2006/relationships/hyperlink" Target="http://hr.lacounty.gov/subsites/OHP/pdf/7193.pdf" TargetMode="External"/><Relationship Id="rId201" Type="http://schemas.openxmlformats.org/officeDocument/2006/relationships/hyperlink" Target="http://hr.lacounty.gov/subsites/OHP/pdf/6012.pdf" TargetMode="External"/><Relationship Id="rId222" Type="http://schemas.openxmlformats.org/officeDocument/2006/relationships/hyperlink" Target="https://hr.lacounty.gov/subsites/OHP/pdf/basic.driving.pdf" TargetMode="External"/><Relationship Id="rId243" Type="http://schemas.openxmlformats.org/officeDocument/2006/relationships/hyperlink" Target="http://hr.lacounty.gov/subsites/OHP/pdf/9887.pdf" TargetMode="External"/><Relationship Id="rId264" Type="http://schemas.openxmlformats.org/officeDocument/2006/relationships/hyperlink" Target="http://hr.lacounty.gov/subsites/OHP/pdf/Basic.driving.pdf" TargetMode="External"/><Relationship Id="rId285" Type="http://schemas.openxmlformats.org/officeDocument/2006/relationships/hyperlink" Target="http://hr.lacounty.gov/subsites/OHP/pdf/7521.pdf" TargetMode="External"/><Relationship Id="rId450" Type="http://schemas.openxmlformats.org/officeDocument/2006/relationships/hyperlink" Target="http://hr.lacounty.gov/subsites/OHP/pdf/1639.pdf" TargetMode="External"/><Relationship Id="rId471" Type="http://schemas.openxmlformats.org/officeDocument/2006/relationships/hyperlink" Target="http://hr.lacounty.gov/subsites/OHP/pdf/3684.pdf" TargetMode="External"/><Relationship Id="rId506" Type="http://schemas.openxmlformats.org/officeDocument/2006/relationships/hyperlink" Target="http://hr.lacounty.gov/subsites/OHP/pdf/2938.pdf" TargetMode="External"/><Relationship Id="rId17" Type="http://schemas.openxmlformats.org/officeDocument/2006/relationships/hyperlink" Target="http://hr.lacounty.gov/subsites/OHP/pdf/6076.pdf" TargetMode="External"/><Relationship Id="rId38" Type="http://schemas.openxmlformats.org/officeDocument/2006/relationships/hyperlink" Target="http://hr.lacounty.gov/subsites/OHP/pdf/Basic.driving.pdf" TargetMode="External"/><Relationship Id="rId59" Type="http://schemas.openxmlformats.org/officeDocument/2006/relationships/hyperlink" Target="http://hr.lacounty.gov/subsites/OHP/pdf/9302.pdf" TargetMode="External"/><Relationship Id="rId103" Type="http://schemas.openxmlformats.org/officeDocument/2006/relationships/hyperlink" Target="http://hr.lacounty.gov/subsites/OHP/pdf/Basic.driving.pdf" TargetMode="External"/><Relationship Id="rId124" Type="http://schemas.openxmlformats.org/officeDocument/2006/relationships/hyperlink" Target="http://hr.lacounty.gov/subsites/OHP/pdf/8604.pdf" TargetMode="External"/><Relationship Id="rId310" Type="http://schemas.openxmlformats.org/officeDocument/2006/relationships/hyperlink" Target="https://hr.lacounty.gov/wp-content/subsites/OHP/pdf/9333.pdf" TargetMode="External"/><Relationship Id="rId492" Type="http://schemas.openxmlformats.org/officeDocument/2006/relationships/hyperlink" Target="http://hr.lacounty.gov/subsites/OHP/pdf/7136.pdf" TargetMode="External"/><Relationship Id="rId70" Type="http://schemas.openxmlformats.org/officeDocument/2006/relationships/hyperlink" Target="http://hr.lacounty.gov/subsites/OHP/pdf/Basic.driving.pdf" TargetMode="External"/><Relationship Id="rId91" Type="http://schemas.openxmlformats.org/officeDocument/2006/relationships/hyperlink" Target="http://hr.lacounty.gov/subsites/OHP/pdf/7816.pdf" TargetMode="External"/><Relationship Id="rId145" Type="http://schemas.openxmlformats.org/officeDocument/2006/relationships/hyperlink" Target="http://hr.lacounty.gov/subsites/OHP/pdf/6471.pdf" TargetMode="External"/><Relationship Id="rId166" Type="http://schemas.openxmlformats.org/officeDocument/2006/relationships/hyperlink" Target="http://hr.lacounty.gov/subsites/OHP/pdf/5671.pdf" TargetMode="External"/><Relationship Id="rId187" Type="http://schemas.openxmlformats.org/officeDocument/2006/relationships/hyperlink" Target="http://hr.lacounty.gov/subsites/OHP/pdf/0201.pdf" TargetMode="External"/><Relationship Id="rId331" Type="http://schemas.openxmlformats.org/officeDocument/2006/relationships/hyperlink" Target="http://hr.lacounty.gov/subsites/OHP/pdf/6169.pdf" TargetMode="External"/><Relationship Id="rId352" Type="http://schemas.openxmlformats.org/officeDocument/2006/relationships/hyperlink" Target="https://hr.lacounty.gov/wp-content/subsites/OHP/pdf/5644.pdf" TargetMode="External"/><Relationship Id="rId373" Type="http://schemas.openxmlformats.org/officeDocument/2006/relationships/hyperlink" Target="http://hr.lacounty.gov/subsites/OHP/pdf/Basic.driving.pdf" TargetMode="External"/><Relationship Id="rId394" Type="http://schemas.openxmlformats.org/officeDocument/2006/relationships/hyperlink" Target="http://hr.lacounty.gov/subsites/OHP/pdf/Basic.driving.pdf" TargetMode="External"/><Relationship Id="rId408" Type="http://schemas.openxmlformats.org/officeDocument/2006/relationships/hyperlink" Target="http://hr.lacounty.gov/subsites/OHP/pdf/6399.pdf" TargetMode="External"/><Relationship Id="rId429" Type="http://schemas.openxmlformats.org/officeDocument/2006/relationships/hyperlink" Target="http://hr.lacounty.gov/subsites/OHP/pdf/Basic.driving.pdf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http://hr.lacounty.gov/subsites/OHP/pdf/Basic.driving.pdf" TargetMode="External"/><Relationship Id="rId233" Type="http://schemas.openxmlformats.org/officeDocument/2006/relationships/hyperlink" Target="http://hr.lacounty.gov/subsites/OHP/pdf/2545.pdf" TargetMode="External"/><Relationship Id="rId254" Type="http://schemas.openxmlformats.org/officeDocument/2006/relationships/hyperlink" Target="https://hr.lacounty.gov/wp-content/subsites/OHP/pdf/Basic.driving.pdf" TargetMode="External"/><Relationship Id="rId440" Type="http://schemas.openxmlformats.org/officeDocument/2006/relationships/hyperlink" Target="http://hr.lacounty.gov/subsites/OHP/pdf/7197.pdf" TargetMode="External"/><Relationship Id="rId28" Type="http://schemas.openxmlformats.org/officeDocument/2006/relationships/hyperlink" Target="http://hr.lacounty.gov/subsites/OHP/pdf/0283.pdf" TargetMode="External"/><Relationship Id="rId49" Type="http://schemas.openxmlformats.org/officeDocument/2006/relationships/hyperlink" Target="http://hr.lacounty.gov/subsites/OHP/pdf/6611.pdf" TargetMode="External"/><Relationship Id="rId114" Type="http://schemas.openxmlformats.org/officeDocument/2006/relationships/hyperlink" Target="http://hr.lacounty.gov/subsites/OHP/pdf/6776.pdf" TargetMode="External"/><Relationship Id="rId275" Type="http://schemas.openxmlformats.org/officeDocument/2006/relationships/hyperlink" Target="http://hr.lacounty.gov/subsites/OHP/pdf/6704.pdf" TargetMode="External"/><Relationship Id="rId296" Type="http://schemas.openxmlformats.org/officeDocument/2006/relationships/hyperlink" Target="http://hr.lacounty.gov/subsites/OHP/pdf/Basic.driving.pdf" TargetMode="External"/><Relationship Id="rId300" Type="http://schemas.openxmlformats.org/officeDocument/2006/relationships/hyperlink" Target="http://hr.lacounty.gov/subsites/OHP/pdf/5857.pdf" TargetMode="External"/><Relationship Id="rId461" Type="http://schemas.openxmlformats.org/officeDocument/2006/relationships/hyperlink" Target="http://hr.lacounty.gov/subsites/OHP/pdf/9783.pdf" TargetMode="External"/><Relationship Id="rId482" Type="http://schemas.openxmlformats.org/officeDocument/2006/relationships/hyperlink" Target="http://hr.lacounty.gov/subsites/OHP/pdf/0391.pdf" TargetMode="External"/><Relationship Id="rId517" Type="http://schemas.openxmlformats.org/officeDocument/2006/relationships/header" Target="header1.xml"/><Relationship Id="rId60" Type="http://schemas.openxmlformats.org/officeDocument/2006/relationships/hyperlink" Target="http://hr.lacounty.gov/subsites/OHP/pdf/2721AI.pdf" TargetMode="External"/><Relationship Id="rId81" Type="http://schemas.openxmlformats.org/officeDocument/2006/relationships/hyperlink" Target="http://hr.lacounty.gov/subsites/OHP/pdf/5064.pdf" TargetMode="External"/><Relationship Id="rId135" Type="http://schemas.openxmlformats.org/officeDocument/2006/relationships/hyperlink" Target="http://hr.lacounty.gov/subsites/OHP/pdf/8655.pdf" TargetMode="External"/><Relationship Id="rId156" Type="http://schemas.openxmlformats.org/officeDocument/2006/relationships/hyperlink" Target="http://hr.lacounty.gov/subsites/OHP/pdf/6503.pdf" TargetMode="External"/><Relationship Id="rId177" Type="http://schemas.openxmlformats.org/officeDocument/2006/relationships/hyperlink" Target="http://hr.lacounty.gov/subsites/OHP/pdf/Basic.driving.pdf" TargetMode="External"/><Relationship Id="rId198" Type="http://schemas.openxmlformats.org/officeDocument/2006/relationships/hyperlink" Target="http://hr.lacounty.gov/subsites/OHP/pdf/0328.pdf" TargetMode="External"/><Relationship Id="rId321" Type="http://schemas.openxmlformats.org/officeDocument/2006/relationships/hyperlink" Target="http://hr.lacounty.gov/subsites/OHP/pdf/7077.pdf" TargetMode="External"/><Relationship Id="rId342" Type="http://schemas.openxmlformats.org/officeDocument/2006/relationships/hyperlink" Target="http://hr.lacounty.gov/subsites/OHP/pdf/0654.pdf" TargetMode="External"/><Relationship Id="rId363" Type="http://schemas.openxmlformats.org/officeDocument/2006/relationships/hyperlink" Target="http://hr.lacounty.gov/subsites/OHP/pdf/5922R.pdf" TargetMode="External"/><Relationship Id="rId384" Type="http://schemas.openxmlformats.org/officeDocument/2006/relationships/hyperlink" Target="http://hr.lacounty.gov/subsites/OHP/pdf/5139.pdf" TargetMode="External"/><Relationship Id="rId419" Type="http://schemas.openxmlformats.org/officeDocument/2006/relationships/hyperlink" Target="http://hr.lacounty.gov/subsites/OHP/pdf/2560.pdf" TargetMode="External"/><Relationship Id="rId202" Type="http://schemas.openxmlformats.org/officeDocument/2006/relationships/hyperlink" Target="http://hr.lacounty.gov/subsites/OHP/pdf/6619.pdf" TargetMode="External"/><Relationship Id="rId223" Type="http://schemas.openxmlformats.org/officeDocument/2006/relationships/hyperlink" Target="http://hr.lacounty.gov/subsites/OHP/pdf/7379.pdf" TargetMode="External"/><Relationship Id="rId244" Type="http://schemas.openxmlformats.org/officeDocument/2006/relationships/hyperlink" Target="http://hr.lacounty.gov/subsites/OHP/pdf/0735.pdf" TargetMode="External"/><Relationship Id="rId430" Type="http://schemas.openxmlformats.org/officeDocument/2006/relationships/hyperlink" Target="http://hr.lacounty.gov/subsites/OHP/pdf/7852.pdf" TargetMode="External"/><Relationship Id="rId18" Type="http://schemas.openxmlformats.org/officeDocument/2006/relationships/hyperlink" Target="http://hr.lacounty.gov/subsites/OHP/pdf/6077.pdf" TargetMode="External"/><Relationship Id="rId39" Type="http://schemas.openxmlformats.org/officeDocument/2006/relationships/hyperlink" Target="http://hr.lacounty.gov/subsites/OHP/pdf/7053.pdf" TargetMode="External"/><Relationship Id="rId265" Type="http://schemas.openxmlformats.org/officeDocument/2006/relationships/hyperlink" Target="http://hr.lacounty.gov/subsites/OHP/pdf/Basic.driving.pdf" TargetMode="External"/><Relationship Id="rId286" Type="http://schemas.openxmlformats.org/officeDocument/2006/relationships/hyperlink" Target="http://hr.lacounty.gov/subsites/OHP/pdf/7519.pdf" TargetMode="External"/><Relationship Id="rId451" Type="http://schemas.openxmlformats.org/officeDocument/2006/relationships/hyperlink" Target="http://hr.lacounty.gov/subsites/OHP/pdf/8610.pdf" TargetMode="External"/><Relationship Id="rId472" Type="http://schemas.openxmlformats.org/officeDocument/2006/relationships/hyperlink" Target="http://hr.lacounty.gov/subsites/OHP/pdf/3684.pdf" TargetMode="External"/><Relationship Id="rId493" Type="http://schemas.openxmlformats.org/officeDocument/2006/relationships/hyperlink" Target="http://hr.lacounty.gov/subsites/OHP/pdf/8598.pdf" TargetMode="External"/><Relationship Id="rId507" Type="http://schemas.openxmlformats.org/officeDocument/2006/relationships/hyperlink" Target="http://hr.lacounty.gov/subsites/OHP/pdf/2939.pdf" TargetMode="External"/><Relationship Id="rId50" Type="http://schemas.openxmlformats.org/officeDocument/2006/relationships/hyperlink" Target="http://hr.lacounty.gov/subsites/OHP/pdf/Basic.driving.pdf" TargetMode="External"/><Relationship Id="rId104" Type="http://schemas.openxmlformats.org/officeDocument/2006/relationships/hyperlink" Target="http://hr.lacounty.gov/subsites/OHP/pdf/6396.pdf" TargetMode="External"/><Relationship Id="rId125" Type="http://schemas.openxmlformats.org/officeDocument/2006/relationships/hyperlink" Target="http://hr.lacounty.gov/subsites/OHP/pdf/8608.pdf" TargetMode="External"/><Relationship Id="rId146" Type="http://schemas.openxmlformats.org/officeDocument/2006/relationships/hyperlink" Target="http://hr.lacounty.gov/subsites/OHP/pdf/6468.pdf" TargetMode="External"/><Relationship Id="rId167" Type="http://schemas.openxmlformats.org/officeDocument/2006/relationships/hyperlink" Target="http://hr.lacounty.gov/subsites/OHP/pdf/5672.pdf" TargetMode="External"/><Relationship Id="rId188" Type="http://schemas.openxmlformats.org/officeDocument/2006/relationships/hyperlink" Target="http://hr.lacounty.gov/subsites/OHP/pdf/0198.pdf" TargetMode="External"/><Relationship Id="rId311" Type="http://schemas.openxmlformats.org/officeDocument/2006/relationships/hyperlink" Target="http://hr.lacounty.gov/subsites/OHP/pdf/2742.pdf" TargetMode="External"/><Relationship Id="rId332" Type="http://schemas.openxmlformats.org/officeDocument/2006/relationships/hyperlink" Target="http://hr.lacounty.gov/subsites/OHP/pdf/7269.pdf" TargetMode="External"/><Relationship Id="rId353" Type="http://schemas.openxmlformats.org/officeDocument/2006/relationships/hyperlink" Target="http://hr.lacounty.gov/subsites/OHP/pdf/5645.pdf" TargetMode="External"/><Relationship Id="rId374" Type="http://schemas.openxmlformats.org/officeDocument/2006/relationships/hyperlink" Target="http://hr.lacounty.gov/subsites/OHP/pdf/7745.pdf" TargetMode="External"/><Relationship Id="rId395" Type="http://schemas.openxmlformats.org/officeDocument/2006/relationships/hyperlink" Target="http://hr.lacounty.gov/subsites/OHP/pdf/Basic.driving.pdf" TargetMode="External"/><Relationship Id="rId409" Type="http://schemas.openxmlformats.org/officeDocument/2006/relationships/hyperlink" Target="http://hr.lacounty.gov/subsites/OHP/pdf/Basic.driving.pdf" TargetMode="External"/><Relationship Id="rId71" Type="http://schemas.openxmlformats.org/officeDocument/2006/relationships/hyperlink" Target="http://hr.lacounty.gov/subsites/OHP/pdf/1136.pdf" TargetMode="External"/><Relationship Id="rId92" Type="http://schemas.openxmlformats.org/officeDocument/2006/relationships/hyperlink" Target="http://hr.lacounty.gov/subsites/OHP/pdf/7824.pdf" TargetMode="External"/><Relationship Id="rId213" Type="http://schemas.openxmlformats.org/officeDocument/2006/relationships/hyperlink" Target="http://hr.lacounty.gov/subsites/OHP/pdf/6423.pdf" TargetMode="External"/><Relationship Id="rId234" Type="http://schemas.openxmlformats.org/officeDocument/2006/relationships/hyperlink" Target="http://hr.lacounty.gov/subsites/OHP/pdf/2546.pdf" TargetMode="External"/><Relationship Id="rId420" Type="http://schemas.openxmlformats.org/officeDocument/2006/relationships/hyperlink" Target="http://hr.lacounty.gov/subsites/OHP/pdf/Basic.driving.pdf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://hr.lacounty.gov/subsites/OHP/pdf/Basic.driving.pdf" TargetMode="External"/><Relationship Id="rId255" Type="http://schemas.openxmlformats.org/officeDocument/2006/relationships/hyperlink" Target="http://hr.lacounty.gov/subsites/OHP/pdf/6875.pdf" TargetMode="External"/><Relationship Id="rId276" Type="http://schemas.openxmlformats.org/officeDocument/2006/relationships/hyperlink" Target="http://hr.lacounty.gov/subsites/OHP/pdf/6702.pdf" TargetMode="External"/><Relationship Id="rId297" Type="http://schemas.openxmlformats.org/officeDocument/2006/relationships/hyperlink" Target="http://hr.lacounty.gov/subsites/OHP/pdf/Basic.driving.pdf" TargetMode="External"/><Relationship Id="rId441" Type="http://schemas.openxmlformats.org/officeDocument/2006/relationships/hyperlink" Target="http://hr.lacounty.gov/subsites/OHP/pdf/7198.pdf" TargetMode="External"/><Relationship Id="rId462" Type="http://schemas.openxmlformats.org/officeDocument/2006/relationships/hyperlink" Target="http://hr.lacounty.gov/subsites/OHP/pdf/9864.pdf" TargetMode="External"/><Relationship Id="rId483" Type="http://schemas.openxmlformats.org/officeDocument/2006/relationships/hyperlink" Target="http://hr.lacounty.gov/subsites/OHP/pdf/6059.pdf" TargetMode="External"/><Relationship Id="rId518" Type="http://schemas.openxmlformats.org/officeDocument/2006/relationships/fontTable" Target="fontTable.xml"/><Relationship Id="rId40" Type="http://schemas.openxmlformats.org/officeDocument/2006/relationships/hyperlink" Target="http://hr.lacounty.gov/subsites/OHP/pdf/7222.pdf" TargetMode="External"/><Relationship Id="rId115" Type="http://schemas.openxmlformats.org/officeDocument/2006/relationships/hyperlink" Target="http://hr.lacounty.gov/subsites/OHP/pdf/9306.pdf" TargetMode="External"/><Relationship Id="rId136" Type="http://schemas.openxmlformats.org/officeDocument/2006/relationships/hyperlink" Target="http://hr.lacounty.gov/subsites/OHP/pdf/9980.pdf" TargetMode="External"/><Relationship Id="rId157" Type="http://schemas.openxmlformats.org/officeDocument/2006/relationships/hyperlink" Target="http://hr.lacounty.gov/subsites/OHP/pdf/6510.pdf" TargetMode="External"/><Relationship Id="rId178" Type="http://schemas.openxmlformats.org/officeDocument/2006/relationships/hyperlink" Target="http://hr.lacounty.gov/subsites/OHP/pdf/9571.pdf" TargetMode="External"/><Relationship Id="rId301" Type="http://schemas.openxmlformats.org/officeDocument/2006/relationships/hyperlink" Target="http://hr.lacounty.gov/subsites/OHP/pdf/5858.pdf" TargetMode="External"/><Relationship Id="rId322" Type="http://schemas.openxmlformats.org/officeDocument/2006/relationships/hyperlink" Target="http://hr.lacounty.gov/subsites/OHP/pdf/5837.pdf" TargetMode="External"/><Relationship Id="rId343" Type="http://schemas.openxmlformats.org/officeDocument/2006/relationships/hyperlink" Target="http://hr.lacounty.gov/subsites/OHP/pdf/Basic.driving.pdf" TargetMode="External"/><Relationship Id="rId364" Type="http://schemas.openxmlformats.org/officeDocument/2006/relationships/hyperlink" Target="http://hr.lacounty.gov/subsites/OHP/pdf/5923.pdf" TargetMode="External"/><Relationship Id="rId61" Type="http://schemas.openxmlformats.org/officeDocument/2006/relationships/hyperlink" Target="http://hr.lacounty.gov/subsites/OHP/pdf/8250.pdf" TargetMode="External"/><Relationship Id="rId82" Type="http://schemas.openxmlformats.org/officeDocument/2006/relationships/hyperlink" Target="http://hr.lacounty.gov/subsites/OHP/pdf/5090.pdf" TargetMode="External"/><Relationship Id="rId199" Type="http://schemas.openxmlformats.org/officeDocument/2006/relationships/hyperlink" Target="http://hr.lacounty.gov/subsites/OHP/pdf/0326.pdf" TargetMode="External"/><Relationship Id="rId203" Type="http://schemas.openxmlformats.org/officeDocument/2006/relationships/hyperlink" Target="http://hr.lacounty.gov/subsites/OHP/pdf/6296.pdf" TargetMode="External"/><Relationship Id="rId385" Type="http://schemas.openxmlformats.org/officeDocument/2006/relationships/hyperlink" Target="http://hr.lacounty.gov/subsites/OHP/pdf/2986.pdf" TargetMode="External"/><Relationship Id="rId19" Type="http://schemas.openxmlformats.org/officeDocument/2006/relationships/hyperlink" Target="http://hr.lacounty.gov/subsites/OHP/pdf/6079.pdf" TargetMode="External"/><Relationship Id="rId224" Type="http://schemas.openxmlformats.org/officeDocument/2006/relationships/hyperlink" Target="http://hr.lacounty.gov/subsites/OHP/pdf/7434.pdf" TargetMode="External"/><Relationship Id="rId245" Type="http://schemas.openxmlformats.org/officeDocument/2006/relationships/hyperlink" Target="http://hr.lacounty.gov/subsites/OHP/pdf/0736.pdf" TargetMode="External"/><Relationship Id="rId266" Type="http://schemas.openxmlformats.org/officeDocument/2006/relationships/hyperlink" Target="http://hr.lacounty.gov/subsites/OHP/pdf/Basic.driving.pdf" TargetMode="External"/><Relationship Id="rId287" Type="http://schemas.openxmlformats.org/officeDocument/2006/relationships/hyperlink" Target="http://hr.lacounty.gov/subsites/OHP/pdf/2558.pdf" TargetMode="External"/><Relationship Id="rId410" Type="http://schemas.openxmlformats.org/officeDocument/2006/relationships/hyperlink" Target="http://hr.lacounty.gov/subsites/OHP/pdf/8657.pdf" TargetMode="External"/><Relationship Id="rId431" Type="http://schemas.openxmlformats.org/officeDocument/2006/relationships/hyperlink" Target="http://hr.lacounty.gov/subsites/OHP/pdf/0034.pdf" TargetMode="External"/><Relationship Id="rId452" Type="http://schemas.openxmlformats.org/officeDocument/2006/relationships/hyperlink" Target="http://hr.lacounty.gov/subsites/OHP/pdf/8659.pdf" TargetMode="External"/><Relationship Id="rId473" Type="http://schemas.openxmlformats.org/officeDocument/2006/relationships/hyperlink" Target="http://hr.lacounty.gov/subsites/OHP/pdf/0376.pdf" TargetMode="External"/><Relationship Id="rId494" Type="http://schemas.openxmlformats.org/officeDocument/2006/relationships/hyperlink" Target="http://hr.lacounty.gov/subsites/OHP/pdf/2329.pdf" TargetMode="External"/><Relationship Id="rId508" Type="http://schemas.openxmlformats.org/officeDocument/2006/relationships/hyperlink" Target="http://hr.lacounty.gov/subsites/OHP/pdf/2940.pdf" TargetMode="External"/><Relationship Id="rId30" Type="http://schemas.openxmlformats.org/officeDocument/2006/relationships/hyperlink" Target="http://hr.lacounty.gov/subsites/OHP/pdf/0282.pdf" TargetMode="External"/><Relationship Id="rId105" Type="http://schemas.openxmlformats.org/officeDocument/2006/relationships/hyperlink" Target="http://hr.lacounty.gov/subsites/OHP/pdf/1637.pdf" TargetMode="External"/><Relationship Id="rId126" Type="http://schemas.openxmlformats.org/officeDocument/2006/relationships/hyperlink" Target="http://hr.lacounty.gov/subsites/OHP/pdf/8607.pdf" TargetMode="External"/><Relationship Id="rId147" Type="http://schemas.openxmlformats.org/officeDocument/2006/relationships/hyperlink" Target="http://hr.lacounty.gov/subsites/OHP/pdf/6480.pdf" TargetMode="External"/><Relationship Id="rId168" Type="http://schemas.openxmlformats.org/officeDocument/2006/relationships/hyperlink" Target="http://hr.lacounty.gov/subsites/OHP/pdf/5673.pdf" TargetMode="External"/><Relationship Id="rId312" Type="http://schemas.openxmlformats.org/officeDocument/2006/relationships/hyperlink" Target="http://hr.lacounty.gov/subsites/OHP/pdf/5993.pdf" TargetMode="External"/><Relationship Id="rId333" Type="http://schemas.openxmlformats.org/officeDocument/2006/relationships/hyperlink" Target="http://hr.lacounty.gov/subsites/OHP/pdf/Basic.driving.pdf" TargetMode="External"/><Relationship Id="rId354" Type="http://schemas.openxmlformats.org/officeDocument/2006/relationships/hyperlink" Target="http://hr.lacounty.gov/subsites/OHP/pdf/5646.pdf" TargetMode="External"/><Relationship Id="rId51" Type="http://schemas.openxmlformats.org/officeDocument/2006/relationships/hyperlink" Target="http://hr.lacounty.gov/subsites/OHP/pdf/Basic.driving.pdf" TargetMode="External"/><Relationship Id="rId72" Type="http://schemas.openxmlformats.org/officeDocument/2006/relationships/hyperlink" Target="http://hr.lacounty.gov/subsites/OHP/pdf/Basic.driving.pdf" TargetMode="External"/><Relationship Id="rId93" Type="http://schemas.openxmlformats.org/officeDocument/2006/relationships/hyperlink" Target="http://hr.lacounty.gov/subsites/OHP/pdf/7818.pdf" TargetMode="External"/><Relationship Id="rId189" Type="http://schemas.openxmlformats.org/officeDocument/2006/relationships/hyperlink" Target="http://hr.lacounty.gov/subsites/OHP/pdf/0232.pdf" TargetMode="External"/><Relationship Id="rId375" Type="http://schemas.openxmlformats.org/officeDocument/2006/relationships/hyperlink" Target="http://hr.lacounty.gov/subsites/OHP/pdf/7744.pdf" TargetMode="External"/><Relationship Id="rId396" Type="http://schemas.openxmlformats.org/officeDocument/2006/relationships/hyperlink" Target="http://hr.lacounty.gov/subsites/OHP/pdf/6290.pdf" TargetMode="External"/><Relationship Id="rId3" Type="http://schemas.openxmlformats.org/officeDocument/2006/relationships/customXml" Target="../customXml/item3.xml"/><Relationship Id="rId214" Type="http://schemas.openxmlformats.org/officeDocument/2006/relationships/hyperlink" Target="http://hr.lacounty.gov/subsites/OHP/pdf/7617.pdf" TargetMode="External"/><Relationship Id="rId235" Type="http://schemas.openxmlformats.org/officeDocument/2006/relationships/hyperlink" Target="http://hr.lacounty.gov/subsites/OHP/pdf/6777.pdf" TargetMode="External"/><Relationship Id="rId256" Type="http://schemas.openxmlformats.org/officeDocument/2006/relationships/hyperlink" Target="http://hr.lacounty.gov/subsites/OHP/pdf/6832.pdf" TargetMode="External"/><Relationship Id="rId277" Type="http://schemas.openxmlformats.org/officeDocument/2006/relationships/hyperlink" Target="http://hr.lacounty.gov/subsites/OHP/pdf/9802.pdf" TargetMode="External"/><Relationship Id="rId298" Type="http://schemas.openxmlformats.org/officeDocument/2006/relationships/hyperlink" Target="http://hr.lacounty.gov/subsites/OHP/pdf/4802.pdf" TargetMode="External"/><Relationship Id="rId400" Type="http://schemas.openxmlformats.org/officeDocument/2006/relationships/hyperlink" Target="http://hr.lacounty.gov/subsites/OHP/pdf/Basic.driving.pdf" TargetMode="External"/><Relationship Id="rId421" Type="http://schemas.openxmlformats.org/officeDocument/2006/relationships/hyperlink" Target="http://hr.lacounty.gov/subsites/OHP/pdf/5456.pdf" TargetMode="External"/><Relationship Id="rId442" Type="http://schemas.openxmlformats.org/officeDocument/2006/relationships/hyperlink" Target="http://hr.lacounty.gov/subsites/OHP/pdf/1136.pdf" TargetMode="External"/><Relationship Id="rId463" Type="http://schemas.openxmlformats.org/officeDocument/2006/relationships/hyperlink" Target="http://hr.lacounty.gov/subsites/OHP/pdf/Basic.driving.pdf" TargetMode="External"/><Relationship Id="rId484" Type="http://schemas.openxmlformats.org/officeDocument/2006/relationships/hyperlink" Target="http://hr.lacounty.gov/subsites/OHP/pdf/5096.pdf" TargetMode="External"/><Relationship Id="rId519" Type="http://schemas.openxmlformats.org/officeDocument/2006/relationships/theme" Target="theme/theme1.xml"/><Relationship Id="rId116" Type="http://schemas.openxmlformats.org/officeDocument/2006/relationships/hyperlink" Target="http://hr.lacounty.gov/subsites/OHP/pdf/6774.pdf" TargetMode="External"/><Relationship Id="rId137" Type="http://schemas.openxmlformats.org/officeDocument/2006/relationships/hyperlink" Target="http://hr.lacounty.gov/subsites/OHP/pdf/5794.pdf" TargetMode="External"/><Relationship Id="rId158" Type="http://schemas.openxmlformats.org/officeDocument/2006/relationships/hyperlink" Target="http://hr.lacounty.gov/subsites/OHP/pdf/Basic.driving.pdf" TargetMode="External"/><Relationship Id="rId302" Type="http://schemas.openxmlformats.org/officeDocument/2006/relationships/hyperlink" Target="http://hr.lacounty.gov/subsites/OHP/pdf/Basic.driving.pdf" TargetMode="External"/><Relationship Id="rId323" Type="http://schemas.openxmlformats.org/officeDocument/2006/relationships/hyperlink" Target="http://hr.lacounty.gov/subsites/OHP/pdf/5839.pdf" TargetMode="External"/><Relationship Id="rId344" Type="http://schemas.openxmlformats.org/officeDocument/2006/relationships/hyperlink" Target="http://hr.lacounty.gov/subsites/OHP/pdf/5776.pdf" TargetMode="External"/><Relationship Id="rId20" Type="http://schemas.openxmlformats.org/officeDocument/2006/relationships/hyperlink" Target="http://hr.lacounty.gov/subsites/OHP/pdf/5065.pdf" TargetMode="External"/><Relationship Id="rId41" Type="http://schemas.openxmlformats.org/officeDocument/2006/relationships/hyperlink" Target="http://hr.lacounty.gov/subsites/OHP/pdf/0005.pdf" TargetMode="External"/><Relationship Id="rId62" Type="http://schemas.openxmlformats.org/officeDocument/2006/relationships/hyperlink" Target="http://hr.lacounty.gov/subsites/OHP/pdf/6257.pdf" TargetMode="External"/><Relationship Id="rId83" Type="http://schemas.openxmlformats.org/officeDocument/2006/relationships/hyperlink" Target="http://hr.lacounty.gov/subsites/OHP/pdf/5327.pdf" TargetMode="External"/><Relationship Id="rId179" Type="http://schemas.openxmlformats.org/officeDocument/2006/relationships/hyperlink" Target="http://hr.lacounty.gov/subsites/OHP/pdf/1156.pdf" TargetMode="External"/><Relationship Id="rId365" Type="http://schemas.openxmlformats.org/officeDocument/2006/relationships/hyperlink" Target="http://hr.lacounty.gov/subsites/OHP/pdf/5772.pdf" TargetMode="External"/><Relationship Id="rId386" Type="http://schemas.openxmlformats.org/officeDocument/2006/relationships/hyperlink" Target="http://hr.lacounty.gov/subsites/OHP/pdf/5108.pdf" TargetMode="External"/><Relationship Id="rId190" Type="http://schemas.openxmlformats.org/officeDocument/2006/relationships/hyperlink" Target="http://hr.lacounty.gov/subsites/OHP/pdf/6769.pdf" TargetMode="External"/><Relationship Id="rId204" Type="http://schemas.openxmlformats.org/officeDocument/2006/relationships/hyperlink" Target="http://hr.lacounty.gov/subsites/OHP/pdf/4419.pdf" TargetMode="External"/><Relationship Id="rId225" Type="http://schemas.openxmlformats.org/officeDocument/2006/relationships/hyperlink" Target="http://hr.lacounty.gov/subsites/OHP/pdf/6051.pdf" TargetMode="External"/><Relationship Id="rId246" Type="http://schemas.openxmlformats.org/officeDocument/2006/relationships/hyperlink" Target="http://hr.lacounty.gov/subsites/OHP/pdf/8670.pdf" TargetMode="External"/><Relationship Id="rId267" Type="http://schemas.openxmlformats.org/officeDocument/2006/relationships/hyperlink" Target="http://hr.lacounty.gov/subsites/OHP/pdf/5104.pdf" TargetMode="External"/><Relationship Id="rId288" Type="http://schemas.openxmlformats.org/officeDocument/2006/relationships/hyperlink" Target="http://hr.lacounty.gov/subsites/OHP/pdf/2559.pdf" TargetMode="External"/><Relationship Id="rId411" Type="http://schemas.openxmlformats.org/officeDocument/2006/relationships/hyperlink" Target="http://hr.lacounty.gov/subsites/OHP/pdf/6526.pdf" TargetMode="External"/><Relationship Id="rId432" Type="http://schemas.openxmlformats.org/officeDocument/2006/relationships/hyperlink" Target="http://hr.lacounty.gov/subsites/OHP/pdf/2717M.pdf" TargetMode="External"/><Relationship Id="rId453" Type="http://schemas.openxmlformats.org/officeDocument/2006/relationships/hyperlink" Target="http://hr.lacounty.gov/subsites/OHP/pdf/Basic.driving.pdf" TargetMode="External"/><Relationship Id="rId474" Type="http://schemas.openxmlformats.org/officeDocument/2006/relationships/hyperlink" Target="http://hr.lacounty.gov/subsites/OHP/pdf/6065.pdf" TargetMode="External"/><Relationship Id="rId509" Type="http://schemas.openxmlformats.org/officeDocument/2006/relationships/hyperlink" Target="http://hr.lacounty.gov/subsites/OHP/pdf/0038.pdf" TargetMode="External"/><Relationship Id="rId106" Type="http://schemas.openxmlformats.org/officeDocument/2006/relationships/hyperlink" Target="http://hr.lacounty.gov/subsites/OHP/pdf/1636.pdf" TargetMode="External"/><Relationship Id="rId127" Type="http://schemas.openxmlformats.org/officeDocument/2006/relationships/hyperlink" Target="http://hr.lacounty.gov/subsites/OHP/pdf/8609.pdf" TargetMode="External"/><Relationship Id="rId313" Type="http://schemas.openxmlformats.org/officeDocument/2006/relationships/hyperlink" Target="http://hr.lacounty.gov/subsites/OHP/pdf/0048.pdf" TargetMode="External"/><Relationship Id="rId495" Type="http://schemas.openxmlformats.org/officeDocument/2006/relationships/hyperlink" Target="http://hr.lacounty.gov/subsites/OHP/pdf/2331.pdf" TargetMode="External"/><Relationship Id="rId10" Type="http://schemas.openxmlformats.org/officeDocument/2006/relationships/hyperlink" Target="mailto:craigwellman@msn.com" TargetMode="External"/><Relationship Id="rId31" Type="http://schemas.openxmlformats.org/officeDocument/2006/relationships/hyperlink" Target="http://hr.lacounty.gov/subsites/OHP/pdf/6041.pdf" TargetMode="External"/><Relationship Id="rId52" Type="http://schemas.openxmlformats.org/officeDocument/2006/relationships/hyperlink" Target="http://hr.lacounty.gov/subsites/OHP/pdf/4171.pdf" TargetMode="External"/><Relationship Id="rId73" Type="http://schemas.openxmlformats.org/officeDocument/2006/relationships/hyperlink" Target="http://hr.lacounty.gov/subsites/OHP/pdf/9071.pdf" TargetMode="External"/><Relationship Id="rId94" Type="http://schemas.openxmlformats.org/officeDocument/2006/relationships/hyperlink" Target="http://hr.lacounty.gov/subsites/OHP/pdf/7822.pdf" TargetMode="External"/><Relationship Id="rId148" Type="http://schemas.openxmlformats.org/officeDocument/2006/relationships/hyperlink" Target="http://hr.lacounty.gov/subsites/OHP/pdf/6477.pdf" TargetMode="External"/><Relationship Id="rId169" Type="http://schemas.openxmlformats.org/officeDocument/2006/relationships/hyperlink" Target="http://hr.lacounty.gov/subsites/OHP/pdf/5668.pdf" TargetMode="External"/><Relationship Id="rId334" Type="http://schemas.openxmlformats.org/officeDocument/2006/relationships/hyperlink" Target="http://hr.lacounty.gov/subsites/OHP/pdf/2963.pdf" TargetMode="External"/><Relationship Id="rId355" Type="http://schemas.openxmlformats.org/officeDocument/2006/relationships/hyperlink" Target="http://hr.lacounty.gov/subsites/OHP/pdf/Basic.driving.pdf" TargetMode="External"/><Relationship Id="rId376" Type="http://schemas.openxmlformats.org/officeDocument/2006/relationships/hyperlink" Target="http://hr.lacounty.gov/subsites/OHP/pdf/6052.pdf" TargetMode="External"/><Relationship Id="rId397" Type="http://schemas.openxmlformats.org/officeDocument/2006/relationships/hyperlink" Target="http://hr.lacounty.gov/subsites/OHP/pdf/9371.pdf" TargetMode="External"/><Relationship Id="rId4" Type="http://schemas.openxmlformats.org/officeDocument/2006/relationships/styles" Target="styles.xml"/><Relationship Id="rId180" Type="http://schemas.openxmlformats.org/officeDocument/2006/relationships/hyperlink" Target="http://hr.lacounty.gov/subsites/OHP/pdf/1136.pdf" TargetMode="External"/><Relationship Id="rId215" Type="http://schemas.openxmlformats.org/officeDocument/2006/relationships/hyperlink" Target="http://hr.lacounty.gov/subsites/OHP/pdf/6037.pdf" TargetMode="External"/><Relationship Id="rId236" Type="http://schemas.openxmlformats.org/officeDocument/2006/relationships/hyperlink" Target="http://hr.lacounty.gov/subsites/OHP/pdf/3093.pdf" TargetMode="External"/><Relationship Id="rId257" Type="http://schemas.openxmlformats.org/officeDocument/2006/relationships/hyperlink" Target="http://hr.lacounty.gov/subsites/OHP/pdf/2745.pdf" TargetMode="External"/><Relationship Id="rId278" Type="http://schemas.openxmlformats.org/officeDocument/2006/relationships/hyperlink" Target="http://hr.lacounty.gov/subsites/OHP/pdf/Basic.driving.pdf" TargetMode="External"/><Relationship Id="rId401" Type="http://schemas.openxmlformats.org/officeDocument/2006/relationships/hyperlink" Target="http://hr.lacounty.gov/subsites/OHP/pdf/Basic.driving.pdf" TargetMode="External"/><Relationship Id="rId422" Type="http://schemas.openxmlformats.org/officeDocument/2006/relationships/hyperlink" Target="http://hr.lacounty.gov/subsites/OHP/pdf/7269.pdf" TargetMode="External"/><Relationship Id="rId443" Type="http://schemas.openxmlformats.org/officeDocument/2006/relationships/hyperlink" Target="http://hr.lacounty.gov/subsites/OHP/pdf/1136.pdf" TargetMode="External"/><Relationship Id="rId464" Type="http://schemas.openxmlformats.org/officeDocument/2006/relationships/hyperlink" Target="http://hr.lacounty.gov/subsites/OHP/pdf/Basic.driving.pdf" TargetMode="External"/><Relationship Id="rId303" Type="http://schemas.openxmlformats.org/officeDocument/2006/relationships/hyperlink" Target="http://hr.lacounty.gov/subsites/OHP/pdf/2922.pdf" TargetMode="External"/><Relationship Id="rId485" Type="http://schemas.openxmlformats.org/officeDocument/2006/relationships/hyperlink" Target="http://hr.lacounty.gov/subsites/OHP/pdf/7365.pdf" TargetMode="External"/><Relationship Id="rId42" Type="http://schemas.openxmlformats.org/officeDocument/2006/relationships/hyperlink" Target="http://hr.lacounty.gov/subsites/OHP/pdf/6608.pdf" TargetMode="External"/><Relationship Id="rId84" Type="http://schemas.openxmlformats.org/officeDocument/2006/relationships/hyperlink" Target="http://hr.lacounty.gov/subsites/OHP/pdf/5328.pdf" TargetMode="External"/><Relationship Id="rId138" Type="http://schemas.openxmlformats.org/officeDocument/2006/relationships/hyperlink" Target="http://hr.lacounty.gov/subsites/OHP/pdf/Basic.driving.pdf" TargetMode="External"/><Relationship Id="rId345" Type="http://schemas.openxmlformats.org/officeDocument/2006/relationships/hyperlink" Target="http://hr.lacounty.gov/subsites/OHP/pdf/1136.pdf" TargetMode="External"/><Relationship Id="rId387" Type="http://schemas.openxmlformats.org/officeDocument/2006/relationships/hyperlink" Target="http://hr.lacounty.gov/subsites/OHP/pdf/5882.pdf" TargetMode="External"/><Relationship Id="rId510" Type="http://schemas.openxmlformats.org/officeDocument/2006/relationships/hyperlink" Target="http://hr.lacounty.gov/subsites/OHP/pdf/6110.pdf" TargetMode="External"/><Relationship Id="rId191" Type="http://schemas.openxmlformats.org/officeDocument/2006/relationships/hyperlink" Target="http://hr.lacounty.gov/subsites/OHP/pdf/6411.pdf" TargetMode="External"/><Relationship Id="rId205" Type="http://schemas.openxmlformats.org/officeDocument/2006/relationships/hyperlink" Target="http://hr.lacounty.gov/subsites/OHP/pdf/0350.pdf" TargetMode="External"/><Relationship Id="rId247" Type="http://schemas.openxmlformats.org/officeDocument/2006/relationships/hyperlink" Target="http://hr.lacounty.gov/subsites/OHP/pdf/2900.pdf" TargetMode="External"/><Relationship Id="rId412" Type="http://schemas.openxmlformats.org/officeDocument/2006/relationships/hyperlink" Target="http://hr.lacounty.gov/subsites/OHP/pdf/6542.pdf" TargetMode="External"/><Relationship Id="rId107" Type="http://schemas.openxmlformats.org/officeDocument/2006/relationships/hyperlink" Target="http://hr.lacounty.gov/subsites/OHP/pdf/6026.pdf" TargetMode="External"/><Relationship Id="rId289" Type="http://schemas.openxmlformats.org/officeDocument/2006/relationships/hyperlink" Target="http://hr.lacounty.gov/subsites/OHP/pdf/5286.pdf" TargetMode="External"/><Relationship Id="rId454" Type="http://schemas.openxmlformats.org/officeDocument/2006/relationships/hyperlink" Target="http://hr.lacounty.gov/subsites/OHP/pdf/2304.pdf" TargetMode="External"/><Relationship Id="rId496" Type="http://schemas.openxmlformats.org/officeDocument/2006/relationships/hyperlink" Target="http://hr.lacounty.gov/subsites/OHP/pdf/9844.pdf" TargetMode="External"/><Relationship Id="rId11" Type="http://schemas.openxmlformats.org/officeDocument/2006/relationships/hyperlink" Target="mailto:Erlinda.Hernandez@ah.org" TargetMode="External"/><Relationship Id="rId53" Type="http://schemas.openxmlformats.org/officeDocument/2006/relationships/hyperlink" Target="http://hr.lacounty.gov/subsites/OHP/pdf/4167.pdf" TargetMode="External"/><Relationship Id="rId149" Type="http://schemas.openxmlformats.org/officeDocument/2006/relationships/hyperlink" Target="http://hr.lacounty.gov/subsites/OHP/pdf/6492.pdf" TargetMode="External"/><Relationship Id="rId314" Type="http://schemas.openxmlformats.org/officeDocument/2006/relationships/hyperlink" Target="http://hr.lacounty.gov/subsites/OHP/pdf/0049.pdf" TargetMode="External"/><Relationship Id="rId356" Type="http://schemas.openxmlformats.org/officeDocument/2006/relationships/hyperlink" Target="http://hr.lacounty.gov/subsites/OHP/pdf/Basic.driving.pdf" TargetMode="External"/><Relationship Id="rId398" Type="http://schemas.openxmlformats.org/officeDocument/2006/relationships/hyperlink" Target="http://hr.lacounty.gov/subsites/OHP/pdf/3033.pdf" TargetMode="External"/><Relationship Id="rId95" Type="http://schemas.openxmlformats.org/officeDocument/2006/relationships/hyperlink" Target="http://hr.lacounty.gov/subsites/OHP/pdf/8103.pdf" TargetMode="External"/><Relationship Id="rId160" Type="http://schemas.openxmlformats.org/officeDocument/2006/relationships/hyperlink" Target="http://hr.lacounty.gov/subsites/OHP/pdf/4362.pdf" TargetMode="External"/><Relationship Id="rId216" Type="http://schemas.openxmlformats.org/officeDocument/2006/relationships/hyperlink" Target="http://hr.lacounty.gov/subsites/OHP/pdf/Basic.driving.pdf" TargetMode="External"/><Relationship Id="rId423" Type="http://schemas.openxmlformats.org/officeDocument/2006/relationships/hyperlink" Target="http://hr.lacounty.gov/subsites/OHP/pdf/5774.pdf" TargetMode="External"/><Relationship Id="rId258" Type="http://schemas.openxmlformats.org/officeDocument/2006/relationships/hyperlink" Target="http://hr.lacounty.gov/subsites/OHP/pdf/8325.pdf" TargetMode="External"/><Relationship Id="rId465" Type="http://schemas.openxmlformats.org/officeDocument/2006/relationships/hyperlink" Target="http://hr.lacounty.gov/subsites/OHP/pdf/6175.pdf" TargetMode="External"/><Relationship Id="rId22" Type="http://schemas.openxmlformats.org/officeDocument/2006/relationships/hyperlink" Target="http://hr.lacounty.gov/subsites/OHP/pdf/2979.pdf" TargetMode="External"/><Relationship Id="rId64" Type="http://schemas.openxmlformats.org/officeDocument/2006/relationships/hyperlink" Target="http://hr.lacounty.gov/subsites/OHP/pdf/6329.pdf" TargetMode="External"/><Relationship Id="rId118" Type="http://schemas.openxmlformats.org/officeDocument/2006/relationships/hyperlink" Target="http://hr.lacounty.gov/subsites/OHP/pdf/Basic.driving.pdf" TargetMode="External"/><Relationship Id="rId325" Type="http://schemas.openxmlformats.org/officeDocument/2006/relationships/hyperlink" Target="http://hr.lacounty.gov/subsites/OHP/pdf/Basic.No%20driving.pdf" TargetMode="External"/><Relationship Id="rId367" Type="http://schemas.openxmlformats.org/officeDocument/2006/relationships/hyperlink" Target="http://hr.lacounty.gov/subsites/OHP/pdf/9704.pdf" TargetMode="External"/><Relationship Id="rId171" Type="http://schemas.openxmlformats.org/officeDocument/2006/relationships/hyperlink" Target="http://hr.lacounty.gov/subsites/OHP/pdf/6610.pdf" TargetMode="External"/><Relationship Id="rId227" Type="http://schemas.openxmlformats.org/officeDocument/2006/relationships/hyperlink" Target="http://hr.lacounty.gov/subsites/OHP/pdf/6354.pdf" TargetMode="External"/><Relationship Id="rId269" Type="http://schemas.openxmlformats.org/officeDocument/2006/relationships/hyperlink" Target="http://hr.lacounty.gov/subsites/OHP/pdf/2719M.pdf" TargetMode="External"/><Relationship Id="rId434" Type="http://schemas.openxmlformats.org/officeDocument/2006/relationships/hyperlink" Target="http://hr.lacounty.gov/subsites/OHP/pdf/7662.pdf" TargetMode="External"/><Relationship Id="rId476" Type="http://schemas.openxmlformats.org/officeDocument/2006/relationships/hyperlink" Target="http://hr.lacounty.gov/subsites/OHP/pdf/6063.pdf" TargetMode="External"/><Relationship Id="rId33" Type="http://schemas.openxmlformats.org/officeDocument/2006/relationships/hyperlink" Target="http://hr.lacounty.gov/subsites/OHP/pdf/Basic.driving.pdf" TargetMode="External"/><Relationship Id="rId129" Type="http://schemas.openxmlformats.org/officeDocument/2006/relationships/hyperlink" Target="http://hr.lacounty.gov/subsites/OHP/pdf/1480.pdf" TargetMode="External"/><Relationship Id="rId280" Type="http://schemas.openxmlformats.org/officeDocument/2006/relationships/hyperlink" Target="http://hr.lacounty.gov/subsites/OHP/pdf/9815.pdf" TargetMode="External"/><Relationship Id="rId336" Type="http://schemas.openxmlformats.org/officeDocument/2006/relationships/hyperlink" Target="http://hr.lacounty.gov/subsites/OHP/pdf/2966.pdf" TargetMode="External"/><Relationship Id="rId501" Type="http://schemas.openxmlformats.org/officeDocument/2006/relationships/hyperlink" Target="http://hr.lacounty.gov/subsites/OHP/pdf/4211.pdf" TargetMode="External"/><Relationship Id="rId75" Type="http://schemas.openxmlformats.org/officeDocument/2006/relationships/hyperlink" Target="http://hr.lacounty.gov/subsites/OHP/pdf/9073.pdf" TargetMode="External"/><Relationship Id="rId140" Type="http://schemas.openxmlformats.org/officeDocument/2006/relationships/hyperlink" Target="http://hr.lacounty.gov/subsites/OHP/pdf/6527.pdf" TargetMode="External"/><Relationship Id="rId182" Type="http://schemas.openxmlformats.org/officeDocument/2006/relationships/hyperlink" Target="http://hr.lacounty.gov/subsites/OHP/pdf/2433.pdf" TargetMode="External"/><Relationship Id="rId378" Type="http://schemas.openxmlformats.org/officeDocument/2006/relationships/hyperlink" Target="http://hr.lacounty.gov/subsites/OHP/pdf/Basic.driving.pdf" TargetMode="External"/><Relationship Id="rId403" Type="http://schemas.openxmlformats.org/officeDocument/2006/relationships/hyperlink" Target="http://hr.lacounty.gov/subsites/OHP/pdf/Basic.driving.pdf" TargetMode="External"/><Relationship Id="rId6" Type="http://schemas.openxmlformats.org/officeDocument/2006/relationships/webSettings" Target="webSettings.xml"/><Relationship Id="rId238" Type="http://schemas.openxmlformats.org/officeDocument/2006/relationships/hyperlink" Target="http://hr.lacounty.gov/subsites/OHP/pdf/0343.pdf" TargetMode="External"/><Relationship Id="rId445" Type="http://schemas.openxmlformats.org/officeDocument/2006/relationships/hyperlink" Target="http://hr.lacounty.gov/subsites/OHP/pdf/2482.pdf" TargetMode="External"/><Relationship Id="rId487" Type="http://schemas.openxmlformats.org/officeDocument/2006/relationships/hyperlink" Target="http://hr.lacounty.gov/subsites/OHP/pdf/8262.pdf" TargetMode="External"/><Relationship Id="rId291" Type="http://schemas.openxmlformats.org/officeDocument/2006/relationships/hyperlink" Target="http://hr.lacounty.gov/subsites/OHP/pdf/Basic.driving.pdf" TargetMode="External"/><Relationship Id="rId305" Type="http://schemas.openxmlformats.org/officeDocument/2006/relationships/hyperlink" Target="http://hr.lacounty.gov/subsites/OHP/pdf/6973.pdf" TargetMode="External"/><Relationship Id="rId347" Type="http://schemas.openxmlformats.org/officeDocument/2006/relationships/hyperlink" Target="http://hr.lacounty.gov/subsites/OHP/pdf/0467.pdf" TargetMode="External"/><Relationship Id="rId512" Type="http://schemas.openxmlformats.org/officeDocument/2006/relationships/hyperlink" Target="http://hr.lacounty.gov/subsites/OHP/pdf/9151.pdf" TargetMode="External"/><Relationship Id="rId44" Type="http://schemas.openxmlformats.org/officeDocument/2006/relationships/hyperlink" Target="http://hr.lacounty.gov/subsites/OHP/pdf/0208.pdf" TargetMode="External"/><Relationship Id="rId86" Type="http://schemas.openxmlformats.org/officeDocument/2006/relationships/hyperlink" Target="http://hr.lacounty.gov/subsites/OHP/pdf/5513.pdf" TargetMode="External"/><Relationship Id="rId151" Type="http://schemas.openxmlformats.org/officeDocument/2006/relationships/hyperlink" Target="http://hr.lacounty.gov/subsites/OHP/pdf/6495.pdf" TargetMode="External"/><Relationship Id="rId389" Type="http://schemas.openxmlformats.org/officeDocument/2006/relationships/hyperlink" Target="http://hr.lacounty.gov/subsites/OHP/pdf/9308L2.pdf" TargetMode="External"/><Relationship Id="rId193" Type="http://schemas.openxmlformats.org/officeDocument/2006/relationships/hyperlink" Target="http://hr.lacounty.gov/subsites/OHP/pdf/4791.pdf" TargetMode="External"/><Relationship Id="rId207" Type="http://schemas.openxmlformats.org/officeDocument/2006/relationships/hyperlink" Target="http://hr.lacounty.gov/subsites/OHP/pdf/0352.pdf" TargetMode="External"/><Relationship Id="rId249" Type="http://schemas.openxmlformats.org/officeDocument/2006/relationships/hyperlink" Target="http://hr.lacounty.gov/subsites/OHP/pdf/8672.pdf" TargetMode="External"/><Relationship Id="rId414" Type="http://schemas.openxmlformats.org/officeDocument/2006/relationships/hyperlink" Target="http://hr.lacounty.gov/subsites/OHP/pdf/6622.pdf" TargetMode="External"/><Relationship Id="rId456" Type="http://schemas.openxmlformats.org/officeDocument/2006/relationships/hyperlink" Target="http://hr.lacounty.gov/subsites/OHP/pdf/1136.pdf" TargetMode="External"/><Relationship Id="rId498" Type="http://schemas.openxmlformats.org/officeDocument/2006/relationships/hyperlink" Target="http://hr.lacounty.gov/subsites/OHP/pdf/2332.pdf" TargetMode="External"/><Relationship Id="rId13" Type="http://schemas.openxmlformats.org/officeDocument/2006/relationships/hyperlink" Target="http://hr.lacounty.gov/subsites/OHP/pdf/0398.pdf" TargetMode="External"/><Relationship Id="rId109" Type="http://schemas.openxmlformats.org/officeDocument/2006/relationships/hyperlink" Target="http://hr.lacounty.gov/subsites/OHP/pdf/8595.pdf" TargetMode="External"/><Relationship Id="rId260" Type="http://schemas.openxmlformats.org/officeDocument/2006/relationships/hyperlink" Target="http://hr.lacounty.gov/subsites/OHP/pdf/Basic.driving.pdf" TargetMode="External"/><Relationship Id="rId316" Type="http://schemas.openxmlformats.org/officeDocument/2006/relationships/hyperlink" Target="http://hr.lacounty.gov/subsites/OHP/pdf/Basic.No%20driving.pdf" TargetMode="External"/><Relationship Id="rId55" Type="http://schemas.openxmlformats.org/officeDocument/2006/relationships/hyperlink" Target="http://hr.lacounty.gov/subsites/OHP/pdf/4173.pdf" TargetMode="External"/><Relationship Id="rId97" Type="http://schemas.openxmlformats.org/officeDocument/2006/relationships/hyperlink" Target="http://hr.lacounty.gov/subsites/OHP/pdf/2492.pdf" TargetMode="External"/><Relationship Id="rId120" Type="http://schemas.openxmlformats.org/officeDocument/2006/relationships/hyperlink" Target="http://hr.lacounty.gov/subsites/OHP/pdf/Basic.driving.pdf" TargetMode="External"/><Relationship Id="rId358" Type="http://schemas.openxmlformats.org/officeDocument/2006/relationships/hyperlink" Target="http://hr.lacounty.gov/subsites/OHP/pdf/1136.pdf" TargetMode="External"/><Relationship Id="rId162" Type="http://schemas.openxmlformats.org/officeDocument/2006/relationships/hyperlink" Target="http://hr.lacounty.gov/subsites/OHP/pdf/3854.pdf" TargetMode="External"/><Relationship Id="rId218" Type="http://schemas.openxmlformats.org/officeDocument/2006/relationships/hyperlink" Target="http://hr.lacounty.gov/subsites/OHP/pdf/Basic.driving.pdf" TargetMode="External"/><Relationship Id="rId425" Type="http://schemas.openxmlformats.org/officeDocument/2006/relationships/hyperlink" Target="http://hr.lacounty.gov/subsites/OHP/pdf/7615.pdf" TargetMode="External"/><Relationship Id="rId467" Type="http://schemas.openxmlformats.org/officeDocument/2006/relationships/hyperlink" Target="http://hr.lacounty.gov/subsites/OHP/pdf/4949.pdf" TargetMode="External"/><Relationship Id="rId271" Type="http://schemas.openxmlformats.org/officeDocument/2006/relationships/hyperlink" Target="http://hr.lacounty.gov/subsites/OHP/pdf/2719.pdf" TargetMode="External"/><Relationship Id="rId24" Type="http://schemas.openxmlformats.org/officeDocument/2006/relationships/hyperlink" Target="http://hr.lacounty.gov/subsites/OHP/pdf/2981.pdf" TargetMode="External"/><Relationship Id="rId66" Type="http://schemas.openxmlformats.org/officeDocument/2006/relationships/hyperlink" Target="http://hr.lacounty.gov/subsites/OHP/pdf/5082.pdf" TargetMode="External"/><Relationship Id="rId131" Type="http://schemas.openxmlformats.org/officeDocument/2006/relationships/hyperlink" Target="http://hr.lacounty.gov/subsites/OHP/pdf/2708.pdf" TargetMode="External"/><Relationship Id="rId327" Type="http://schemas.openxmlformats.org/officeDocument/2006/relationships/hyperlink" Target="http://hr.lacounty.gov/subsites/OHP/pdf/5474.pdf" TargetMode="External"/><Relationship Id="rId369" Type="http://schemas.openxmlformats.org/officeDocument/2006/relationships/hyperlink" Target="http://hr.lacounty.gov/subsites/OHP/pdf/5869.pdf" TargetMode="External"/><Relationship Id="rId173" Type="http://schemas.openxmlformats.org/officeDocument/2006/relationships/hyperlink" Target="http://hr.lacounty.gov/subsites/OHP/pdf/2298.pdf" TargetMode="External"/><Relationship Id="rId229" Type="http://schemas.openxmlformats.org/officeDocument/2006/relationships/hyperlink" Target="http://hr.lacounty.gov/subsites/OHP/pdf/6349.pdf" TargetMode="External"/><Relationship Id="rId380" Type="http://schemas.openxmlformats.org/officeDocument/2006/relationships/hyperlink" Target="http://hr.lacounty.gov/subsites/OHP/pdf/5139.pdf" TargetMode="External"/><Relationship Id="rId436" Type="http://schemas.openxmlformats.org/officeDocument/2006/relationships/hyperlink" Target="http://hr.lacounty.gov/subsites/OHP/pdf/5335.pdf" TargetMode="External"/><Relationship Id="rId240" Type="http://schemas.openxmlformats.org/officeDocument/2006/relationships/hyperlink" Target="http://hr.lacounty.gov/subsites/OHP/pdf/6416.pdf" TargetMode="External"/><Relationship Id="rId478" Type="http://schemas.openxmlformats.org/officeDocument/2006/relationships/hyperlink" Target="http://hr.lacounty.gov/subsites/OHP/pdf/9854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3F4472C2BFC9429C15E2B3B983C7C1" ma:contentTypeVersion="11" ma:contentTypeDescription="Create a new document." ma:contentTypeScope="" ma:versionID="289471cabb80fc333245c41942c7d0f4">
  <xsd:schema xmlns:xsd="http://www.w3.org/2001/XMLSchema" xmlns:xs="http://www.w3.org/2001/XMLSchema" xmlns:p="http://schemas.microsoft.com/office/2006/metadata/properties" xmlns:ns3="ac4d912c-4698-475e-a9b4-f44fad85b179" xmlns:ns4="2f1d4fbe-159f-4c9c-bd6c-2469a9682976" targetNamespace="http://schemas.microsoft.com/office/2006/metadata/properties" ma:root="true" ma:fieldsID="a77997fd9523ad019fa89bf82e2041a2" ns3:_="" ns4:_="">
    <xsd:import namespace="ac4d912c-4698-475e-a9b4-f44fad85b179"/>
    <xsd:import namespace="2f1d4fbe-159f-4c9c-bd6c-2469a968297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4d912c-4698-475e-a9b4-f44fad85b1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1d4fbe-159f-4c9c-bd6c-2469a968297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F801C38-EE7B-47CD-A16F-258DFD822AD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6740FE-10D4-45E4-A164-EF975C9914B7}">
  <ds:schemaRefs>
    <ds:schemaRef ds:uri="http://schemas.microsoft.com/office/2006/metadata/properties"/>
    <ds:schemaRef ds:uri="http://purl.org/dc/terms/"/>
    <ds:schemaRef ds:uri="ac4d912c-4698-475e-a9b4-f44fad85b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2f1d4fbe-159f-4c9c-bd6c-2469a9682976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3F2C778-3561-4745-B49B-7FA85AF7FE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4d912c-4698-475e-a9b4-f44fad85b179"/>
    <ds:schemaRef ds:uri="2f1d4fbe-159f-4c9c-bd6c-2469a96829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3</Pages>
  <Words>9983</Words>
  <Characters>56908</Characters>
  <Application>Microsoft Office Word</Application>
  <DocSecurity>0</DocSecurity>
  <Lines>474</Lines>
  <Paragraphs>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ek Artonian</dc:creator>
  <cp:keywords/>
  <dc:description/>
  <cp:lastModifiedBy>Narek Artonian</cp:lastModifiedBy>
  <cp:revision>2</cp:revision>
  <dcterms:created xsi:type="dcterms:W3CDTF">2022-12-21T17:42:00Z</dcterms:created>
  <dcterms:modified xsi:type="dcterms:W3CDTF">2022-12-21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3F4472C2BFC9429C15E2B3B983C7C1</vt:lpwstr>
  </property>
</Properties>
</file>